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74CCD" w14:textId="709D817B" w:rsidR="00C87655" w:rsidRPr="003B7E04" w:rsidRDefault="00B97FEF">
      <w:pPr>
        <w:rPr>
          <w:lang w:val="en-US"/>
        </w:rPr>
      </w:pPr>
      <w:r w:rsidRPr="003B7E04">
        <w:rPr>
          <w:lang w:val="en-US"/>
        </w:rPr>
        <w:t>0:0:0.0 --&gt; 0:0:3.290</w:t>
      </w:r>
      <w:r w:rsidRPr="003B7E04">
        <w:rPr>
          <w:lang w:val="en-US"/>
        </w:rPr>
        <w:br/>
      </w:r>
      <w:r w:rsidR="003B7E04" w:rsidRPr="003B7E04">
        <w:rPr>
          <w:lang w:val="en-US"/>
        </w:rPr>
        <w:t>PERSON A</w:t>
      </w:r>
      <w:r w:rsidRPr="003B7E04">
        <w:rPr>
          <w:lang w:val="en-US"/>
        </w:rPr>
        <w:br/>
        <w:t>So here we go. Welcome to our tech Arctic Architecture Council.</w:t>
      </w:r>
    </w:p>
    <w:p w14:paraId="310A1A88" w14:textId="49AE9956" w:rsidR="00C87655" w:rsidRPr="003B7E04" w:rsidRDefault="00B97FEF">
      <w:pPr>
        <w:rPr>
          <w:lang w:val="en-US"/>
        </w:rPr>
      </w:pPr>
      <w:r w:rsidRPr="003B7E04">
        <w:rPr>
          <w:lang w:val="en-US"/>
        </w:rPr>
        <w:t>0:0:3.990 --&gt; 0:0:6.0</w:t>
      </w:r>
      <w:r w:rsidRPr="003B7E04">
        <w:rPr>
          <w:lang w:val="en-US"/>
        </w:rPr>
        <w:br/>
      </w:r>
      <w:r w:rsidR="003B7E04" w:rsidRPr="003B7E04">
        <w:rPr>
          <w:lang w:val="en-US"/>
        </w:rPr>
        <w:t>PERSON A</w:t>
      </w:r>
      <w:r w:rsidRPr="003B7E04">
        <w:rPr>
          <w:lang w:val="en-US"/>
        </w:rPr>
        <w:br/>
        <w:t>And first one in June this year.</w:t>
      </w:r>
    </w:p>
    <w:p w14:paraId="6BA8A6E0" w14:textId="2CD36931" w:rsidR="00C87655" w:rsidRPr="003B7E04" w:rsidRDefault="00B97FEF">
      <w:pPr>
        <w:rPr>
          <w:lang w:val="en-US"/>
        </w:rPr>
      </w:pPr>
      <w:r w:rsidRPr="003B7E04">
        <w:rPr>
          <w:lang w:val="en-US"/>
        </w:rPr>
        <w:t>0:0:6.680 --&gt; 0:0:9.930</w:t>
      </w:r>
      <w:r w:rsidRPr="003B7E04">
        <w:rPr>
          <w:lang w:val="en-US"/>
        </w:rPr>
        <w:br/>
      </w:r>
      <w:r w:rsidR="003B7E04" w:rsidRPr="003B7E04">
        <w:rPr>
          <w:lang w:val="en-US"/>
        </w:rPr>
        <w:t>PERSON A</w:t>
      </w:r>
      <w:r w:rsidRPr="003B7E04">
        <w:rPr>
          <w:lang w:val="en-US"/>
        </w:rPr>
        <w:br/>
        <w:t>And it's been a month since we had the last one, but just to reiterate.</w:t>
      </w:r>
    </w:p>
    <w:p w14:paraId="4016C68D" w14:textId="062C3FB7" w:rsidR="00C87655" w:rsidRPr="003B7E04" w:rsidRDefault="00B97FEF">
      <w:pPr>
        <w:rPr>
          <w:lang w:val="en-US"/>
        </w:rPr>
      </w:pPr>
      <w:r w:rsidRPr="003B7E04">
        <w:rPr>
          <w:lang w:val="en-US"/>
        </w:rPr>
        <w:t>0:0:10.670 --&gt; 0:0:37.30</w:t>
      </w:r>
      <w:r w:rsidRPr="003B7E04">
        <w:rPr>
          <w:lang w:val="en-US"/>
        </w:rPr>
        <w:br/>
      </w:r>
      <w:r w:rsidR="003B7E04" w:rsidRPr="003B7E04">
        <w:rPr>
          <w:lang w:val="en-US"/>
        </w:rPr>
        <w:t>PERSON A</w:t>
      </w:r>
      <w:r w:rsidRPr="003B7E04">
        <w:rPr>
          <w:lang w:val="en-US"/>
        </w:rPr>
        <w:br/>
        <w:t xml:space="preserve">We didn't review of the </w:t>
      </w:r>
      <w:r w:rsidR="003B7E04">
        <w:rPr>
          <w:lang w:val="en-US"/>
        </w:rPr>
        <w:t xml:space="preserve">SO </w:t>
      </w:r>
      <w:r w:rsidRPr="003B7E04">
        <w:rPr>
          <w:lang w:val="en-US"/>
        </w:rPr>
        <w:t xml:space="preserve"> assessment needed by </w:t>
      </w:r>
      <w:r w:rsidR="003B7E04">
        <w:rPr>
          <w:lang w:val="en-US"/>
        </w:rPr>
        <w:t>PERSON B</w:t>
      </w:r>
      <w:r w:rsidRPr="003B7E04">
        <w:rPr>
          <w:lang w:val="en-US"/>
        </w:rPr>
        <w:t xml:space="preserve">. </w:t>
      </w:r>
      <w:r w:rsidR="003B7E04">
        <w:rPr>
          <w:lang w:val="en-US"/>
        </w:rPr>
        <w:t>PERSON B</w:t>
      </w:r>
      <w:r w:rsidRPr="003B7E04">
        <w:rPr>
          <w:lang w:val="en-US"/>
        </w:rPr>
        <w:t xml:space="preserve"> went to portfolio council afterwards to present it and get whitelisting. We got that from Denmark and Finland during the portfolio Council meeting, but Sweden and Norway had to go back to to secure that. But it came rather quickly. So today we have full whitelisting log, </w:t>
      </w:r>
      <w:r w:rsidR="003B7E04">
        <w:rPr>
          <w:lang w:val="en-US"/>
        </w:rPr>
        <w:t>SO</w:t>
      </w:r>
      <w:r w:rsidRPr="003B7E04">
        <w:rPr>
          <w:lang w:val="en-US"/>
        </w:rPr>
        <w:t xml:space="preserve"> from Portfolio Council as well, and the implementation is processing.</w:t>
      </w:r>
    </w:p>
    <w:p w14:paraId="44CBEDB5" w14:textId="7F506D26" w:rsidR="00C87655" w:rsidRPr="003B7E04" w:rsidRDefault="00B97FEF">
      <w:pPr>
        <w:rPr>
          <w:lang w:val="en-US"/>
        </w:rPr>
      </w:pPr>
      <w:r w:rsidRPr="003B7E04">
        <w:rPr>
          <w:lang w:val="en-US"/>
        </w:rPr>
        <w:t>0:0:39.460 --&gt; 0:0:39.850</w:t>
      </w:r>
      <w:r w:rsidRPr="003B7E04">
        <w:rPr>
          <w:lang w:val="en-US"/>
        </w:rPr>
        <w:br/>
      </w:r>
      <w:r w:rsidR="003B7E04" w:rsidRPr="003B7E04">
        <w:rPr>
          <w:lang w:val="en-US"/>
        </w:rPr>
        <w:t>PERSON A</w:t>
      </w:r>
      <w:r w:rsidRPr="003B7E04">
        <w:rPr>
          <w:lang w:val="en-US"/>
        </w:rPr>
        <w:br/>
        <w:t>Today.</w:t>
      </w:r>
    </w:p>
    <w:p w14:paraId="5E6B1477" w14:textId="713AA733" w:rsidR="00C87655" w:rsidRPr="003B7E04" w:rsidRDefault="00B97FEF">
      <w:pPr>
        <w:rPr>
          <w:lang w:val="en-US"/>
        </w:rPr>
      </w:pPr>
      <w:r w:rsidRPr="003B7E04">
        <w:rPr>
          <w:lang w:val="en-US"/>
        </w:rPr>
        <w:t>0:0:40.630 --&gt; 0:0:45.260</w:t>
      </w:r>
      <w:r w:rsidRPr="003B7E04">
        <w:rPr>
          <w:lang w:val="en-US"/>
        </w:rPr>
        <w:br/>
      </w:r>
      <w:r w:rsidR="003B7E04" w:rsidRPr="003B7E04">
        <w:rPr>
          <w:lang w:val="en-US"/>
        </w:rPr>
        <w:t>PERSON A</w:t>
      </w:r>
      <w:r w:rsidRPr="003B7E04">
        <w:rPr>
          <w:lang w:val="en-US"/>
        </w:rPr>
        <w:br/>
        <w:t xml:space="preserve">Good. Justin, adoption platform, that's a recommendation also led by </w:t>
      </w:r>
      <w:r w:rsidR="003B7E04">
        <w:rPr>
          <w:lang w:val="en-US"/>
        </w:rPr>
        <w:t>PERSON B</w:t>
      </w:r>
      <w:r w:rsidRPr="003B7E04">
        <w:rPr>
          <w:lang w:val="en-US"/>
        </w:rPr>
        <w:t>.</w:t>
      </w:r>
    </w:p>
    <w:p w14:paraId="4CFCFFA8" w14:textId="4DE5BB70" w:rsidR="00C87655" w:rsidRPr="003B7E04" w:rsidRDefault="00B97FEF">
      <w:pPr>
        <w:rPr>
          <w:lang w:val="en-US"/>
        </w:rPr>
      </w:pPr>
      <w:r w:rsidRPr="003B7E04">
        <w:rPr>
          <w:lang w:val="en-US"/>
        </w:rPr>
        <w:t>0:0:47.670 --&gt; 0:0:52.820</w:t>
      </w:r>
      <w:r w:rsidRPr="003B7E04">
        <w:rPr>
          <w:lang w:val="en-US"/>
        </w:rPr>
        <w:br/>
      </w:r>
      <w:r w:rsidR="003B7E04" w:rsidRPr="003B7E04">
        <w:rPr>
          <w:lang w:val="en-US"/>
        </w:rPr>
        <w:t>PERSON A</w:t>
      </w:r>
      <w:r w:rsidRPr="003B7E04">
        <w:rPr>
          <w:lang w:val="en-US"/>
        </w:rPr>
        <w:br/>
        <w:t xml:space="preserve">So basically </w:t>
      </w:r>
      <w:r w:rsidR="003B7E04">
        <w:rPr>
          <w:lang w:val="en-US"/>
        </w:rPr>
        <w:t>PERSON B</w:t>
      </w:r>
      <w:r w:rsidRPr="003B7E04">
        <w:rPr>
          <w:lang w:val="en-US"/>
        </w:rPr>
        <w:t>, I think the stage is yours for a presentation and the discussion.</w:t>
      </w:r>
    </w:p>
    <w:p w14:paraId="20E8B57D" w14:textId="5A9BF2A0" w:rsidR="00C87655" w:rsidRPr="003B7E04" w:rsidRDefault="00B97FEF">
      <w:pPr>
        <w:rPr>
          <w:lang w:val="en-US"/>
        </w:rPr>
      </w:pPr>
      <w:r w:rsidRPr="003B7E04">
        <w:rPr>
          <w:lang w:val="en-US"/>
        </w:rPr>
        <w:t>0:0:54.780 --&gt; 0:1:1.710</w:t>
      </w:r>
      <w:r w:rsidRPr="003B7E04">
        <w:rPr>
          <w:lang w:val="en-US"/>
        </w:rPr>
        <w:br/>
      </w:r>
      <w:r w:rsidR="003B7E04" w:rsidRPr="003B7E04">
        <w:rPr>
          <w:lang w:val="en-US"/>
        </w:rPr>
        <w:t>PERSON B</w:t>
      </w:r>
      <w:r w:rsidRPr="003B7E04">
        <w:rPr>
          <w:lang w:val="en-US"/>
        </w:rPr>
        <w:br/>
        <w:t>Yep, I have also invited earlier, but he notified that he'll be a few minutes late due to some.</w:t>
      </w:r>
    </w:p>
    <w:p w14:paraId="1A872DA4" w14:textId="6320A7D1" w:rsidR="00C87655" w:rsidRPr="003B7E04" w:rsidRDefault="00B97FEF">
      <w:pPr>
        <w:rPr>
          <w:lang w:val="en-US"/>
        </w:rPr>
      </w:pPr>
      <w:r w:rsidRPr="003B7E04">
        <w:rPr>
          <w:lang w:val="en-US"/>
        </w:rPr>
        <w:t>0:1:3.180 --&gt; 0:1:5.510</w:t>
      </w:r>
      <w:r w:rsidRPr="003B7E04">
        <w:rPr>
          <w:lang w:val="en-US"/>
        </w:rPr>
        <w:br/>
      </w:r>
      <w:r w:rsidR="003B7E04" w:rsidRPr="003B7E04">
        <w:rPr>
          <w:lang w:val="en-US"/>
        </w:rPr>
        <w:t>PERSON B</w:t>
      </w:r>
      <w:r w:rsidRPr="003B7E04">
        <w:rPr>
          <w:lang w:val="en-US"/>
        </w:rPr>
        <w:br/>
        <w:t>Some errands that he has to run.</w:t>
      </w:r>
    </w:p>
    <w:p w14:paraId="4EEEAD04" w14:textId="07F9A9A8" w:rsidR="00C87655" w:rsidRPr="003B7E04" w:rsidRDefault="00B97FEF">
      <w:pPr>
        <w:rPr>
          <w:lang w:val="en-US"/>
        </w:rPr>
      </w:pPr>
      <w:r w:rsidRPr="003B7E04">
        <w:rPr>
          <w:lang w:val="en-US"/>
        </w:rPr>
        <w:t>0:1:6.670 --&gt; 0:1:8.350</w:t>
      </w:r>
      <w:r w:rsidRPr="003B7E04">
        <w:rPr>
          <w:lang w:val="en-US"/>
        </w:rPr>
        <w:br/>
      </w:r>
      <w:r w:rsidR="003B7E04" w:rsidRPr="003B7E04">
        <w:rPr>
          <w:lang w:val="en-US"/>
        </w:rPr>
        <w:t>PERSON B</w:t>
      </w:r>
      <w:r w:rsidRPr="003B7E04">
        <w:rPr>
          <w:lang w:val="en-US"/>
        </w:rPr>
        <w:br/>
        <w:t>Alright, let me share.</w:t>
      </w:r>
    </w:p>
    <w:p w14:paraId="35705463" w14:textId="43C66422" w:rsidR="00C87655" w:rsidRPr="003B7E04" w:rsidRDefault="00B97FEF">
      <w:pPr>
        <w:rPr>
          <w:lang w:val="en-US"/>
        </w:rPr>
      </w:pPr>
      <w:r w:rsidRPr="003B7E04">
        <w:rPr>
          <w:lang w:val="en-US"/>
        </w:rPr>
        <w:t>0:1:9.660 --&gt; 0:1:11.910</w:t>
      </w:r>
      <w:r w:rsidRPr="003B7E04">
        <w:rPr>
          <w:lang w:val="en-US"/>
        </w:rPr>
        <w:br/>
      </w:r>
      <w:r w:rsidR="003B7E04" w:rsidRPr="003B7E04">
        <w:rPr>
          <w:lang w:val="en-US"/>
        </w:rPr>
        <w:t>PERSON B</w:t>
      </w:r>
      <w:r w:rsidRPr="003B7E04">
        <w:rPr>
          <w:lang w:val="en-US"/>
        </w:rPr>
        <w:br/>
        <w:t>Let me share my screen.</w:t>
      </w:r>
    </w:p>
    <w:p w14:paraId="31621CF4" w14:textId="6749CE7C" w:rsidR="00C87655" w:rsidRPr="003B7E04" w:rsidRDefault="00B97FEF">
      <w:pPr>
        <w:rPr>
          <w:lang w:val="en-US"/>
        </w:rPr>
      </w:pPr>
      <w:r w:rsidRPr="003B7E04">
        <w:rPr>
          <w:lang w:val="en-US"/>
        </w:rPr>
        <w:t>0:1:24.790 --&gt; 0:1:26.410</w:t>
      </w:r>
      <w:r w:rsidRPr="003B7E04">
        <w:rPr>
          <w:lang w:val="en-US"/>
        </w:rPr>
        <w:br/>
      </w:r>
      <w:r w:rsidR="003B7E04" w:rsidRPr="003B7E04">
        <w:rPr>
          <w:lang w:val="en-US"/>
        </w:rPr>
        <w:t>PERSON B</w:t>
      </w:r>
      <w:r w:rsidRPr="003B7E04">
        <w:rPr>
          <w:lang w:val="en-US"/>
        </w:rPr>
        <w:br/>
        <w:t>Let me know when you can see it.</w:t>
      </w:r>
    </w:p>
    <w:p w14:paraId="1BFD7EF4" w14:textId="421C4F08" w:rsidR="00C87655" w:rsidRPr="003B7E04" w:rsidRDefault="00B97FEF">
      <w:pPr>
        <w:rPr>
          <w:lang w:val="en-US"/>
        </w:rPr>
      </w:pPr>
      <w:r w:rsidRPr="003B7E04">
        <w:rPr>
          <w:lang w:val="en-US"/>
        </w:rPr>
        <w:t>0:1:29.850 --&gt; 0:1:30.130</w:t>
      </w:r>
      <w:r w:rsidRPr="003B7E04">
        <w:rPr>
          <w:lang w:val="en-US"/>
        </w:rPr>
        <w:br/>
      </w:r>
      <w:r w:rsidR="003B7E04" w:rsidRPr="003B7E04">
        <w:rPr>
          <w:lang w:val="en-US"/>
        </w:rPr>
        <w:t>PERSON A</w:t>
      </w:r>
      <w:r w:rsidRPr="003B7E04">
        <w:rPr>
          <w:lang w:val="en-US"/>
        </w:rPr>
        <w:br/>
        <w:t>Yep.</w:t>
      </w:r>
    </w:p>
    <w:p w14:paraId="66FC26F6" w14:textId="5C4B0CF1" w:rsidR="00C87655" w:rsidRPr="003B7E04" w:rsidRDefault="00B97FEF">
      <w:pPr>
        <w:rPr>
          <w:lang w:val="en-US"/>
        </w:rPr>
      </w:pPr>
      <w:r w:rsidRPr="003B7E04">
        <w:rPr>
          <w:lang w:val="en-US"/>
        </w:rPr>
        <w:lastRenderedPageBreak/>
        <w:t>0:1:31.630 --&gt; 0:1:31.970</w:t>
      </w:r>
      <w:r w:rsidRPr="003B7E04">
        <w:rPr>
          <w:lang w:val="en-US"/>
        </w:rPr>
        <w:br/>
      </w:r>
      <w:r w:rsidR="003B7E04">
        <w:rPr>
          <w:lang w:val="en-US"/>
        </w:rPr>
        <w:t>PERSON C</w:t>
      </w:r>
      <w:r w:rsidRPr="003B7E04">
        <w:rPr>
          <w:lang w:val="en-US"/>
        </w:rPr>
        <w:br/>
        <w:t>Yep.</w:t>
      </w:r>
    </w:p>
    <w:p w14:paraId="726FA0C7" w14:textId="69A5B6BC" w:rsidR="00C87655" w:rsidRPr="003B7E04" w:rsidRDefault="00B97FEF">
      <w:pPr>
        <w:rPr>
          <w:lang w:val="en-US"/>
        </w:rPr>
      </w:pPr>
      <w:r w:rsidRPr="003B7E04">
        <w:rPr>
          <w:lang w:val="en-US"/>
        </w:rPr>
        <w:t>0:1:32.130 --&gt; 0:1:32.480</w:t>
      </w:r>
      <w:r w:rsidRPr="003B7E04">
        <w:rPr>
          <w:lang w:val="en-US"/>
        </w:rPr>
        <w:br/>
      </w:r>
      <w:r w:rsidR="003B7E04" w:rsidRPr="003B7E04">
        <w:rPr>
          <w:lang w:val="en-US"/>
        </w:rPr>
        <w:t>PERSON B</w:t>
      </w:r>
      <w:r w:rsidRPr="003B7E04">
        <w:rPr>
          <w:lang w:val="en-US"/>
        </w:rPr>
        <w:br/>
        <w:t>OK.</w:t>
      </w:r>
    </w:p>
    <w:p w14:paraId="3F77E456" w14:textId="295EEA73" w:rsidR="00C87655" w:rsidRPr="003B7E04" w:rsidRDefault="00B97FEF">
      <w:pPr>
        <w:rPr>
          <w:lang w:val="en-US"/>
        </w:rPr>
      </w:pPr>
      <w:r w:rsidRPr="003B7E04">
        <w:rPr>
          <w:lang w:val="en-US"/>
        </w:rPr>
        <w:t>0:1:34.80 --&gt; 0:1:35.770</w:t>
      </w:r>
      <w:r w:rsidRPr="003B7E04">
        <w:rPr>
          <w:lang w:val="en-US"/>
        </w:rPr>
        <w:br/>
      </w:r>
      <w:r w:rsidR="003B7E04" w:rsidRPr="003B7E04">
        <w:rPr>
          <w:lang w:val="en-US"/>
        </w:rPr>
        <w:t>PERSON B</w:t>
      </w:r>
      <w:r w:rsidRPr="003B7E04">
        <w:rPr>
          <w:lang w:val="en-US"/>
        </w:rPr>
        <w:br/>
        <w:t>Ohh really is also here. Hi.</w:t>
      </w:r>
    </w:p>
    <w:p w14:paraId="757F7C66" w14:textId="0FAEA320" w:rsidR="00C87655" w:rsidRPr="003B7E04" w:rsidRDefault="00B97FEF">
      <w:pPr>
        <w:rPr>
          <w:lang w:val="en-US"/>
        </w:rPr>
      </w:pPr>
      <w:r w:rsidRPr="003B7E04">
        <w:rPr>
          <w:lang w:val="en-US"/>
        </w:rPr>
        <w:t>0:1:38.850 --&gt; 0:1:45.240</w:t>
      </w:r>
      <w:r w:rsidRPr="003B7E04">
        <w:rPr>
          <w:lang w:val="en-US"/>
        </w:rPr>
        <w:br/>
      </w:r>
      <w:r w:rsidR="003B7E04" w:rsidRPr="003B7E04">
        <w:rPr>
          <w:lang w:val="en-US"/>
        </w:rPr>
        <w:t>PERSON B</w:t>
      </w:r>
      <w:r w:rsidRPr="003B7E04">
        <w:rPr>
          <w:lang w:val="en-US"/>
        </w:rPr>
        <w:br/>
        <w:t>OK, good. So today we're talking about the customer digital adoption platform.</w:t>
      </w:r>
    </w:p>
    <w:p w14:paraId="36D447FF" w14:textId="67A6337E" w:rsidR="00C87655" w:rsidRPr="003B7E04" w:rsidRDefault="00B97FEF">
      <w:pPr>
        <w:rPr>
          <w:lang w:val="en-US"/>
        </w:rPr>
      </w:pPr>
      <w:r w:rsidRPr="003B7E04">
        <w:rPr>
          <w:lang w:val="en-US"/>
        </w:rPr>
        <w:t>0:1:46.700 --&gt; 0:1:47.190</w:t>
      </w:r>
      <w:r w:rsidRPr="003B7E04">
        <w:rPr>
          <w:lang w:val="en-US"/>
        </w:rPr>
        <w:br/>
      </w:r>
      <w:r w:rsidR="003B7E04" w:rsidRPr="003B7E04">
        <w:rPr>
          <w:lang w:val="en-US"/>
        </w:rPr>
        <w:t>PERSON B</w:t>
      </w:r>
      <w:r w:rsidRPr="003B7E04">
        <w:rPr>
          <w:lang w:val="en-US"/>
        </w:rPr>
        <w:br/>
        <w:t>Umm.</w:t>
      </w:r>
    </w:p>
    <w:p w14:paraId="08DACDB1" w14:textId="4DE88ED4" w:rsidR="00C87655" w:rsidRPr="003B7E04" w:rsidRDefault="00B97FEF">
      <w:pPr>
        <w:rPr>
          <w:lang w:val="en-US"/>
        </w:rPr>
      </w:pPr>
      <w:r w:rsidRPr="003B7E04">
        <w:rPr>
          <w:lang w:val="en-US"/>
        </w:rPr>
        <w:t>0:1:48.320 --&gt; 0:1:49.130</w:t>
      </w:r>
      <w:r w:rsidRPr="003B7E04">
        <w:rPr>
          <w:lang w:val="en-US"/>
        </w:rPr>
        <w:br/>
      </w:r>
      <w:r w:rsidR="003B7E04" w:rsidRPr="003B7E04">
        <w:rPr>
          <w:lang w:val="en-US"/>
        </w:rPr>
        <w:t>PERSON B</w:t>
      </w:r>
      <w:r w:rsidRPr="003B7E04">
        <w:rPr>
          <w:lang w:val="en-US"/>
        </w:rPr>
        <w:br/>
        <w:t>First of all.</w:t>
      </w:r>
    </w:p>
    <w:p w14:paraId="4D11C0CA" w14:textId="66EB96BF" w:rsidR="00C87655" w:rsidRPr="003B7E04" w:rsidRDefault="00B97FEF">
      <w:pPr>
        <w:rPr>
          <w:lang w:val="en-US"/>
        </w:rPr>
      </w:pPr>
      <w:r w:rsidRPr="003B7E04">
        <w:rPr>
          <w:lang w:val="en-US"/>
        </w:rPr>
        <w:t>0:1:50.0 --&gt; 0:1:58.380</w:t>
      </w:r>
      <w:r w:rsidRPr="003B7E04">
        <w:rPr>
          <w:lang w:val="en-US"/>
        </w:rPr>
        <w:br/>
      </w:r>
      <w:r w:rsidR="003B7E04" w:rsidRPr="003B7E04">
        <w:rPr>
          <w:lang w:val="en-US"/>
        </w:rPr>
        <w:t>PERSON B</w:t>
      </w:r>
      <w:r w:rsidRPr="003B7E04">
        <w:rPr>
          <w:lang w:val="en-US"/>
        </w:rPr>
        <w:br/>
        <w:t>I'd like to take a step back from the main topic, but to reiterate that we are surrounded by software.</w:t>
      </w:r>
    </w:p>
    <w:p w14:paraId="3D1DD5C8" w14:textId="4CE68349" w:rsidR="00C87655" w:rsidRPr="003B7E04" w:rsidRDefault="00B97FEF">
      <w:pPr>
        <w:rPr>
          <w:lang w:val="en-US"/>
        </w:rPr>
      </w:pPr>
      <w:r w:rsidRPr="003B7E04">
        <w:rPr>
          <w:lang w:val="en-US"/>
        </w:rPr>
        <w:t>0:1:59.520 --&gt; 0:2:5.890</w:t>
      </w:r>
      <w:r w:rsidRPr="003B7E04">
        <w:rPr>
          <w:lang w:val="en-US"/>
        </w:rPr>
        <w:br/>
      </w:r>
      <w:r w:rsidR="003B7E04" w:rsidRPr="003B7E04">
        <w:rPr>
          <w:lang w:val="en-US"/>
        </w:rPr>
        <w:t>PERSON B</w:t>
      </w:r>
      <w:r w:rsidRPr="003B7E04">
        <w:rPr>
          <w:lang w:val="en-US"/>
        </w:rPr>
        <w:br/>
        <w:t>Uh, it is everywhere we go. It is present in any kind of devices nowadays, starting from.</w:t>
      </w:r>
    </w:p>
    <w:p w14:paraId="3C9F2FAD" w14:textId="49F2BB20" w:rsidR="00C87655" w:rsidRPr="003B7E04" w:rsidRDefault="00B97FEF">
      <w:pPr>
        <w:rPr>
          <w:lang w:val="en-US"/>
        </w:rPr>
      </w:pPr>
      <w:r w:rsidRPr="003B7E04">
        <w:rPr>
          <w:lang w:val="en-US"/>
        </w:rPr>
        <w:t>0:2:6.640 --&gt; 0:2:17.370</w:t>
      </w:r>
      <w:r w:rsidRPr="003B7E04">
        <w:rPr>
          <w:lang w:val="en-US"/>
        </w:rPr>
        <w:br/>
      </w:r>
      <w:r w:rsidR="003B7E04" w:rsidRPr="003B7E04">
        <w:rPr>
          <w:lang w:val="en-US"/>
        </w:rPr>
        <w:t>PERSON B</w:t>
      </w:r>
      <w:r w:rsidRPr="003B7E04">
        <w:rPr>
          <w:lang w:val="en-US"/>
        </w:rPr>
        <w:br/>
        <w:t>Transportation like planes, cars, uh space shuttles, you know, ending with kitchen appliances, it's everywhere and it's connected and.</w:t>
      </w:r>
    </w:p>
    <w:p w14:paraId="41F4C768" w14:textId="573C2FD1" w:rsidR="00C87655" w:rsidRPr="003B7E04" w:rsidRDefault="00B97FEF">
      <w:pPr>
        <w:rPr>
          <w:lang w:val="en-US"/>
        </w:rPr>
      </w:pPr>
      <w:r w:rsidRPr="003B7E04">
        <w:rPr>
          <w:lang w:val="en-US"/>
        </w:rPr>
        <w:t>0:2:18.80 --&gt; 0:2:24.460</w:t>
      </w:r>
      <w:r w:rsidRPr="003B7E04">
        <w:rPr>
          <w:lang w:val="en-US"/>
        </w:rPr>
        <w:br/>
      </w:r>
      <w:r w:rsidR="003B7E04" w:rsidRPr="003B7E04">
        <w:rPr>
          <w:lang w:val="en-US"/>
        </w:rPr>
        <w:t>PERSON B</w:t>
      </w:r>
      <w:r w:rsidRPr="003B7E04">
        <w:rPr>
          <w:lang w:val="en-US"/>
        </w:rPr>
        <w:br/>
        <w:t>It's getting more and more involved with with us humans and we interact.</w:t>
      </w:r>
    </w:p>
    <w:p w14:paraId="6692A62A" w14:textId="06F34016" w:rsidR="00C87655" w:rsidRPr="003B7E04" w:rsidRDefault="00B97FEF">
      <w:pPr>
        <w:rPr>
          <w:lang w:val="en-US"/>
        </w:rPr>
      </w:pPr>
      <w:r w:rsidRPr="003B7E04">
        <w:rPr>
          <w:lang w:val="en-US"/>
        </w:rPr>
        <w:t>0:2:25.350 --&gt; 0:2:28.670</w:t>
      </w:r>
      <w:r w:rsidRPr="003B7E04">
        <w:rPr>
          <w:lang w:val="en-US"/>
        </w:rPr>
        <w:br/>
      </w:r>
      <w:r w:rsidR="003B7E04" w:rsidRPr="003B7E04">
        <w:rPr>
          <w:lang w:val="en-US"/>
        </w:rPr>
        <w:t>PERSON B</w:t>
      </w:r>
      <w:r w:rsidRPr="003B7E04">
        <w:rPr>
          <w:lang w:val="en-US"/>
        </w:rPr>
        <w:br/>
        <w:t>With this offer everyday and the main.</w:t>
      </w:r>
    </w:p>
    <w:p w14:paraId="22FD7ABE" w14:textId="19706281" w:rsidR="00C87655" w:rsidRPr="003B7E04" w:rsidRDefault="00B97FEF">
      <w:pPr>
        <w:rPr>
          <w:lang w:val="en-US"/>
        </w:rPr>
      </w:pPr>
      <w:r w:rsidRPr="003B7E04">
        <w:rPr>
          <w:lang w:val="en-US"/>
        </w:rPr>
        <w:t>0:2:30.720 --&gt; 0:2:49.480</w:t>
      </w:r>
      <w:r w:rsidRPr="003B7E04">
        <w:rPr>
          <w:lang w:val="en-US"/>
        </w:rPr>
        <w:br/>
      </w:r>
      <w:r w:rsidR="003B7E04" w:rsidRPr="003B7E04">
        <w:rPr>
          <w:lang w:val="en-US"/>
        </w:rPr>
        <w:t>PERSON B</w:t>
      </w:r>
      <w:r w:rsidRPr="003B7E04">
        <w:rPr>
          <w:lang w:val="en-US"/>
        </w:rPr>
        <w:br/>
        <w:t>The main the main thing is how the the quality of interaction, so whether that's efficient, how we interact it, can we adopt it, the software and the solution to our lives or can or we cannot, and that determines whether it, the product itself is good or not.</w:t>
      </w:r>
    </w:p>
    <w:p w14:paraId="715A8A8F" w14:textId="474A0C5B" w:rsidR="00C87655" w:rsidRPr="003B7E04" w:rsidRDefault="00B97FEF">
      <w:pPr>
        <w:rPr>
          <w:lang w:val="en-US"/>
        </w:rPr>
      </w:pPr>
      <w:r w:rsidRPr="003B7E04">
        <w:rPr>
          <w:lang w:val="en-US"/>
        </w:rPr>
        <w:t>0:2:50.680 --&gt; 0:2:53.270</w:t>
      </w:r>
      <w:r w:rsidRPr="003B7E04">
        <w:rPr>
          <w:lang w:val="en-US"/>
        </w:rPr>
        <w:br/>
      </w:r>
      <w:r w:rsidR="003B7E04" w:rsidRPr="003B7E04">
        <w:rPr>
          <w:lang w:val="en-US"/>
        </w:rPr>
        <w:t>PERSON B</w:t>
      </w:r>
      <w:r w:rsidRPr="003B7E04">
        <w:rPr>
          <w:lang w:val="en-US"/>
        </w:rPr>
        <w:br/>
        <w:t>Whether that's suitable for us and.</w:t>
      </w:r>
    </w:p>
    <w:p w14:paraId="3982915A" w14:textId="77C5FD4A" w:rsidR="00C87655" w:rsidRPr="003B7E04" w:rsidRDefault="00B97FEF">
      <w:pPr>
        <w:rPr>
          <w:lang w:val="en-US"/>
        </w:rPr>
      </w:pPr>
      <w:r w:rsidRPr="003B7E04">
        <w:rPr>
          <w:lang w:val="en-US"/>
        </w:rPr>
        <w:lastRenderedPageBreak/>
        <w:t>0:2:54.670 --&gt; 0:3:1.380</w:t>
      </w:r>
      <w:r w:rsidRPr="003B7E04">
        <w:rPr>
          <w:lang w:val="en-US"/>
        </w:rPr>
        <w:br/>
      </w:r>
      <w:r w:rsidR="003B7E04" w:rsidRPr="003B7E04">
        <w:rPr>
          <w:lang w:val="en-US"/>
        </w:rPr>
        <w:t>PERSON B</w:t>
      </w:r>
      <w:r w:rsidRPr="003B7E04">
        <w:rPr>
          <w:lang w:val="en-US"/>
        </w:rPr>
        <w:br/>
        <w:t>That leads us to the term digital adoption, what it is and basically that's.</w:t>
      </w:r>
    </w:p>
    <w:p w14:paraId="610EF7D8" w14:textId="7B720C09" w:rsidR="00C87655" w:rsidRPr="003B7E04" w:rsidRDefault="00B97FEF">
      <w:pPr>
        <w:rPr>
          <w:lang w:val="en-US"/>
        </w:rPr>
      </w:pPr>
      <w:r w:rsidRPr="003B7E04">
        <w:rPr>
          <w:lang w:val="en-US"/>
        </w:rPr>
        <w:t>0:3:2.270 --&gt; 0:3:3.100</w:t>
      </w:r>
      <w:r w:rsidRPr="003B7E04">
        <w:rPr>
          <w:lang w:val="en-US"/>
        </w:rPr>
        <w:br/>
      </w:r>
      <w:r w:rsidR="003B7E04" w:rsidRPr="003B7E04">
        <w:rPr>
          <w:lang w:val="en-US"/>
        </w:rPr>
        <w:t>PERSON B</w:t>
      </w:r>
      <w:r w:rsidRPr="003B7E04">
        <w:rPr>
          <w:lang w:val="en-US"/>
        </w:rPr>
        <w:br/>
        <w:t>That is.</w:t>
      </w:r>
    </w:p>
    <w:p w14:paraId="1647049E" w14:textId="21CDB8DF" w:rsidR="00C87655" w:rsidRPr="003B7E04" w:rsidRDefault="00B97FEF">
      <w:pPr>
        <w:rPr>
          <w:lang w:val="en-US"/>
        </w:rPr>
      </w:pPr>
      <w:r w:rsidRPr="003B7E04">
        <w:rPr>
          <w:lang w:val="en-US"/>
        </w:rPr>
        <w:t>0:3:4.720 --&gt; 0:3:18.200</w:t>
      </w:r>
      <w:r w:rsidRPr="003B7E04">
        <w:rPr>
          <w:lang w:val="en-US"/>
        </w:rPr>
        <w:br/>
      </w:r>
      <w:r w:rsidR="003B7E04" w:rsidRPr="003B7E04">
        <w:rPr>
          <w:lang w:val="en-US"/>
        </w:rPr>
        <w:t>PERSON B</w:t>
      </w:r>
      <w:r w:rsidRPr="003B7E04">
        <w:rPr>
          <w:lang w:val="en-US"/>
        </w:rPr>
        <w:br/>
        <w:t>That is a way how to adopt any given resource you are presented with and make use of that to understand it and to use it to its best capability to serve your purpose.</w:t>
      </w:r>
    </w:p>
    <w:p w14:paraId="3D88F17F" w14:textId="09722B67" w:rsidR="00C87655" w:rsidRPr="003B7E04" w:rsidRDefault="00B97FEF">
      <w:pPr>
        <w:rPr>
          <w:lang w:val="en-US"/>
        </w:rPr>
      </w:pPr>
      <w:r w:rsidRPr="003B7E04">
        <w:rPr>
          <w:lang w:val="en-US"/>
        </w:rPr>
        <w:t>0:3:19.720 --&gt; 0:3:33.110</w:t>
      </w:r>
      <w:r w:rsidRPr="003B7E04">
        <w:rPr>
          <w:lang w:val="en-US"/>
        </w:rPr>
        <w:br/>
      </w:r>
      <w:r w:rsidR="003B7E04" w:rsidRPr="003B7E04">
        <w:rPr>
          <w:lang w:val="en-US"/>
        </w:rPr>
        <w:t>PERSON B</w:t>
      </w:r>
      <w:r w:rsidRPr="003B7E04">
        <w:rPr>
          <w:lang w:val="en-US"/>
        </w:rPr>
        <w:br/>
        <w:t>It's a very long description, but the shorter one would be learning how to use anything you face and why digital. Because we are talking about software. Therefore that's digital.</w:t>
      </w:r>
    </w:p>
    <w:p w14:paraId="49A575A5" w14:textId="68F35596" w:rsidR="00C87655" w:rsidRPr="003B7E04" w:rsidRDefault="00B97FEF">
      <w:pPr>
        <w:rPr>
          <w:lang w:val="en-US"/>
        </w:rPr>
      </w:pPr>
      <w:r w:rsidRPr="003B7E04">
        <w:rPr>
          <w:lang w:val="en-US"/>
        </w:rPr>
        <w:t>0:3:34.400 --&gt; 0:3:38.320</w:t>
      </w:r>
      <w:r w:rsidRPr="003B7E04">
        <w:rPr>
          <w:lang w:val="en-US"/>
        </w:rPr>
        <w:br/>
      </w:r>
      <w:r w:rsidR="003B7E04" w:rsidRPr="003B7E04">
        <w:rPr>
          <w:lang w:val="en-US"/>
        </w:rPr>
        <w:t>PERSON B</w:t>
      </w:r>
      <w:r w:rsidRPr="003B7E04">
        <w:rPr>
          <w:lang w:val="en-US"/>
        </w:rPr>
        <w:br/>
        <w:t>So what articles and objectives of digital adoption?</w:t>
      </w:r>
    </w:p>
    <w:p w14:paraId="6B9F12FB" w14:textId="332F0AC0" w:rsidR="00C87655" w:rsidRPr="003B7E04" w:rsidRDefault="00B97FEF">
      <w:pPr>
        <w:rPr>
          <w:lang w:val="en-US"/>
        </w:rPr>
      </w:pPr>
      <w:r w:rsidRPr="003B7E04">
        <w:rPr>
          <w:lang w:val="en-US"/>
        </w:rPr>
        <w:t>0:3:39.880 --&gt; 0:3:47.450</w:t>
      </w:r>
      <w:r w:rsidRPr="003B7E04">
        <w:rPr>
          <w:lang w:val="en-US"/>
        </w:rPr>
        <w:br/>
      </w:r>
      <w:r w:rsidR="003B7E04" w:rsidRPr="003B7E04">
        <w:rPr>
          <w:lang w:val="en-US"/>
        </w:rPr>
        <w:t>PERSON B</w:t>
      </w:r>
      <w:r w:rsidRPr="003B7E04">
        <w:rPr>
          <w:lang w:val="en-US"/>
        </w:rPr>
        <w:br/>
        <w:t>And it's very simple. I I'm fairly certain and everyone of us have seen it. So it's the.</w:t>
      </w:r>
    </w:p>
    <w:p w14:paraId="50A8116E" w14:textId="06415A23" w:rsidR="00C87655" w:rsidRPr="003B7E04" w:rsidRDefault="00B97FEF">
      <w:pPr>
        <w:rPr>
          <w:lang w:val="en-US"/>
        </w:rPr>
      </w:pPr>
      <w:r w:rsidRPr="003B7E04">
        <w:rPr>
          <w:lang w:val="en-US"/>
        </w:rPr>
        <w:t>0:3:48.520 --&gt; 0:3:51.820</w:t>
      </w:r>
      <w:r w:rsidRPr="003B7E04">
        <w:rPr>
          <w:lang w:val="en-US"/>
        </w:rPr>
        <w:br/>
      </w:r>
      <w:r w:rsidR="003B7E04" w:rsidRPr="003B7E04">
        <w:rPr>
          <w:lang w:val="en-US"/>
        </w:rPr>
        <w:t>PERSON B</w:t>
      </w:r>
      <w:r w:rsidRPr="003B7E04">
        <w:rPr>
          <w:lang w:val="en-US"/>
        </w:rPr>
        <w:br/>
        <w:t>Tool tips, announcements, walkthroughs.</w:t>
      </w:r>
    </w:p>
    <w:p w14:paraId="5AB198AD" w14:textId="681BCAEC" w:rsidR="00C87655" w:rsidRPr="003B7E04" w:rsidRDefault="00B97FEF">
      <w:pPr>
        <w:rPr>
          <w:lang w:val="en-US"/>
        </w:rPr>
      </w:pPr>
      <w:r w:rsidRPr="003B7E04">
        <w:rPr>
          <w:lang w:val="en-US"/>
        </w:rPr>
        <w:t>0:3:53.260 --&gt; 0:3:57.80</w:t>
      </w:r>
      <w:r w:rsidRPr="003B7E04">
        <w:rPr>
          <w:lang w:val="en-US"/>
        </w:rPr>
        <w:br/>
      </w:r>
      <w:r w:rsidR="003B7E04" w:rsidRPr="003B7E04">
        <w:rPr>
          <w:lang w:val="en-US"/>
        </w:rPr>
        <w:t>PERSON B</w:t>
      </w:r>
      <w:r w:rsidRPr="003B7E04">
        <w:rPr>
          <w:lang w:val="en-US"/>
        </w:rPr>
        <w:br/>
        <w:t>Any kind of self service functionality guidance through.</w:t>
      </w:r>
    </w:p>
    <w:p w14:paraId="6A3B1E61" w14:textId="1CB02379" w:rsidR="00C87655" w:rsidRPr="003B7E04" w:rsidRDefault="00B97FEF">
      <w:pPr>
        <w:rPr>
          <w:lang w:val="en-US"/>
        </w:rPr>
      </w:pPr>
      <w:r w:rsidRPr="003B7E04">
        <w:rPr>
          <w:lang w:val="en-US"/>
        </w:rPr>
        <w:t>0:3:57.230 --&gt; 0:4:0.100</w:t>
      </w:r>
      <w:r w:rsidRPr="003B7E04">
        <w:rPr>
          <w:lang w:val="en-US"/>
        </w:rPr>
        <w:br/>
      </w:r>
      <w:r w:rsidR="003B7E04" w:rsidRPr="003B7E04">
        <w:rPr>
          <w:lang w:val="en-US"/>
        </w:rPr>
        <w:t>PERSON B</w:t>
      </w:r>
      <w:r w:rsidRPr="003B7E04">
        <w:rPr>
          <w:lang w:val="en-US"/>
        </w:rPr>
        <w:br/>
        <w:t>Ohm some features and whatnot.</w:t>
      </w:r>
    </w:p>
    <w:p w14:paraId="790960E7" w14:textId="3719C419" w:rsidR="00C87655" w:rsidRPr="003B7E04" w:rsidRDefault="00B97FEF">
      <w:pPr>
        <w:rPr>
          <w:lang w:val="en-US"/>
        </w:rPr>
      </w:pPr>
      <w:r w:rsidRPr="003B7E04">
        <w:rPr>
          <w:lang w:val="en-US"/>
        </w:rPr>
        <w:t>0:4:2.0 --&gt; 0:4:4.200</w:t>
      </w:r>
      <w:r w:rsidRPr="003B7E04">
        <w:rPr>
          <w:lang w:val="en-US"/>
        </w:rPr>
        <w:br/>
      </w:r>
      <w:r w:rsidR="003B7E04" w:rsidRPr="003B7E04">
        <w:rPr>
          <w:lang w:val="en-US"/>
        </w:rPr>
        <w:t>PERSON B</w:t>
      </w:r>
      <w:r w:rsidRPr="003B7E04">
        <w:rPr>
          <w:lang w:val="en-US"/>
        </w:rPr>
        <w:br/>
        <w:t>And I know it takes for the back end users.</w:t>
      </w:r>
    </w:p>
    <w:p w14:paraId="77D76CCF" w14:textId="6C51846C" w:rsidR="00C87655" w:rsidRPr="003B7E04" w:rsidRDefault="00B97FEF">
      <w:pPr>
        <w:rPr>
          <w:lang w:val="en-US"/>
        </w:rPr>
      </w:pPr>
      <w:r w:rsidRPr="003B7E04">
        <w:rPr>
          <w:lang w:val="en-US"/>
        </w:rPr>
        <w:t>0:4:5.30 --&gt; 0:4:5.580</w:t>
      </w:r>
      <w:r w:rsidRPr="003B7E04">
        <w:rPr>
          <w:lang w:val="en-US"/>
        </w:rPr>
        <w:br/>
      </w:r>
      <w:r w:rsidR="003B7E04" w:rsidRPr="003B7E04">
        <w:rPr>
          <w:lang w:val="en-US"/>
        </w:rPr>
        <w:t>PERSON B</w:t>
      </w:r>
      <w:r w:rsidRPr="003B7E04">
        <w:rPr>
          <w:lang w:val="en-US"/>
        </w:rPr>
        <w:br/>
        <w:t>Umm.</w:t>
      </w:r>
    </w:p>
    <w:p w14:paraId="1E763ACF" w14:textId="7B7A873B" w:rsidR="00C87655" w:rsidRPr="003B7E04" w:rsidRDefault="00B97FEF">
      <w:pPr>
        <w:rPr>
          <w:lang w:val="en-US"/>
        </w:rPr>
      </w:pPr>
      <w:r w:rsidRPr="003B7E04">
        <w:rPr>
          <w:lang w:val="en-US"/>
        </w:rPr>
        <w:t>0:4:7.140 --&gt; 0:4:37.230</w:t>
      </w:r>
      <w:r w:rsidRPr="003B7E04">
        <w:rPr>
          <w:lang w:val="en-US"/>
        </w:rPr>
        <w:br/>
      </w:r>
      <w:r w:rsidR="003B7E04" w:rsidRPr="003B7E04">
        <w:rPr>
          <w:lang w:val="en-US"/>
        </w:rPr>
        <w:t>PERSON B</w:t>
      </w:r>
      <w:r w:rsidRPr="003B7E04">
        <w:rPr>
          <w:lang w:val="en-US"/>
        </w:rPr>
        <w:br/>
        <w:t>So basically, I'm sure you all have seen when you install a new app on your phone for example, there's a short guide on how to use it, or when you subscribe to a new service and a web, you get this short walkthrough with highlighting the major key features. That's basically is the adoption helper. What we are talking about today. And of course there comes many benefits with such platforms or such tools or.</w:t>
      </w:r>
    </w:p>
    <w:p w14:paraId="38BAE98C" w14:textId="510B827A" w:rsidR="00C87655" w:rsidRPr="003B7E04" w:rsidRDefault="00B97FEF">
      <w:pPr>
        <w:rPr>
          <w:lang w:val="en-US"/>
        </w:rPr>
      </w:pPr>
      <w:r w:rsidRPr="003B7E04">
        <w:rPr>
          <w:lang w:val="en-US"/>
        </w:rPr>
        <w:t>0:4:37.550 --&gt; 0:5:7.200</w:t>
      </w:r>
      <w:r w:rsidRPr="003B7E04">
        <w:rPr>
          <w:lang w:val="en-US"/>
        </w:rPr>
        <w:br/>
      </w:r>
      <w:r w:rsidR="003B7E04" w:rsidRPr="003B7E04">
        <w:rPr>
          <w:lang w:val="en-US"/>
        </w:rPr>
        <w:t>PERSON B</w:t>
      </w:r>
      <w:r w:rsidRPr="003B7E04">
        <w:rPr>
          <w:lang w:val="en-US"/>
        </w:rPr>
        <w:br/>
        <w:t xml:space="preserve">Augmenting augmentation of the existing tools we have or or customer services. Obviously we </w:t>
      </w:r>
      <w:r w:rsidRPr="003B7E04">
        <w:rPr>
          <w:lang w:val="en-US"/>
        </w:rPr>
        <w:lastRenderedPageBreak/>
        <w:t>increase the efficiency of customer onboarding and therefore that increases the product or service usage. And when people are using the things we offer more, they are obviously spend more money which is good for us and they they can resolve their the challenges they faced themselves.</w:t>
      </w:r>
    </w:p>
    <w:p w14:paraId="759E6B3C" w14:textId="348DF5C4" w:rsidR="00C87655" w:rsidRPr="003B7E04" w:rsidRDefault="00B97FEF">
      <w:pPr>
        <w:rPr>
          <w:lang w:val="en-US"/>
        </w:rPr>
      </w:pPr>
      <w:r w:rsidRPr="003B7E04">
        <w:rPr>
          <w:lang w:val="en-US"/>
        </w:rPr>
        <w:t>0:5:7.700 --&gt; 0:5:33.70</w:t>
      </w:r>
      <w:r w:rsidRPr="003B7E04">
        <w:rPr>
          <w:lang w:val="en-US"/>
        </w:rPr>
        <w:br/>
      </w:r>
      <w:r w:rsidR="003B7E04" w:rsidRPr="003B7E04">
        <w:rPr>
          <w:lang w:val="en-US"/>
        </w:rPr>
        <w:t>PERSON B</w:t>
      </w:r>
      <w:r w:rsidRPr="003B7E04">
        <w:rPr>
          <w:lang w:val="en-US"/>
        </w:rPr>
        <w:br/>
        <w:t>And therefore reducing the the the turn and the overhead work on the back end resources like our stuff that has to go through requests and tickets and whatnot and also it helps us to launch new features faster to the market, we can be sure that something new we launch, we'll reach the customers fairly quickly because they will know about it.</w:t>
      </w:r>
    </w:p>
    <w:p w14:paraId="5984D2A8" w14:textId="167A147A" w:rsidR="00C87655" w:rsidRPr="003B7E04" w:rsidRDefault="00B97FEF">
      <w:pPr>
        <w:rPr>
          <w:lang w:val="en-US"/>
        </w:rPr>
      </w:pPr>
      <w:r w:rsidRPr="003B7E04">
        <w:rPr>
          <w:lang w:val="en-US"/>
        </w:rPr>
        <w:t>0:5:34.780 --&gt; 0:5:40.330</w:t>
      </w:r>
      <w:r w:rsidRPr="003B7E04">
        <w:rPr>
          <w:lang w:val="en-US"/>
        </w:rPr>
        <w:br/>
      </w:r>
      <w:r w:rsidR="003B7E04" w:rsidRPr="003B7E04">
        <w:rPr>
          <w:lang w:val="en-US"/>
        </w:rPr>
        <w:t>PERSON B</w:t>
      </w:r>
      <w:r w:rsidRPr="003B7E04">
        <w:rPr>
          <w:lang w:val="en-US"/>
        </w:rPr>
        <w:br/>
        <w:t>And So what would be the owners of such such platforms? Such tool?</w:t>
      </w:r>
    </w:p>
    <w:p w14:paraId="57926C98" w14:textId="446E42B3" w:rsidR="00C87655" w:rsidRPr="003B7E04" w:rsidRDefault="00B97FEF">
      <w:pPr>
        <w:rPr>
          <w:lang w:val="en-US"/>
        </w:rPr>
      </w:pPr>
      <w:r w:rsidRPr="003B7E04">
        <w:rPr>
          <w:lang w:val="en-US"/>
        </w:rPr>
        <w:t>0:5:40.950 --&gt; 0:5:51.110</w:t>
      </w:r>
      <w:r w:rsidRPr="003B7E04">
        <w:rPr>
          <w:lang w:val="en-US"/>
        </w:rPr>
        <w:br/>
      </w:r>
      <w:r w:rsidR="003B7E04" w:rsidRPr="003B7E04">
        <w:rPr>
          <w:lang w:val="en-US"/>
        </w:rPr>
        <w:t>PERSON B</w:t>
      </w:r>
      <w:r w:rsidRPr="003B7E04">
        <w:rPr>
          <w:lang w:val="en-US"/>
        </w:rPr>
        <w:br/>
        <w:t>Umm, you know Tia that would be 2 main groups that would be ecommerce and last cycle management and there are a few applications that go under that.</w:t>
      </w:r>
    </w:p>
    <w:p w14:paraId="275CDCD6" w14:textId="3B854328" w:rsidR="00C87655" w:rsidRPr="003B7E04" w:rsidRDefault="00B97FEF">
      <w:pPr>
        <w:rPr>
          <w:lang w:val="en-US"/>
        </w:rPr>
      </w:pPr>
      <w:r w:rsidRPr="003B7E04">
        <w:rPr>
          <w:lang w:val="en-US"/>
        </w:rPr>
        <w:t>0:5:51.840 --&gt; 0:6:18.630</w:t>
      </w:r>
      <w:r w:rsidRPr="003B7E04">
        <w:rPr>
          <w:lang w:val="en-US"/>
        </w:rPr>
        <w:br/>
      </w:r>
      <w:r w:rsidR="003B7E04" w:rsidRPr="003B7E04">
        <w:rPr>
          <w:lang w:val="en-US"/>
        </w:rPr>
        <w:t>PERSON B</w:t>
      </w:r>
      <w:r w:rsidRPr="003B7E04">
        <w:rPr>
          <w:lang w:val="en-US"/>
        </w:rPr>
        <w:br/>
        <w:t>Umm and initial scope we have looked at Ishop cloud Portal which is ecommerce and asset management in my atea as a life cycle management applications and they will use pretty much the same thing. And what I need to point out that owners are responsible to maintain the content of the.</w:t>
      </w:r>
    </w:p>
    <w:p w14:paraId="3090BA83" w14:textId="583BBFC3" w:rsidR="00C87655" w:rsidRPr="003B7E04" w:rsidRDefault="00B97FEF">
      <w:pPr>
        <w:rPr>
          <w:lang w:val="en-US"/>
        </w:rPr>
      </w:pPr>
      <w:r w:rsidRPr="003B7E04">
        <w:rPr>
          <w:lang w:val="en-US"/>
        </w:rPr>
        <w:t>0:6:19.10 --&gt; 0:6:30.810</w:t>
      </w:r>
      <w:r w:rsidRPr="003B7E04">
        <w:rPr>
          <w:lang w:val="en-US"/>
        </w:rPr>
        <w:br/>
      </w:r>
      <w:r w:rsidR="003B7E04" w:rsidRPr="003B7E04">
        <w:rPr>
          <w:lang w:val="en-US"/>
        </w:rPr>
        <w:t>PERSON B</w:t>
      </w:r>
      <w:r w:rsidRPr="003B7E04">
        <w:rPr>
          <w:lang w:val="en-US"/>
        </w:rPr>
        <w:br/>
        <w:t>Uh update guides of the pop ups and whatnot in their own application, so it's it's one single tool, but it's owned and managed by several groups, and those groups are.</w:t>
      </w:r>
    </w:p>
    <w:p w14:paraId="3B4FF2FB" w14:textId="1AEAE9B1" w:rsidR="00C87655" w:rsidRPr="003B7E04" w:rsidRDefault="00B97FEF">
      <w:pPr>
        <w:rPr>
          <w:lang w:val="en-US"/>
        </w:rPr>
      </w:pPr>
      <w:r w:rsidRPr="003B7E04">
        <w:rPr>
          <w:lang w:val="en-US"/>
        </w:rPr>
        <w:t>0:6:32.270 --&gt; 0:6:38.340</w:t>
      </w:r>
      <w:r w:rsidRPr="003B7E04">
        <w:rPr>
          <w:lang w:val="en-US"/>
        </w:rPr>
        <w:br/>
      </w:r>
      <w:r w:rsidR="003B7E04" w:rsidRPr="003B7E04">
        <w:rPr>
          <w:lang w:val="en-US"/>
        </w:rPr>
        <w:t>PERSON B</w:t>
      </w:r>
      <w:r w:rsidRPr="003B7E04">
        <w:rPr>
          <w:lang w:val="en-US"/>
        </w:rPr>
        <w:br/>
        <w:t>Have the full control and full ownership of anything that they put out to customers.</w:t>
      </w:r>
    </w:p>
    <w:p w14:paraId="0529544A" w14:textId="348F705C" w:rsidR="00C87655" w:rsidRPr="003B7E04" w:rsidRDefault="00B97FEF">
      <w:pPr>
        <w:rPr>
          <w:lang w:val="en-US"/>
        </w:rPr>
      </w:pPr>
      <w:r w:rsidRPr="003B7E04">
        <w:rPr>
          <w:lang w:val="en-US"/>
        </w:rPr>
        <w:t>0:6:41.900 --&gt; 0:6:48.570</w:t>
      </w:r>
      <w:r w:rsidRPr="003B7E04">
        <w:rPr>
          <w:lang w:val="en-US"/>
        </w:rPr>
        <w:br/>
      </w:r>
      <w:r w:rsidR="003B7E04" w:rsidRPr="003B7E04">
        <w:rPr>
          <w:lang w:val="en-US"/>
        </w:rPr>
        <w:t>PERSON B</w:t>
      </w:r>
      <w:r w:rsidRPr="003B7E04">
        <w:rPr>
          <w:lang w:val="en-US"/>
        </w:rPr>
        <w:br/>
        <w:t>Why we need it? Well, first of all, we don't have it. That's that would be #1 obvious.</w:t>
      </w:r>
    </w:p>
    <w:p w14:paraId="1D934AD7" w14:textId="20A715A3" w:rsidR="00C87655" w:rsidRPr="003B7E04" w:rsidRDefault="00B97FEF">
      <w:pPr>
        <w:rPr>
          <w:lang w:val="en-US"/>
        </w:rPr>
      </w:pPr>
      <w:r w:rsidRPr="003B7E04">
        <w:rPr>
          <w:lang w:val="en-US"/>
        </w:rPr>
        <w:t>0:6:49.830 --&gt; 0:6:52.300</w:t>
      </w:r>
      <w:r w:rsidRPr="003B7E04">
        <w:rPr>
          <w:lang w:val="en-US"/>
        </w:rPr>
        <w:br/>
      </w:r>
      <w:r w:rsidR="003B7E04" w:rsidRPr="003B7E04">
        <w:rPr>
          <w:lang w:val="en-US"/>
        </w:rPr>
        <w:t>PERSON B</w:t>
      </w:r>
      <w:r w:rsidRPr="003B7E04">
        <w:rPr>
          <w:lang w:val="en-US"/>
        </w:rPr>
        <w:br/>
        <w:t>Obvious answer, but again.</w:t>
      </w:r>
    </w:p>
    <w:p w14:paraId="36AAD72C" w14:textId="25BAD674" w:rsidR="00C87655" w:rsidRPr="003B7E04" w:rsidRDefault="00B97FEF">
      <w:pPr>
        <w:rPr>
          <w:lang w:val="en-US"/>
        </w:rPr>
      </w:pPr>
      <w:r w:rsidRPr="003B7E04">
        <w:rPr>
          <w:lang w:val="en-US"/>
        </w:rPr>
        <w:t>0:6:53.10 --&gt; 0:7:6.410</w:t>
      </w:r>
      <w:r w:rsidRPr="003B7E04">
        <w:rPr>
          <w:lang w:val="en-US"/>
        </w:rPr>
        <w:br/>
      </w:r>
      <w:r w:rsidR="003B7E04" w:rsidRPr="003B7E04">
        <w:rPr>
          <w:lang w:val="en-US"/>
        </w:rPr>
        <w:t>PERSON B</w:t>
      </w:r>
      <w:r w:rsidRPr="003B7E04">
        <w:rPr>
          <w:lang w:val="en-US"/>
        </w:rPr>
        <w:br/>
        <w:t>The market and the digital option solutions is growing rapidly and companies are investing heavily to make sure that the products and services are.</w:t>
      </w:r>
    </w:p>
    <w:p w14:paraId="530D8E3F" w14:textId="29893BE9" w:rsidR="00C87655" w:rsidRPr="003B7E04" w:rsidRDefault="00B97FEF">
      <w:pPr>
        <w:rPr>
          <w:lang w:val="en-US"/>
        </w:rPr>
      </w:pPr>
      <w:r w:rsidRPr="003B7E04">
        <w:rPr>
          <w:lang w:val="en-US"/>
        </w:rPr>
        <w:t>0:7:7.910 --&gt; 0:7:31.250</w:t>
      </w:r>
      <w:r w:rsidRPr="003B7E04">
        <w:rPr>
          <w:lang w:val="en-US"/>
        </w:rPr>
        <w:br/>
      </w:r>
      <w:r w:rsidR="003B7E04" w:rsidRPr="003B7E04">
        <w:rPr>
          <w:lang w:val="en-US"/>
        </w:rPr>
        <w:t>PERSON B</w:t>
      </w:r>
      <w:r w:rsidRPr="003B7E04">
        <w:rPr>
          <w:lang w:val="en-US"/>
        </w:rPr>
        <w:br/>
        <w:t>Are are usable and if atea wants to be ahead of the curve and be market leader, we need to know what customers want because their needs and and wants they they change constantly in everyday basis and we want our customers to return. We want to keep in touch with our customers rather than being a one time transaction when they purchase something and leave.</w:t>
      </w:r>
    </w:p>
    <w:p w14:paraId="4A16E9DE" w14:textId="04B1EFCB" w:rsidR="00C87655" w:rsidRPr="003B7E04" w:rsidRDefault="00B97FEF">
      <w:pPr>
        <w:rPr>
          <w:lang w:val="en-US"/>
        </w:rPr>
      </w:pPr>
      <w:r w:rsidRPr="003B7E04">
        <w:rPr>
          <w:lang w:val="en-US"/>
        </w:rPr>
        <w:lastRenderedPageBreak/>
        <w:t>0:7:32.30 --&gt; 0:7:47.780</w:t>
      </w:r>
      <w:r w:rsidRPr="003B7E04">
        <w:rPr>
          <w:lang w:val="en-US"/>
        </w:rPr>
        <w:br/>
      </w:r>
      <w:r w:rsidR="003B7E04" w:rsidRPr="003B7E04">
        <w:rPr>
          <w:lang w:val="en-US"/>
        </w:rPr>
        <w:t>PERSON B</w:t>
      </w:r>
      <w:r w:rsidRPr="003B7E04">
        <w:rPr>
          <w:lang w:val="en-US"/>
        </w:rPr>
        <w:br/>
        <w:t>So we want to make our services attractive and interactive, so the the people feel like they are interacting with the services we provide and therefore are willing to use them and therefore bring more money for us.</w:t>
      </w:r>
    </w:p>
    <w:p w14:paraId="6C16C176" w14:textId="3CD219C7" w:rsidR="00C87655" w:rsidRPr="003B7E04" w:rsidRDefault="00B97FEF">
      <w:pPr>
        <w:rPr>
          <w:lang w:val="en-US"/>
        </w:rPr>
      </w:pPr>
      <w:r w:rsidRPr="003B7E04">
        <w:rPr>
          <w:lang w:val="en-US"/>
        </w:rPr>
        <w:t>0:7:48.710 --&gt; 0:7:50.380</w:t>
      </w:r>
      <w:r w:rsidRPr="003B7E04">
        <w:rPr>
          <w:lang w:val="en-US"/>
        </w:rPr>
        <w:br/>
      </w:r>
      <w:r w:rsidR="003B7E04" w:rsidRPr="003B7E04">
        <w:rPr>
          <w:lang w:val="en-US"/>
        </w:rPr>
        <w:t>PERSON B</w:t>
      </w:r>
      <w:r w:rsidRPr="003B7E04">
        <w:rPr>
          <w:lang w:val="en-US"/>
        </w:rPr>
        <w:br/>
        <w:t>Uh, beginning revenue and.</w:t>
      </w:r>
    </w:p>
    <w:p w14:paraId="4008C793" w14:textId="541A804C" w:rsidR="00C87655" w:rsidRPr="003B7E04" w:rsidRDefault="00B97FEF">
      <w:pPr>
        <w:rPr>
          <w:lang w:val="en-US"/>
        </w:rPr>
      </w:pPr>
      <w:r w:rsidRPr="003B7E04">
        <w:rPr>
          <w:lang w:val="en-US"/>
        </w:rPr>
        <w:t>0:7:51.720 --&gt; 0:7:56.890</w:t>
      </w:r>
      <w:r w:rsidRPr="003B7E04">
        <w:rPr>
          <w:lang w:val="en-US"/>
        </w:rPr>
        <w:br/>
      </w:r>
      <w:r w:rsidR="003B7E04" w:rsidRPr="003B7E04">
        <w:rPr>
          <w:lang w:val="en-US"/>
        </w:rPr>
        <w:t>PERSON B</w:t>
      </w:r>
      <w:r w:rsidRPr="003B7E04">
        <w:rPr>
          <w:lang w:val="en-US"/>
        </w:rPr>
        <w:br/>
        <w:t>So we had, look, we had a look at number of tools with at least was very long because.</w:t>
      </w:r>
    </w:p>
    <w:p w14:paraId="2BDD280C" w14:textId="2798DBCF" w:rsidR="00C87655" w:rsidRPr="003B7E04" w:rsidRDefault="00B97FEF">
      <w:pPr>
        <w:rPr>
          <w:lang w:val="en-US"/>
        </w:rPr>
      </w:pPr>
      <w:r w:rsidRPr="003B7E04">
        <w:rPr>
          <w:lang w:val="en-US"/>
        </w:rPr>
        <w:t>0:7:58.110 --&gt; 0:8:0.640</w:t>
      </w:r>
      <w:r w:rsidRPr="003B7E04">
        <w:rPr>
          <w:lang w:val="en-US"/>
        </w:rPr>
        <w:br/>
      </w:r>
      <w:r w:rsidR="003B7E04" w:rsidRPr="003B7E04">
        <w:rPr>
          <w:lang w:val="en-US"/>
        </w:rPr>
        <w:t>PERSON B</w:t>
      </w:r>
      <w:r w:rsidRPr="003B7E04">
        <w:rPr>
          <w:lang w:val="en-US"/>
        </w:rPr>
        <w:br/>
        <w:t>The market is ever growing and.</w:t>
      </w:r>
    </w:p>
    <w:p w14:paraId="5E561F70" w14:textId="51FC509E" w:rsidR="00C87655" w:rsidRPr="003B7E04" w:rsidRDefault="00B97FEF">
      <w:pPr>
        <w:rPr>
          <w:lang w:val="en-US"/>
        </w:rPr>
      </w:pPr>
      <w:r w:rsidRPr="003B7E04">
        <w:rPr>
          <w:lang w:val="en-US"/>
        </w:rPr>
        <w:t>0:8:1.370 --&gt; 0:8:16.400</w:t>
      </w:r>
      <w:r w:rsidRPr="003B7E04">
        <w:rPr>
          <w:lang w:val="en-US"/>
        </w:rPr>
        <w:br/>
      </w:r>
      <w:r w:rsidR="003B7E04" w:rsidRPr="003B7E04">
        <w:rPr>
          <w:lang w:val="en-US"/>
        </w:rPr>
        <w:t>PERSON B</w:t>
      </w:r>
      <w:r w:rsidRPr="003B7E04">
        <w:rPr>
          <w:lang w:val="en-US"/>
        </w:rPr>
        <w:br/>
        <w:t>Actually, since we started looking into those solutions, uh, the market player number has increased significantly, but we had several demos. We had 6 demos with vendors and from those six we shortlisted 3.</w:t>
      </w:r>
    </w:p>
    <w:p w14:paraId="2900E5AE" w14:textId="2B7A439B" w:rsidR="00C87655" w:rsidRPr="003B7E04" w:rsidRDefault="00B97FEF">
      <w:pPr>
        <w:rPr>
          <w:lang w:val="en-US"/>
        </w:rPr>
      </w:pPr>
      <w:r w:rsidRPr="003B7E04">
        <w:rPr>
          <w:lang w:val="en-US"/>
        </w:rPr>
        <w:t>0:8:17.180 --&gt; 0:8:46.370</w:t>
      </w:r>
      <w:r w:rsidRPr="003B7E04">
        <w:rPr>
          <w:lang w:val="en-US"/>
        </w:rPr>
        <w:br/>
      </w:r>
      <w:r w:rsidR="003B7E04" w:rsidRPr="003B7E04">
        <w:rPr>
          <w:lang w:val="en-US"/>
        </w:rPr>
        <w:t>PERSON B</w:t>
      </w:r>
      <w:r w:rsidRPr="003B7E04">
        <w:rPr>
          <w:lang w:val="en-US"/>
        </w:rPr>
        <w:br/>
        <w:t xml:space="preserve">Uh, those three are </w:t>
      </w:r>
      <w:r w:rsidR="003B7E04">
        <w:rPr>
          <w:lang w:val="en-US"/>
        </w:rPr>
        <w:t>PRODUCT A</w:t>
      </w:r>
      <w:r w:rsidRPr="003B7E04">
        <w:rPr>
          <w:lang w:val="en-US"/>
        </w:rPr>
        <w:t xml:space="preserve"> </w:t>
      </w:r>
      <w:r w:rsidR="003B7E04">
        <w:rPr>
          <w:lang w:val="en-US"/>
        </w:rPr>
        <w:t>PRODUCT B</w:t>
      </w:r>
      <w:r w:rsidRPr="003B7E04">
        <w:rPr>
          <w:lang w:val="en-US"/>
        </w:rPr>
        <w:t xml:space="preserve"> and </w:t>
      </w:r>
      <w:r w:rsidR="003B7E04">
        <w:rPr>
          <w:lang w:val="en-US"/>
        </w:rPr>
        <w:t>PRODUCT C</w:t>
      </w:r>
      <w:r w:rsidRPr="003B7E04">
        <w:rPr>
          <w:lang w:val="en-US"/>
        </w:rPr>
        <w:t xml:space="preserve">, so shortly about all of them. </w:t>
      </w:r>
      <w:bookmarkStart w:id="0" w:name="OLE_LINK11"/>
      <w:bookmarkStart w:id="1" w:name="OLE_LINK12"/>
      <w:r w:rsidR="003B7E04">
        <w:rPr>
          <w:lang w:val="en-US"/>
        </w:rPr>
        <w:t>PRODUCT A</w:t>
      </w:r>
      <w:r w:rsidRPr="003B7E04">
        <w:rPr>
          <w:lang w:val="en-US"/>
        </w:rPr>
        <w:t xml:space="preserve"> </w:t>
      </w:r>
      <w:bookmarkEnd w:id="0"/>
      <w:bookmarkEnd w:id="1"/>
      <w:r w:rsidRPr="003B7E04">
        <w:rPr>
          <w:lang w:val="en-US"/>
        </w:rPr>
        <w:t>is one of the major players in Europe. It's it's an enterprise enterprise grade platform with very, very good usability. Anyone can create a guide. It's very flexible, very adoptable and within the package they also include the customer journey technician. So it means there's a dedicated person.</w:t>
      </w:r>
    </w:p>
    <w:p w14:paraId="2277FD75" w14:textId="59AB5AFF" w:rsidR="00C87655" w:rsidRPr="003B7E04" w:rsidRDefault="00B97FEF">
      <w:pPr>
        <w:rPr>
          <w:lang w:val="en-US"/>
        </w:rPr>
      </w:pPr>
      <w:r w:rsidRPr="003B7E04">
        <w:rPr>
          <w:lang w:val="en-US"/>
        </w:rPr>
        <w:t>0:8:46.630 --&gt; 0:8:48.50</w:t>
      </w:r>
      <w:r w:rsidRPr="003B7E04">
        <w:rPr>
          <w:lang w:val="en-US"/>
        </w:rPr>
        <w:br/>
      </w:r>
      <w:r w:rsidR="003B7E04" w:rsidRPr="003B7E04">
        <w:rPr>
          <w:lang w:val="en-US"/>
        </w:rPr>
        <w:t>PERSON B</w:t>
      </w:r>
      <w:r w:rsidRPr="003B7E04">
        <w:rPr>
          <w:lang w:val="en-US"/>
        </w:rPr>
        <w:br/>
        <w:t>That helps us to build.</w:t>
      </w:r>
    </w:p>
    <w:p w14:paraId="704342A6" w14:textId="6F97D073" w:rsidR="00C87655" w:rsidRPr="003B7E04" w:rsidRDefault="00B97FEF">
      <w:pPr>
        <w:rPr>
          <w:lang w:val="en-US"/>
        </w:rPr>
      </w:pPr>
      <w:r w:rsidRPr="003B7E04">
        <w:rPr>
          <w:lang w:val="en-US"/>
        </w:rPr>
        <w:t>0:8:48.750 --&gt; 0:9:7.240</w:t>
      </w:r>
      <w:r w:rsidRPr="003B7E04">
        <w:rPr>
          <w:lang w:val="en-US"/>
        </w:rPr>
        <w:br/>
      </w:r>
      <w:r w:rsidR="003B7E04" w:rsidRPr="003B7E04">
        <w:rPr>
          <w:lang w:val="en-US"/>
        </w:rPr>
        <w:t>PERSON B</w:t>
      </w:r>
      <w:r w:rsidRPr="003B7E04">
        <w:rPr>
          <w:lang w:val="en-US"/>
        </w:rPr>
        <w:br/>
        <w:t xml:space="preserve">Anything we want and to adopt the product for our needs to our branding, to our content so that it's maximized the full potential of their platform. The second one is the </w:t>
      </w:r>
      <w:r w:rsidR="003B7E04">
        <w:rPr>
          <w:lang w:val="en-US"/>
        </w:rPr>
        <w:t>PRODUCT B</w:t>
      </w:r>
      <w:r w:rsidRPr="003B7E04">
        <w:rPr>
          <w:lang w:val="en-US"/>
        </w:rPr>
        <w:t>, it's a growing company, it's an upcoming player in the market.</w:t>
      </w:r>
    </w:p>
    <w:p w14:paraId="5F60CFA4" w14:textId="5DA77D54" w:rsidR="00C87655" w:rsidRPr="003B7E04" w:rsidRDefault="00B97FEF">
      <w:pPr>
        <w:rPr>
          <w:lang w:val="en-US"/>
        </w:rPr>
      </w:pPr>
      <w:r w:rsidRPr="003B7E04">
        <w:rPr>
          <w:lang w:val="en-US"/>
        </w:rPr>
        <w:t>0:9:8.320 --&gt; 0:9:9.430</w:t>
      </w:r>
      <w:r w:rsidRPr="003B7E04">
        <w:rPr>
          <w:lang w:val="en-US"/>
        </w:rPr>
        <w:br/>
      </w:r>
      <w:r w:rsidR="003B7E04" w:rsidRPr="003B7E04">
        <w:rPr>
          <w:lang w:val="en-US"/>
        </w:rPr>
        <w:t>PERSON B</w:t>
      </w:r>
      <w:r w:rsidRPr="003B7E04">
        <w:rPr>
          <w:lang w:val="en-US"/>
        </w:rPr>
        <w:br/>
        <w:t>Also based off Europe.</w:t>
      </w:r>
    </w:p>
    <w:p w14:paraId="200AB1CE" w14:textId="2E20F9F4" w:rsidR="00C87655" w:rsidRPr="003B7E04" w:rsidRDefault="00B97FEF">
      <w:pPr>
        <w:rPr>
          <w:lang w:val="en-US"/>
        </w:rPr>
      </w:pPr>
      <w:r w:rsidRPr="003B7E04">
        <w:rPr>
          <w:lang w:val="en-US"/>
        </w:rPr>
        <w:t>0:9:10.90 --&gt; 0:9:10.790</w:t>
      </w:r>
      <w:r w:rsidRPr="003B7E04">
        <w:rPr>
          <w:lang w:val="en-US"/>
        </w:rPr>
        <w:br/>
      </w:r>
      <w:r w:rsidR="003B7E04" w:rsidRPr="003B7E04">
        <w:rPr>
          <w:lang w:val="en-US"/>
        </w:rPr>
        <w:t>PERSON B</w:t>
      </w:r>
      <w:r w:rsidRPr="003B7E04">
        <w:rPr>
          <w:lang w:val="en-US"/>
        </w:rPr>
        <w:br/>
        <w:t>Umm.</w:t>
      </w:r>
    </w:p>
    <w:p w14:paraId="5553DC8A" w14:textId="27DACB1E" w:rsidR="00C87655" w:rsidRPr="003B7E04" w:rsidRDefault="00B97FEF">
      <w:pPr>
        <w:rPr>
          <w:lang w:val="en-US"/>
        </w:rPr>
      </w:pPr>
      <w:r w:rsidRPr="003B7E04">
        <w:rPr>
          <w:lang w:val="en-US"/>
        </w:rPr>
        <w:t>0:9:11.560 --&gt; 0:9:25.690</w:t>
      </w:r>
      <w:r w:rsidRPr="003B7E04">
        <w:rPr>
          <w:lang w:val="en-US"/>
        </w:rPr>
        <w:br/>
      </w:r>
      <w:r w:rsidR="003B7E04" w:rsidRPr="003B7E04">
        <w:rPr>
          <w:lang w:val="en-US"/>
        </w:rPr>
        <w:t>PERSON B</w:t>
      </w:r>
      <w:r w:rsidRPr="003B7E04">
        <w:rPr>
          <w:lang w:val="en-US"/>
        </w:rPr>
        <w:br/>
        <w:t>It is also very flexible, it's it's all it is very robust. So while it might lack some UX features, it it is very technically capable, but it's not that user friendly.</w:t>
      </w:r>
    </w:p>
    <w:p w14:paraId="0D407686" w14:textId="47ECE4D6" w:rsidR="00C87655" w:rsidRPr="003B7E04" w:rsidRDefault="00B97FEF">
      <w:pPr>
        <w:rPr>
          <w:lang w:val="en-US"/>
        </w:rPr>
      </w:pPr>
      <w:r w:rsidRPr="003B7E04">
        <w:rPr>
          <w:lang w:val="en-US"/>
        </w:rPr>
        <w:lastRenderedPageBreak/>
        <w:t>0:9:26.90 --&gt; 0:9:29.460</w:t>
      </w:r>
      <w:r w:rsidRPr="003B7E04">
        <w:rPr>
          <w:lang w:val="en-US"/>
        </w:rPr>
        <w:br/>
      </w:r>
      <w:r w:rsidR="003B7E04" w:rsidRPr="003B7E04">
        <w:rPr>
          <w:lang w:val="en-US"/>
        </w:rPr>
        <w:t>PERSON B</w:t>
      </w:r>
      <w:r w:rsidRPr="003B7E04">
        <w:rPr>
          <w:lang w:val="en-US"/>
        </w:rPr>
        <w:br/>
        <w:t>Umm. However, it's it's very competitively priced.</w:t>
      </w:r>
    </w:p>
    <w:p w14:paraId="7D0FA4BA" w14:textId="32D7C787" w:rsidR="00C87655" w:rsidRPr="003B7E04" w:rsidRDefault="00B97FEF">
      <w:pPr>
        <w:rPr>
          <w:lang w:val="en-US"/>
        </w:rPr>
      </w:pPr>
      <w:r w:rsidRPr="003B7E04">
        <w:rPr>
          <w:lang w:val="en-US"/>
        </w:rPr>
        <w:t>0:9:30.450 --&gt; 0:9:45.120</w:t>
      </w:r>
      <w:r w:rsidRPr="003B7E04">
        <w:rPr>
          <w:lang w:val="en-US"/>
        </w:rPr>
        <w:br/>
      </w:r>
      <w:r w:rsidR="003B7E04" w:rsidRPr="003B7E04">
        <w:rPr>
          <w:lang w:val="en-US"/>
        </w:rPr>
        <w:t>PERSON B</w:t>
      </w:r>
      <w:r w:rsidRPr="003B7E04">
        <w:rPr>
          <w:lang w:val="en-US"/>
        </w:rPr>
        <w:br/>
        <w:t xml:space="preserve">And the third one is </w:t>
      </w:r>
      <w:r w:rsidR="003B7E04">
        <w:rPr>
          <w:lang w:val="en-US"/>
        </w:rPr>
        <w:t>PRODUCT C</w:t>
      </w:r>
      <w:r w:rsidRPr="003B7E04">
        <w:rPr>
          <w:lang w:val="en-US"/>
        </w:rPr>
        <w:t>, which is it's an enterprise solution pretty much with all the bells and whistles that you would ever want and need in a solution. It's highly customizable and yeah.</w:t>
      </w:r>
    </w:p>
    <w:p w14:paraId="5C2F80A9" w14:textId="1381F01D" w:rsidR="00C87655" w:rsidRPr="003B7E04" w:rsidRDefault="00B97FEF">
      <w:pPr>
        <w:rPr>
          <w:lang w:val="en-US"/>
        </w:rPr>
      </w:pPr>
      <w:r w:rsidRPr="003B7E04">
        <w:rPr>
          <w:lang w:val="en-US"/>
        </w:rPr>
        <w:t>0:9:46.40 --&gt; 0:9:53.50</w:t>
      </w:r>
      <w:r w:rsidRPr="003B7E04">
        <w:rPr>
          <w:lang w:val="en-US"/>
        </w:rPr>
        <w:br/>
      </w:r>
      <w:r w:rsidR="003B7E04" w:rsidRPr="003B7E04">
        <w:rPr>
          <w:lang w:val="en-US"/>
        </w:rPr>
        <w:t>PERSON B</w:t>
      </w:r>
      <w:r w:rsidRPr="003B7E04">
        <w:rPr>
          <w:lang w:val="en-US"/>
        </w:rPr>
        <w:br/>
        <w:t>Also very user friendly, but that comes with the price and the price is we can see the price difference is here.</w:t>
      </w:r>
    </w:p>
    <w:p w14:paraId="2567AE6F" w14:textId="475E8F36" w:rsidR="00C87655" w:rsidRPr="003B7E04" w:rsidRDefault="00B97FEF">
      <w:pPr>
        <w:rPr>
          <w:lang w:val="en-US"/>
        </w:rPr>
      </w:pPr>
      <w:r w:rsidRPr="003B7E04">
        <w:rPr>
          <w:lang w:val="en-US"/>
        </w:rPr>
        <w:t>0:9:54.250 --&gt; 0:9:54.860</w:t>
      </w:r>
      <w:r w:rsidRPr="003B7E04">
        <w:rPr>
          <w:lang w:val="en-US"/>
        </w:rPr>
        <w:br/>
      </w:r>
      <w:r w:rsidR="003B7E04" w:rsidRPr="003B7E04">
        <w:rPr>
          <w:lang w:val="en-US"/>
        </w:rPr>
        <w:t>PERSON B</w:t>
      </w:r>
      <w:r w:rsidRPr="003B7E04">
        <w:rPr>
          <w:lang w:val="en-US"/>
        </w:rPr>
        <w:br/>
        <w:t>Umm.</w:t>
      </w:r>
    </w:p>
    <w:p w14:paraId="159BA667" w14:textId="159C41D6" w:rsidR="00C87655" w:rsidRPr="003B7E04" w:rsidRDefault="00B97FEF">
      <w:pPr>
        <w:rPr>
          <w:lang w:val="en-US"/>
        </w:rPr>
      </w:pPr>
      <w:r w:rsidRPr="003B7E04">
        <w:rPr>
          <w:lang w:val="en-US"/>
        </w:rPr>
        <w:t>0:9:56.140 --&gt; 0:10:1.290</w:t>
      </w:r>
      <w:r w:rsidRPr="003B7E04">
        <w:rPr>
          <w:lang w:val="en-US"/>
        </w:rPr>
        <w:br/>
      </w:r>
      <w:r w:rsidR="003B7E04" w:rsidRPr="003B7E04">
        <w:rPr>
          <w:lang w:val="en-US"/>
        </w:rPr>
        <w:t>PERSON B</w:t>
      </w:r>
      <w:r w:rsidRPr="003B7E04">
        <w:rPr>
          <w:lang w:val="en-US"/>
        </w:rPr>
        <w:br/>
        <w:t>So yeah, I won't go too much on those. So what is our recommendation?</w:t>
      </w:r>
    </w:p>
    <w:p w14:paraId="0F4B7B3D" w14:textId="74147B10" w:rsidR="00C87655" w:rsidRPr="003B7E04" w:rsidRDefault="00B97FEF">
      <w:pPr>
        <w:rPr>
          <w:lang w:val="en-US"/>
        </w:rPr>
      </w:pPr>
      <w:r w:rsidRPr="003B7E04">
        <w:rPr>
          <w:lang w:val="en-US"/>
        </w:rPr>
        <w:t>0:10:2.820 --&gt; 0:10:23.400</w:t>
      </w:r>
      <w:r w:rsidRPr="003B7E04">
        <w:rPr>
          <w:lang w:val="en-US"/>
        </w:rPr>
        <w:br/>
      </w:r>
      <w:r w:rsidR="003B7E04" w:rsidRPr="003B7E04">
        <w:rPr>
          <w:lang w:val="en-US"/>
        </w:rPr>
        <w:t>PERSON B</w:t>
      </w:r>
      <w:r w:rsidRPr="003B7E04">
        <w:rPr>
          <w:lang w:val="en-US"/>
        </w:rPr>
        <w:br/>
        <w:t>Most of the tools, if not all of them meet the the all basic business requirements. All the requirements we have but they, as they say, the devil is always in the detail and only in demos we could we could really see the true nature of those platforms and from all of them user lane is the.</w:t>
      </w:r>
    </w:p>
    <w:p w14:paraId="5DC38104" w14:textId="3E4BA79E" w:rsidR="00C87655" w:rsidRPr="003B7E04" w:rsidRDefault="00B97FEF">
      <w:pPr>
        <w:rPr>
          <w:lang w:val="en-US"/>
        </w:rPr>
      </w:pPr>
      <w:r w:rsidRPr="003B7E04">
        <w:rPr>
          <w:lang w:val="en-US"/>
        </w:rPr>
        <w:t>0:10:24.260 --&gt; 0:10:26.710</w:t>
      </w:r>
      <w:r w:rsidRPr="003B7E04">
        <w:rPr>
          <w:lang w:val="en-US"/>
        </w:rPr>
        <w:br/>
      </w:r>
      <w:r w:rsidR="003B7E04" w:rsidRPr="003B7E04">
        <w:rPr>
          <w:lang w:val="en-US"/>
        </w:rPr>
        <w:t>PERSON B</w:t>
      </w:r>
      <w:r w:rsidRPr="003B7E04">
        <w:rPr>
          <w:lang w:val="en-US"/>
        </w:rPr>
        <w:br/>
        <w:t>Is the best solution in our opinion.</w:t>
      </w:r>
    </w:p>
    <w:p w14:paraId="30395696" w14:textId="3FC2C395" w:rsidR="00C87655" w:rsidRPr="003B7E04" w:rsidRDefault="00B97FEF">
      <w:pPr>
        <w:rPr>
          <w:lang w:val="en-US"/>
        </w:rPr>
      </w:pPr>
      <w:r w:rsidRPr="003B7E04">
        <w:rPr>
          <w:lang w:val="en-US"/>
        </w:rPr>
        <w:t>0:10:27.580 --&gt; 0:10:28.70</w:t>
      </w:r>
      <w:r w:rsidRPr="003B7E04">
        <w:rPr>
          <w:lang w:val="en-US"/>
        </w:rPr>
        <w:br/>
      </w:r>
      <w:r w:rsidR="003B7E04" w:rsidRPr="003B7E04">
        <w:rPr>
          <w:lang w:val="en-US"/>
        </w:rPr>
        <w:t>PERSON B</w:t>
      </w:r>
      <w:r w:rsidRPr="003B7E04">
        <w:rPr>
          <w:lang w:val="en-US"/>
        </w:rPr>
        <w:br/>
        <w:t>Umm.</w:t>
      </w:r>
    </w:p>
    <w:p w14:paraId="22BB940F" w14:textId="0724A8C9" w:rsidR="00C87655" w:rsidRPr="003B7E04" w:rsidRDefault="00B97FEF">
      <w:pPr>
        <w:rPr>
          <w:lang w:val="en-US"/>
        </w:rPr>
      </w:pPr>
      <w:r w:rsidRPr="003B7E04">
        <w:rPr>
          <w:lang w:val="en-US"/>
        </w:rPr>
        <w:t>0:10:28.990 --&gt; 0:10:34.600</w:t>
      </w:r>
      <w:r w:rsidRPr="003B7E04">
        <w:rPr>
          <w:lang w:val="en-US"/>
        </w:rPr>
        <w:br/>
      </w:r>
      <w:r w:rsidR="003B7E04" w:rsidRPr="003B7E04">
        <w:rPr>
          <w:lang w:val="en-US"/>
        </w:rPr>
        <w:t>PERSON B</w:t>
      </w:r>
      <w:r w:rsidRPr="003B7E04">
        <w:rPr>
          <w:lang w:val="en-US"/>
        </w:rPr>
        <w:br/>
        <w:t>Because it's it's enterprise great, but it's not priced as enterprise solution.</w:t>
      </w:r>
    </w:p>
    <w:p w14:paraId="112BB594" w14:textId="14EDE8A7" w:rsidR="00C87655" w:rsidRPr="003B7E04" w:rsidRDefault="00B97FEF">
      <w:pPr>
        <w:rPr>
          <w:lang w:val="en-US"/>
        </w:rPr>
      </w:pPr>
      <w:r w:rsidRPr="003B7E04">
        <w:rPr>
          <w:lang w:val="en-US"/>
        </w:rPr>
        <w:t>0:10:35.940 --&gt; 0:10:36.360</w:t>
      </w:r>
      <w:r w:rsidRPr="003B7E04">
        <w:rPr>
          <w:lang w:val="en-US"/>
        </w:rPr>
        <w:br/>
      </w:r>
      <w:r w:rsidR="003B7E04">
        <w:rPr>
          <w:lang w:val="en-US"/>
        </w:rPr>
        <w:t>PERSON D</w:t>
      </w:r>
      <w:r w:rsidRPr="003B7E04">
        <w:rPr>
          <w:lang w:val="en-US"/>
        </w:rPr>
        <w:br/>
        <w:t>Honey.</w:t>
      </w:r>
    </w:p>
    <w:p w14:paraId="54E1B619" w14:textId="59BDFF64" w:rsidR="00C87655" w:rsidRPr="003B7E04" w:rsidRDefault="00B97FEF">
      <w:pPr>
        <w:rPr>
          <w:lang w:val="en-US"/>
        </w:rPr>
      </w:pPr>
      <w:r w:rsidRPr="003B7E04">
        <w:rPr>
          <w:lang w:val="en-US"/>
        </w:rPr>
        <w:t>0:10:35.560 --&gt; 0:10:40.340</w:t>
      </w:r>
      <w:r w:rsidRPr="003B7E04">
        <w:rPr>
          <w:lang w:val="en-US"/>
        </w:rPr>
        <w:br/>
      </w:r>
      <w:r w:rsidR="003B7E04" w:rsidRPr="003B7E04">
        <w:rPr>
          <w:lang w:val="en-US"/>
        </w:rPr>
        <w:t>PERSON B</w:t>
      </w:r>
      <w:r w:rsidRPr="003B7E04">
        <w:rPr>
          <w:lang w:val="en-US"/>
        </w:rPr>
        <w:br/>
        <w:t>It's very capable, it's very user friendly and it has.</w:t>
      </w:r>
    </w:p>
    <w:p w14:paraId="7213B3EC" w14:textId="1646CB8D" w:rsidR="00C87655" w:rsidRPr="003B7E04" w:rsidRDefault="00B97FEF">
      <w:pPr>
        <w:rPr>
          <w:lang w:val="en-US"/>
        </w:rPr>
      </w:pPr>
      <w:r w:rsidRPr="003B7E04">
        <w:rPr>
          <w:lang w:val="en-US"/>
        </w:rPr>
        <w:t>0:10:41.400 --&gt; 0:10:49.0</w:t>
      </w:r>
      <w:r w:rsidRPr="003B7E04">
        <w:rPr>
          <w:lang w:val="en-US"/>
        </w:rPr>
        <w:br/>
      </w:r>
      <w:r w:rsidR="003B7E04" w:rsidRPr="003B7E04">
        <w:rPr>
          <w:lang w:val="en-US"/>
        </w:rPr>
        <w:t>PERSON B</w:t>
      </w:r>
      <w:r w:rsidRPr="003B7E04">
        <w:rPr>
          <w:lang w:val="en-US"/>
        </w:rPr>
        <w:br/>
        <w:t>By far the best multi language support, which is also pretty important for us as we operate in different markets.</w:t>
      </w:r>
    </w:p>
    <w:p w14:paraId="78EA5293" w14:textId="54EE299E" w:rsidR="00C87655" w:rsidRPr="003B7E04" w:rsidRDefault="00B97FEF">
      <w:pPr>
        <w:rPr>
          <w:lang w:val="en-US"/>
        </w:rPr>
      </w:pPr>
      <w:r w:rsidRPr="003B7E04">
        <w:rPr>
          <w:lang w:val="en-US"/>
        </w:rPr>
        <w:t>0:10:49.930 --&gt; 0:11:12.0</w:t>
      </w:r>
      <w:r w:rsidRPr="003B7E04">
        <w:rPr>
          <w:lang w:val="en-US"/>
        </w:rPr>
        <w:br/>
      </w:r>
      <w:r w:rsidR="003B7E04" w:rsidRPr="003B7E04">
        <w:rPr>
          <w:lang w:val="en-US"/>
        </w:rPr>
        <w:t>PERSON B</w:t>
      </w:r>
      <w:r w:rsidRPr="003B7E04">
        <w:rPr>
          <w:lang w:val="en-US"/>
        </w:rPr>
        <w:br/>
        <w:t xml:space="preserve">And the second one would be would be </w:t>
      </w:r>
      <w:r w:rsidR="003B7E04">
        <w:rPr>
          <w:lang w:val="en-US"/>
        </w:rPr>
        <w:t>PRODUCT B</w:t>
      </w:r>
      <w:r w:rsidRPr="003B7E04">
        <w:rPr>
          <w:lang w:val="en-US"/>
        </w:rPr>
        <w:t xml:space="preserve"> because it's very, very, very good value, it's </w:t>
      </w:r>
      <w:r w:rsidRPr="003B7E04">
        <w:rPr>
          <w:lang w:val="en-US"/>
        </w:rPr>
        <w:lastRenderedPageBreak/>
        <w:t>very robust and it's very straightforward. And the third one is opt, if it's really good, it's it's truly very good solution, but it's it's it's pretty pricey one. So therefore it landed on the 3rd.</w:t>
      </w:r>
    </w:p>
    <w:p w14:paraId="506EDCB2" w14:textId="5B972371" w:rsidR="00C87655" w:rsidRPr="003B7E04" w:rsidRDefault="00B97FEF">
      <w:pPr>
        <w:rPr>
          <w:lang w:val="en-US"/>
        </w:rPr>
      </w:pPr>
      <w:r w:rsidRPr="003B7E04">
        <w:rPr>
          <w:lang w:val="en-US"/>
        </w:rPr>
        <w:t>0:11:12.760 --&gt; 0:11:14.740</w:t>
      </w:r>
      <w:r w:rsidRPr="003B7E04">
        <w:rPr>
          <w:lang w:val="en-US"/>
        </w:rPr>
        <w:br/>
      </w:r>
      <w:r w:rsidR="003B7E04" w:rsidRPr="003B7E04">
        <w:rPr>
          <w:lang w:val="en-US"/>
        </w:rPr>
        <w:t>PERSON B</w:t>
      </w:r>
      <w:r w:rsidRPr="003B7E04">
        <w:rPr>
          <w:lang w:val="en-US"/>
        </w:rPr>
        <w:br/>
        <w:t>Uh, third place of our list.</w:t>
      </w:r>
    </w:p>
    <w:p w14:paraId="481565EA" w14:textId="46B5BA39" w:rsidR="00C87655" w:rsidRPr="003B7E04" w:rsidRDefault="00B97FEF">
      <w:pPr>
        <w:rPr>
          <w:lang w:val="en-US"/>
        </w:rPr>
      </w:pPr>
      <w:r w:rsidRPr="003B7E04">
        <w:rPr>
          <w:lang w:val="en-US"/>
        </w:rPr>
        <w:t>0:11:15.700 --&gt; 0:11:23.200</w:t>
      </w:r>
      <w:r w:rsidRPr="003B7E04">
        <w:rPr>
          <w:lang w:val="en-US"/>
        </w:rPr>
        <w:br/>
      </w:r>
      <w:r w:rsidR="003B7E04" w:rsidRPr="003B7E04">
        <w:rPr>
          <w:lang w:val="en-US"/>
        </w:rPr>
        <w:t>PERSON B</w:t>
      </w:r>
      <w:r w:rsidR="00A9046C">
        <w:rPr>
          <w:lang w:val="en-US"/>
        </w:rPr>
        <w:t>x</w:t>
      </w:r>
      <w:r w:rsidRPr="003B7E04">
        <w:rPr>
          <w:lang w:val="en-US"/>
        </w:rPr>
        <w:br/>
        <w:t>And that's pretty much the IT there's also appendix in the presentation with the data about.</w:t>
      </w:r>
    </w:p>
    <w:p w14:paraId="77F3A642" w14:textId="6005633D" w:rsidR="00C87655" w:rsidRPr="003B7E04" w:rsidRDefault="00B97FEF">
      <w:pPr>
        <w:rPr>
          <w:lang w:val="en-US"/>
        </w:rPr>
      </w:pPr>
      <w:r w:rsidRPr="003B7E04">
        <w:rPr>
          <w:lang w:val="en-US"/>
        </w:rPr>
        <w:t>0:11:26.660 --&gt; 0:11:36.710</w:t>
      </w:r>
      <w:r w:rsidRPr="003B7E04">
        <w:rPr>
          <w:lang w:val="en-US"/>
        </w:rPr>
        <w:br/>
      </w:r>
      <w:r w:rsidR="003B7E04" w:rsidRPr="003B7E04">
        <w:rPr>
          <w:lang w:val="en-US"/>
        </w:rPr>
        <w:t>PERSON B</w:t>
      </w:r>
      <w:r w:rsidRPr="003B7E04">
        <w:rPr>
          <w:lang w:val="en-US"/>
        </w:rPr>
        <w:br/>
        <w:t>Deep market about case studies and metrics in our own applications, but I won't go into those at the moment.</w:t>
      </w:r>
    </w:p>
    <w:p w14:paraId="593E3387" w14:textId="71E1A93A" w:rsidR="00C87655" w:rsidRPr="003B7E04" w:rsidRDefault="00B97FEF">
      <w:pPr>
        <w:rPr>
          <w:lang w:val="en-US"/>
        </w:rPr>
      </w:pPr>
      <w:r w:rsidRPr="003B7E04">
        <w:rPr>
          <w:lang w:val="en-US"/>
        </w:rPr>
        <w:t>0:11:38.450 --&gt; 0:11:38.900</w:t>
      </w:r>
      <w:r w:rsidRPr="003B7E04">
        <w:rPr>
          <w:lang w:val="en-US"/>
        </w:rPr>
        <w:br/>
      </w:r>
      <w:r w:rsidR="003B7E04" w:rsidRPr="003B7E04">
        <w:rPr>
          <w:lang w:val="en-US"/>
        </w:rPr>
        <w:t>PERSON B</w:t>
      </w:r>
      <w:r w:rsidRPr="003B7E04">
        <w:rPr>
          <w:lang w:val="en-US"/>
        </w:rPr>
        <w:br/>
        <w:t>We can.</w:t>
      </w:r>
    </w:p>
    <w:p w14:paraId="424B9E21" w14:textId="4608E38D" w:rsidR="00C87655" w:rsidRPr="003B7E04" w:rsidRDefault="00B97FEF">
      <w:pPr>
        <w:rPr>
          <w:lang w:val="en-US"/>
        </w:rPr>
      </w:pPr>
      <w:r w:rsidRPr="003B7E04">
        <w:rPr>
          <w:lang w:val="en-US"/>
        </w:rPr>
        <w:t>0:11:39.660 --&gt; 0:11:41.570</w:t>
      </w:r>
      <w:r w:rsidRPr="003B7E04">
        <w:rPr>
          <w:lang w:val="en-US"/>
        </w:rPr>
        <w:br/>
      </w:r>
      <w:r w:rsidR="003B7E04" w:rsidRPr="003B7E04">
        <w:rPr>
          <w:lang w:val="en-US"/>
        </w:rPr>
        <w:t>PERSON B</w:t>
      </w:r>
      <w:r w:rsidRPr="003B7E04">
        <w:rPr>
          <w:lang w:val="en-US"/>
        </w:rPr>
        <w:br/>
        <w:t>I should have presentation afterwards, alright?</w:t>
      </w:r>
    </w:p>
    <w:p w14:paraId="5926340A" w14:textId="4664BF5E" w:rsidR="00C87655" w:rsidRPr="003B7E04" w:rsidRDefault="00B97FEF">
      <w:pPr>
        <w:rPr>
          <w:lang w:val="en-US"/>
        </w:rPr>
      </w:pPr>
      <w:r w:rsidRPr="003B7E04">
        <w:rPr>
          <w:lang w:val="en-US"/>
        </w:rPr>
        <w:t>0:11:43.700 --&gt; 0:11:44.180</w:t>
      </w:r>
      <w:r w:rsidRPr="003B7E04">
        <w:rPr>
          <w:lang w:val="en-US"/>
        </w:rPr>
        <w:br/>
      </w:r>
      <w:r w:rsidR="003B7E04" w:rsidRPr="003B7E04">
        <w:rPr>
          <w:lang w:val="en-US"/>
        </w:rPr>
        <w:t>PERSON A</w:t>
      </w:r>
      <w:r w:rsidRPr="003B7E04">
        <w:rPr>
          <w:lang w:val="en-US"/>
        </w:rPr>
        <w:br/>
        <w:t>Talking.</w:t>
      </w:r>
    </w:p>
    <w:p w14:paraId="29A73D19" w14:textId="2ADF6BDF" w:rsidR="00C87655" w:rsidRPr="003B7E04" w:rsidRDefault="00B97FEF">
      <w:pPr>
        <w:rPr>
          <w:lang w:val="en-US"/>
        </w:rPr>
      </w:pPr>
      <w:r w:rsidRPr="003B7E04">
        <w:rPr>
          <w:lang w:val="en-US"/>
        </w:rPr>
        <w:t>0:11:45.800 --&gt; 0:11:50.110</w:t>
      </w:r>
      <w:r w:rsidRPr="003B7E04">
        <w:rPr>
          <w:lang w:val="en-US"/>
        </w:rPr>
        <w:br/>
      </w:r>
      <w:r w:rsidR="003B7E04">
        <w:rPr>
          <w:lang w:val="en-US"/>
        </w:rPr>
        <w:t>PERSON E</w:t>
      </w:r>
      <w:r w:rsidRPr="003B7E04">
        <w:rPr>
          <w:lang w:val="en-US"/>
        </w:rPr>
        <w:br/>
        <w:t xml:space="preserve">So we had the similar product called </w:t>
      </w:r>
      <w:r w:rsidR="00946784">
        <w:rPr>
          <w:lang w:val="en-US"/>
        </w:rPr>
        <w:t>PRODUCT D</w:t>
      </w:r>
      <w:r w:rsidRPr="003B7E04">
        <w:rPr>
          <w:lang w:val="en-US"/>
        </w:rPr>
        <w:t>.</w:t>
      </w:r>
    </w:p>
    <w:p w14:paraId="0FDFBD47" w14:textId="2E1194CF" w:rsidR="00C87655" w:rsidRPr="003B7E04" w:rsidRDefault="00B97FEF">
      <w:pPr>
        <w:rPr>
          <w:lang w:val="en-US"/>
        </w:rPr>
      </w:pPr>
      <w:r w:rsidRPr="003B7E04">
        <w:rPr>
          <w:lang w:val="en-US"/>
        </w:rPr>
        <w:t>0:11:50.780 --&gt; 0:11:51.130</w:t>
      </w:r>
      <w:r w:rsidRPr="003B7E04">
        <w:rPr>
          <w:lang w:val="en-US"/>
        </w:rPr>
        <w:br/>
      </w:r>
      <w:r w:rsidR="003B7E04" w:rsidRPr="003B7E04">
        <w:rPr>
          <w:lang w:val="en-US"/>
        </w:rPr>
        <w:t>PERSON B</w:t>
      </w:r>
      <w:r w:rsidRPr="003B7E04">
        <w:rPr>
          <w:lang w:val="en-US"/>
        </w:rPr>
        <w:br/>
        <w:t>Yes.</w:t>
      </w:r>
    </w:p>
    <w:p w14:paraId="156D146D" w14:textId="1C68753D" w:rsidR="00C87655" w:rsidRPr="003B7E04" w:rsidRDefault="00B97FEF">
      <w:pPr>
        <w:rPr>
          <w:lang w:val="en-US"/>
        </w:rPr>
      </w:pPr>
      <w:r w:rsidRPr="003B7E04">
        <w:rPr>
          <w:lang w:val="en-US"/>
        </w:rPr>
        <w:t>0:11:51.790 --&gt; 0:11:56.840</w:t>
      </w:r>
      <w:r w:rsidRPr="003B7E04">
        <w:rPr>
          <w:lang w:val="en-US"/>
        </w:rPr>
        <w:br/>
      </w:r>
      <w:r w:rsidR="003B7E04">
        <w:rPr>
          <w:lang w:val="en-US"/>
        </w:rPr>
        <w:t>PERSON E</w:t>
      </w:r>
      <w:r w:rsidRPr="003B7E04">
        <w:rPr>
          <w:lang w:val="en-US"/>
        </w:rPr>
        <w:br/>
        <w:t>It would be good if you at least mention it in your presentation why you didn't consider it.</w:t>
      </w:r>
    </w:p>
    <w:p w14:paraId="14B565F4" w14:textId="0E5D717D" w:rsidR="00C87655" w:rsidRPr="003B7E04" w:rsidRDefault="00B97FEF">
      <w:pPr>
        <w:rPr>
          <w:lang w:val="en-US"/>
        </w:rPr>
      </w:pPr>
      <w:r w:rsidRPr="003B7E04">
        <w:rPr>
          <w:lang w:val="en-US"/>
        </w:rPr>
        <w:t>0:11:57.60 --&gt; 0:11:57.970</w:t>
      </w:r>
      <w:r w:rsidRPr="003B7E04">
        <w:rPr>
          <w:lang w:val="en-US"/>
        </w:rPr>
        <w:br/>
      </w:r>
      <w:r w:rsidR="003B7E04" w:rsidRPr="003B7E04">
        <w:rPr>
          <w:lang w:val="en-US"/>
        </w:rPr>
        <w:t>PERSON B</w:t>
      </w:r>
      <w:r w:rsidRPr="003B7E04">
        <w:rPr>
          <w:lang w:val="en-US"/>
        </w:rPr>
        <w:br/>
        <w:t>Ah yes.</w:t>
      </w:r>
    </w:p>
    <w:p w14:paraId="0E14F8A4" w14:textId="6BB0255A" w:rsidR="00C87655" w:rsidRPr="003B7E04" w:rsidRDefault="00B97FEF">
      <w:pPr>
        <w:rPr>
          <w:lang w:val="en-US"/>
        </w:rPr>
      </w:pPr>
      <w:r w:rsidRPr="003B7E04">
        <w:rPr>
          <w:lang w:val="en-US"/>
        </w:rPr>
        <w:t>0:11:57.660 --&gt; 0:11:58.710</w:t>
      </w:r>
      <w:r w:rsidRPr="003B7E04">
        <w:rPr>
          <w:lang w:val="en-US"/>
        </w:rPr>
        <w:br/>
      </w:r>
      <w:r w:rsidR="003B7E04">
        <w:rPr>
          <w:lang w:val="en-US"/>
        </w:rPr>
        <w:t>PERSON E</w:t>
      </w:r>
      <w:r w:rsidRPr="003B7E04">
        <w:rPr>
          <w:lang w:val="en-US"/>
        </w:rPr>
        <w:br/>
        <w:t>For for this part.</w:t>
      </w:r>
    </w:p>
    <w:p w14:paraId="55936B7E" w14:textId="3644DC45" w:rsidR="00C87655" w:rsidRPr="003B7E04" w:rsidRDefault="00B97FEF">
      <w:pPr>
        <w:rPr>
          <w:lang w:val="en-US"/>
        </w:rPr>
      </w:pPr>
      <w:r w:rsidRPr="003B7E04">
        <w:rPr>
          <w:lang w:val="en-US"/>
        </w:rPr>
        <w:t>0:11:59.500 --&gt; 0:12:1.500</w:t>
      </w:r>
      <w:r w:rsidRPr="003B7E04">
        <w:rPr>
          <w:lang w:val="en-US"/>
        </w:rPr>
        <w:br/>
      </w:r>
      <w:r w:rsidR="003B7E04" w:rsidRPr="003B7E04">
        <w:rPr>
          <w:lang w:val="en-US"/>
        </w:rPr>
        <w:t>PERSON B</w:t>
      </w:r>
      <w:r w:rsidRPr="003B7E04">
        <w:rPr>
          <w:lang w:val="en-US"/>
        </w:rPr>
        <w:br/>
        <w:t>Yes, so uh.</w:t>
      </w:r>
    </w:p>
    <w:p w14:paraId="138F984B" w14:textId="7A77FF1B" w:rsidR="00C87655" w:rsidRPr="003B7E04" w:rsidRDefault="00B97FEF">
      <w:pPr>
        <w:rPr>
          <w:lang w:val="en-US"/>
        </w:rPr>
      </w:pPr>
      <w:r w:rsidRPr="003B7E04">
        <w:rPr>
          <w:lang w:val="en-US"/>
        </w:rPr>
        <w:t>0:12:2.390 --&gt; 0:12:7.860</w:t>
      </w:r>
      <w:r w:rsidRPr="003B7E04">
        <w:rPr>
          <w:lang w:val="en-US"/>
        </w:rPr>
        <w:br/>
      </w:r>
      <w:r w:rsidR="003B7E04" w:rsidRPr="003B7E04">
        <w:rPr>
          <w:lang w:val="en-US"/>
        </w:rPr>
        <w:t>PERSON B</w:t>
      </w:r>
      <w:r w:rsidRPr="003B7E04">
        <w:rPr>
          <w:lang w:val="en-US"/>
        </w:rPr>
        <w:br/>
        <w:t>We eliminated that solution because of the pricing model they have. They are.</w:t>
      </w:r>
    </w:p>
    <w:p w14:paraId="06D22EB8" w14:textId="7658F0AA" w:rsidR="00C87655" w:rsidRPr="003B7E04" w:rsidRDefault="00B97FEF">
      <w:pPr>
        <w:rPr>
          <w:lang w:val="en-US"/>
        </w:rPr>
      </w:pPr>
      <w:r w:rsidRPr="003B7E04">
        <w:rPr>
          <w:lang w:val="en-US"/>
        </w:rPr>
        <w:t>0:12:8.20 --&gt; 0:12:15.650</w:t>
      </w:r>
      <w:r w:rsidRPr="003B7E04">
        <w:rPr>
          <w:lang w:val="en-US"/>
        </w:rPr>
        <w:br/>
      </w:r>
      <w:r w:rsidR="003B7E04" w:rsidRPr="003B7E04">
        <w:rPr>
          <w:lang w:val="en-US"/>
        </w:rPr>
        <w:t>PERSON B</w:t>
      </w:r>
      <w:r w:rsidRPr="003B7E04">
        <w:rPr>
          <w:lang w:val="en-US"/>
        </w:rPr>
        <w:br/>
        <w:t>Umm, focusing on user numbers and with the customer facing user numbers we have.</w:t>
      </w:r>
    </w:p>
    <w:p w14:paraId="48570888" w14:textId="51F841C4" w:rsidR="00C87655" w:rsidRPr="003B7E04" w:rsidRDefault="00B97FEF">
      <w:pPr>
        <w:rPr>
          <w:lang w:val="en-US"/>
        </w:rPr>
      </w:pPr>
      <w:r w:rsidRPr="003B7E04">
        <w:rPr>
          <w:lang w:val="en-US"/>
        </w:rPr>
        <w:lastRenderedPageBreak/>
        <w:t>0:12:16.340 --&gt; 0:12:18.370</w:t>
      </w:r>
      <w:r w:rsidRPr="003B7E04">
        <w:rPr>
          <w:lang w:val="en-US"/>
        </w:rPr>
        <w:br/>
      </w:r>
      <w:r w:rsidR="003B7E04" w:rsidRPr="003B7E04">
        <w:rPr>
          <w:lang w:val="en-US"/>
        </w:rPr>
        <w:t>PERSON B</w:t>
      </w:r>
      <w:r w:rsidRPr="003B7E04">
        <w:rPr>
          <w:lang w:val="en-US"/>
        </w:rPr>
        <w:br/>
        <w:t>Uh, the price would be just unbearable.</w:t>
      </w:r>
    </w:p>
    <w:p w14:paraId="4DEF3261" w14:textId="6463ABE5" w:rsidR="00C87655" w:rsidRPr="003B7E04" w:rsidRDefault="00B97FEF">
      <w:pPr>
        <w:rPr>
          <w:lang w:val="en-US"/>
        </w:rPr>
      </w:pPr>
      <w:r w:rsidRPr="003B7E04">
        <w:rPr>
          <w:lang w:val="en-US"/>
        </w:rPr>
        <w:t>0:12:19.780 --&gt; 0:12:20.570</w:t>
      </w:r>
      <w:r w:rsidRPr="003B7E04">
        <w:rPr>
          <w:lang w:val="en-US"/>
        </w:rPr>
        <w:br/>
      </w:r>
      <w:r w:rsidR="003B7E04" w:rsidRPr="003B7E04">
        <w:rPr>
          <w:lang w:val="en-US"/>
        </w:rPr>
        <w:t>PERSON B</w:t>
      </w:r>
      <w:r w:rsidRPr="003B7E04">
        <w:rPr>
          <w:lang w:val="en-US"/>
        </w:rPr>
        <w:br/>
        <w:t>Whether as.</w:t>
      </w:r>
    </w:p>
    <w:p w14:paraId="6C6C9F6F" w14:textId="614D701F" w:rsidR="00C87655" w:rsidRPr="003B7E04" w:rsidRDefault="00B97FEF">
      <w:pPr>
        <w:rPr>
          <w:lang w:val="en-US"/>
        </w:rPr>
      </w:pPr>
      <w:r w:rsidRPr="003B7E04">
        <w:rPr>
          <w:lang w:val="en-US"/>
        </w:rPr>
        <w:t>0:12:22.70 --&gt; 0:12:28.760</w:t>
      </w:r>
      <w:r w:rsidRPr="003B7E04">
        <w:rPr>
          <w:lang w:val="en-US"/>
        </w:rPr>
        <w:br/>
      </w:r>
      <w:r w:rsidR="003B7E04" w:rsidRPr="003B7E04">
        <w:rPr>
          <w:lang w:val="en-US"/>
        </w:rPr>
        <w:t>PERSON B</w:t>
      </w:r>
      <w:r w:rsidRPr="003B7E04">
        <w:rPr>
          <w:lang w:val="en-US"/>
        </w:rPr>
        <w:br/>
        <w:t xml:space="preserve">For example </w:t>
      </w:r>
      <w:r w:rsidR="003B7E04">
        <w:rPr>
          <w:lang w:val="en-US"/>
        </w:rPr>
        <w:t>PRODUCT A</w:t>
      </w:r>
      <w:r w:rsidRPr="003B7E04">
        <w:rPr>
          <w:lang w:val="en-US"/>
        </w:rPr>
        <w:t>, they have all included package where you pay for the application and support.</w:t>
      </w:r>
    </w:p>
    <w:p w14:paraId="1E2D4A41" w14:textId="69E59C1E" w:rsidR="00C87655" w:rsidRPr="003B7E04" w:rsidRDefault="00B97FEF">
      <w:pPr>
        <w:rPr>
          <w:lang w:val="en-US"/>
        </w:rPr>
      </w:pPr>
      <w:r w:rsidRPr="003B7E04">
        <w:rPr>
          <w:lang w:val="en-US"/>
        </w:rPr>
        <w:t>0:12:29.450 --&gt; 0:12:31.540</w:t>
      </w:r>
      <w:r w:rsidRPr="003B7E04">
        <w:rPr>
          <w:lang w:val="en-US"/>
        </w:rPr>
        <w:br/>
      </w:r>
      <w:r w:rsidR="003B7E04" w:rsidRPr="003B7E04">
        <w:rPr>
          <w:lang w:val="en-US"/>
        </w:rPr>
        <w:t>PERSON B</w:t>
      </w:r>
      <w:r w:rsidRPr="003B7E04">
        <w:rPr>
          <w:lang w:val="en-US"/>
        </w:rPr>
        <w:br/>
        <w:t>But they don't care how many users you have.</w:t>
      </w:r>
    </w:p>
    <w:p w14:paraId="4A866CDD" w14:textId="12CE2341" w:rsidR="00C87655" w:rsidRPr="003B7E04" w:rsidRDefault="00B97FEF">
      <w:pPr>
        <w:rPr>
          <w:lang w:val="en-US"/>
        </w:rPr>
      </w:pPr>
      <w:r w:rsidRPr="003B7E04">
        <w:rPr>
          <w:lang w:val="en-US"/>
        </w:rPr>
        <w:t>0:12:32.470 --&gt; 0:12:37.50</w:t>
      </w:r>
      <w:r w:rsidRPr="003B7E04">
        <w:rPr>
          <w:lang w:val="en-US"/>
        </w:rPr>
        <w:br/>
      </w:r>
      <w:r w:rsidR="003B7E04" w:rsidRPr="003B7E04">
        <w:rPr>
          <w:lang w:val="en-US"/>
        </w:rPr>
        <w:t>PERSON B</w:t>
      </w:r>
      <w:r w:rsidRPr="003B7E04">
        <w:rPr>
          <w:lang w:val="en-US"/>
        </w:rPr>
        <w:br/>
        <w:t>So therefore it's, yeah, it's more reasonable to your tasks solution.</w:t>
      </w:r>
    </w:p>
    <w:p w14:paraId="220B3E8B" w14:textId="14F42C64" w:rsidR="00C87655" w:rsidRPr="003B7E04" w:rsidRDefault="00B97FEF">
      <w:pPr>
        <w:rPr>
          <w:lang w:val="en-US"/>
        </w:rPr>
      </w:pPr>
      <w:r w:rsidRPr="003B7E04">
        <w:rPr>
          <w:lang w:val="en-US"/>
        </w:rPr>
        <w:t>0:12:38.280 --&gt; 0:12:40.900</w:t>
      </w:r>
      <w:r w:rsidRPr="003B7E04">
        <w:rPr>
          <w:lang w:val="en-US"/>
        </w:rPr>
        <w:br/>
      </w:r>
      <w:r w:rsidR="003B7E04">
        <w:rPr>
          <w:lang w:val="en-US"/>
        </w:rPr>
        <w:t>PERSON E</w:t>
      </w:r>
      <w:r w:rsidRPr="003B7E04">
        <w:rPr>
          <w:lang w:val="en-US"/>
        </w:rPr>
        <w:br/>
        <w:t>But in the presentation it would be good if you.</w:t>
      </w:r>
    </w:p>
    <w:p w14:paraId="246B0F53" w14:textId="5A6E0C57" w:rsidR="00C87655" w:rsidRPr="003B7E04" w:rsidRDefault="00B97FEF">
      <w:pPr>
        <w:rPr>
          <w:lang w:val="en-US"/>
        </w:rPr>
      </w:pPr>
      <w:r w:rsidRPr="003B7E04">
        <w:rPr>
          <w:lang w:val="en-US"/>
        </w:rPr>
        <w:t>0:12:40.920 --&gt; 0:12:42.830</w:t>
      </w:r>
      <w:r w:rsidRPr="003B7E04">
        <w:rPr>
          <w:lang w:val="en-US"/>
        </w:rPr>
        <w:br/>
      </w:r>
      <w:r w:rsidR="003B7E04" w:rsidRPr="003B7E04">
        <w:rPr>
          <w:lang w:val="en-US"/>
        </w:rPr>
        <w:t>PERSON B</w:t>
      </w:r>
      <w:r w:rsidRPr="003B7E04">
        <w:rPr>
          <w:lang w:val="en-US"/>
        </w:rPr>
        <w:br/>
        <w:t>Yes, yes. Yeah, that's true.</w:t>
      </w:r>
    </w:p>
    <w:p w14:paraId="3A3798CD" w14:textId="1F8E8B2B" w:rsidR="00C87655" w:rsidRPr="003B7E04" w:rsidRDefault="00B97FEF">
      <w:pPr>
        <w:rPr>
          <w:lang w:val="en-US"/>
        </w:rPr>
      </w:pPr>
      <w:r w:rsidRPr="003B7E04">
        <w:rPr>
          <w:lang w:val="en-US"/>
        </w:rPr>
        <w:t>0:12:41.600 --&gt; 0:12:49.830</w:t>
      </w:r>
      <w:r w:rsidRPr="003B7E04">
        <w:rPr>
          <w:lang w:val="en-US"/>
        </w:rPr>
        <w:br/>
      </w:r>
      <w:r w:rsidR="003B7E04">
        <w:rPr>
          <w:lang w:val="en-US"/>
        </w:rPr>
        <w:t>PERSON E</w:t>
      </w:r>
      <w:r w:rsidRPr="003B7E04">
        <w:rPr>
          <w:lang w:val="en-US"/>
        </w:rPr>
        <w:br/>
        <w:t>Because it was quite recently, we decided on the on that tool. So just mention it in your presentation. That would be fantastic.</w:t>
      </w:r>
    </w:p>
    <w:p w14:paraId="01EDCC6A" w14:textId="0254BDBB" w:rsidR="00C87655" w:rsidRPr="003B7E04" w:rsidRDefault="00B97FEF">
      <w:pPr>
        <w:rPr>
          <w:lang w:val="en-US"/>
        </w:rPr>
      </w:pPr>
      <w:r w:rsidRPr="003B7E04">
        <w:rPr>
          <w:lang w:val="en-US"/>
        </w:rPr>
        <w:t>0:12:50.420 --&gt; 0:12:52.190</w:t>
      </w:r>
      <w:r w:rsidRPr="003B7E04">
        <w:rPr>
          <w:lang w:val="en-US"/>
        </w:rPr>
        <w:br/>
      </w:r>
      <w:r w:rsidR="003B7E04" w:rsidRPr="003B7E04">
        <w:rPr>
          <w:lang w:val="en-US"/>
        </w:rPr>
        <w:t>PERSON B</w:t>
      </w:r>
      <w:r w:rsidRPr="003B7E04">
        <w:rPr>
          <w:lang w:val="en-US"/>
        </w:rPr>
        <w:br/>
        <w:t>Yeah. Alright. Thank you. Yeah.</w:t>
      </w:r>
    </w:p>
    <w:p w14:paraId="1AC7AD1E" w14:textId="56E1B9A5" w:rsidR="00C87655" w:rsidRPr="003B7E04" w:rsidRDefault="00B97FEF">
      <w:pPr>
        <w:rPr>
          <w:lang w:val="en-US"/>
        </w:rPr>
      </w:pPr>
      <w:r w:rsidRPr="003B7E04">
        <w:rPr>
          <w:lang w:val="en-US"/>
        </w:rPr>
        <w:t>0:12:54.640 --&gt; 0:13:4.90</w:t>
      </w:r>
      <w:r w:rsidRPr="003B7E04">
        <w:rPr>
          <w:lang w:val="en-US"/>
        </w:rPr>
        <w:br/>
      </w:r>
      <w:r w:rsidR="003B7E04" w:rsidRPr="003B7E04">
        <w:rPr>
          <w:lang w:val="en-US"/>
        </w:rPr>
        <w:t>PERSON A</w:t>
      </w:r>
      <w:r w:rsidRPr="003B7E04">
        <w:rPr>
          <w:lang w:val="en-US"/>
        </w:rPr>
        <w:br/>
        <w:t xml:space="preserve">I have a question on the pricing. I know </w:t>
      </w:r>
      <w:r w:rsidR="00F3009C">
        <w:rPr>
          <w:lang w:val="en-US"/>
        </w:rPr>
        <w:t>PRODUCT C</w:t>
      </w:r>
      <w:r w:rsidR="00F3009C" w:rsidRPr="003B7E04">
        <w:rPr>
          <w:lang w:val="en-US"/>
        </w:rPr>
        <w:t xml:space="preserve"> </w:t>
      </w:r>
      <w:r w:rsidRPr="003B7E04">
        <w:rPr>
          <w:lang w:val="en-US"/>
        </w:rPr>
        <w:t>is very pricey, but it sounds like you are also really impressed by what it offers us. What is would there be anything that actually?</w:t>
      </w:r>
    </w:p>
    <w:p w14:paraId="79490AA0" w14:textId="2F6BB473" w:rsidR="00C87655" w:rsidRPr="003B7E04" w:rsidRDefault="00B97FEF">
      <w:pPr>
        <w:rPr>
          <w:lang w:val="en-US"/>
        </w:rPr>
      </w:pPr>
      <w:r w:rsidRPr="003B7E04">
        <w:rPr>
          <w:lang w:val="en-US"/>
        </w:rPr>
        <w:t>0:13:5.250 --&gt; 0:13:19.680</w:t>
      </w:r>
      <w:r w:rsidRPr="003B7E04">
        <w:rPr>
          <w:lang w:val="en-US"/>
        </w:rPr>
        <w:br/>
      </w:r>
      <w:r w:rsidR="003B7E04" w:rsidRPr="003B7E04">
        <w:rPr>
          <w:lang w:val="en-US"/>
        </w:rPr>
        <w:t>PERSON A</w:t>
      </w:r>
      <w:r w:rsidRPr="003B7E04">
        <w:rPr>
          <w:lang w:val="en-US"/>
        </w:rPr>
        <w:br/>
        <w:t xml:space="preserve">Would allow us to pay that price in in other benefits. Is the maintenance of how you build up the the UX part is that easier to do an action than it is in </w:t>
      </w:r>
      <w:r w:rsidR="003B7E04">
        <w:rPr>
          <w:lang w:val="en-US"/>
        </w:rPr>
        <w:t>PRODUCT A</w:t>
      </w:r>
      <w:r w:rsidRPr="003B7E04">
        <w:rPr>
          <w:lang w:val="en-US"/>
        </w:rPr>
        <w:t xml:space="preserve"> and could that make a make a difference on the price evaluation for us?</w:t>
      </w:r>
    </w:p>
    <w:p w14:paraId="02298BD9" w14:textId="6C40FE60" w:rsidR="00C87655" w:rsidRPr="003B7E04" w:rsidRDefault="00B97FEF">
      <w:pPr>
        <w:rPr>
          <w:lang w:val="en-US"/>
        </w:rPr>
      </w:pPr>
      <w:r w:rsidRPr="003B7E04">
        <w:rPr>
          <w:lang w:val="en-US"/>
        </w:rPr>
        <w:t>0:13:20.200 --&gt; 0:13:28.290</w:t>
      </w:r>
      <w:r w:rsidRPr="003B7E04">
        <w:rPr>
          <w:lang w:val="en-US"/>
        </w:rPr>
        <w:br/>
      </w:r>
      <w:r w:rsidR="003B7E04" w:rsidRPr="003B7E04">
        <w:rPr>
          <w:lang w:val="en-US"/>
        </w:rPr>
        <w:t>PERSON B</w:t>
      </w:r>
      <w:r w:rsidRPr="003B7E04">
        <w:rPr>
          <w:lang w:val="en-US"/>
        </w:rPr>
        <w:br/>
        <w:t>No, I don't think so. But judging by the demos we had, they are making neck and it didn't make sense to pay double the price.</w:t>
      </w:r>
    </w:p>
    <w:p w14:paraId="0EE6B0B8" w14:textId="35C7ECC5" w:rsidR="00C87655" w:rsidRPr="003B7E04" w:rsidRDefault="00B97FEF">
      <w:pPr>
        <w:rPr>
          <w:lang w:val="en-US"/>
        </w:rPr>
      </w:pPr>
      <w:r w:rsidRPr="003B7E04">
        <w:rPr>
          <w:lang w:val="en-US"/>
        </w:rPr>
        <w:t>0:13:29.800 --&gt; 0:13:34.820</w:t>
      </w:r>
      <w:r w:rsidRPr="003B7E04">
        <w:rPr>
          <w:lang w:val="en-US"/>
        </w:rPr>
        <w:br/>
      </w:r>
      <w:r w:rsidR="003B7E04" w:rsidRPr="003B7E04">
        <w:rPr>
          <w:lang w:val="en-US"/>
        </w:rPr>
        <w:t>PERSON A</w:t>
      </w:r>
      <w:r w:rsidRPr="003B7E04">
        <w:rPr>
          <w:lang w:val="en-US"/>
        </w:rPr>
        <w:br/>
        <w:t>And has security been involved? Is there anything we should have security involved in in this?</w:t>
      </w:r>
    </w:p>
    <w:p w14:paraId="43162EC1" w14:textId="2BFA2901" w:rsidR="00C87655" w:rsidRPr="003B7E04" w:rsidRDefault="00B97FEF">
      <w:pPr>
        <w:rPr>
          <w:lang w:val="en-US"/>
        </w:rPr>
      </w:pPr>
      <w:r w:rsidRPr="003B7E04">
        <w:rPr>
          <w:lang w:val="en-US"/>
        </w:rPr>
        <w:lastRenderedPageBreak/>
        <w:t>0:13:35.950 --&gt; 0:13:37.410</w:t>
      </w:r>
      <w:r w:rsidRPr="003B7E04">
        <w:rPr>
          <w:lang w:val="en-US"/>
        </w:rPr>
        <w:br/>
      </w:r>
      <w:r w:rsidR="003B7E04" w:rsidRPr="003B7E04">
        <w:rPr>
          <w:lang w:val="en-US"/>
        </w:rPr>
        <w:t>PERSON A</w:t>
      </w:r>
      <w:r w:rsidRPr="003B7E04">
        <w:rPr>
          <w:lang w:val="en-US"/>
        </w:rPr>
        <w:br/>
        <w:t>Are we storing data anywhere?</w:t>
      </w:r>
    </w:p>
    <w:p w14:paraId="450C7D87" w14:textId="7FCC2ACF" w:rsidR="00C87655" w:rsidRPr="003B7E04" w:rsidRDefault="00B97FEF">
      <w:pPr>
        <w:rPr>
          <w:lang w:val="en-US"/>
        </w:rPr>
      </w:pPr>
      <w:r w:rsidRPr="003B7E04">
        <w:rPr>
          <w:lang w:val="en-US"/>
        </w:rPr>
        <w:t>0:13:38.370 --&gt; 0:13:38.630</w:t>
      </w:r>
      <w:r w:rsidRPr="003B7E04">
        <w:rPr>
          <w:lang w:val="en-US"/>
        </w:rPr>
        <w:br/>
      </w:r>
      <w:r w:rsidR="003B7E04" w:rsidRPr="003B7E04">
        <w:rPr>
          <w:lang w:val="en-US"/>
        </w:rPr>
        <w:t>PERSON B</w:t>
      </w:r>
      <w:r w:rsidRPr="003B7E04">
        <w:rPr>
          <w:lang w:val="en-US"/>
        </w:rPr>
        <w:br/>
        <w:t>You know.</w:t>
      </w:r>
    </w:p>
    <w:p w14:paraId="0B386E9A" w14:textId="2A6E99B9" w:rsidR="00C87655" w:rsidRPr="003B7E04" w:rsidRDefault="00B97FEF">
      <w:pPr>
        <w:rPr>
          <w:lang w:val="en-US"/>
        </w:rPr>
      </w:pPr>
      <w:r w:rsidRPr="003B7E04">
        <w:rPr>
          <w:lang w:val="en-US"/>
        </w:rPr>
        <w:t>0:13:45.970 --&gt; 0:13:47.670</w:t>
      </w:r>
      <w:r w:rsidRPr="003B7E04">
        <w:rPr>
          <w:lang w:val="en-US"/>
        </w:rPr>
        <w:br/>
      </w:r>
      <w:r w:rsidR="003B7E04" w:rsidRPr="003B7E04">
        <w:rPr>
          <w:lang w:val="en-US"/>
        </w:rPr>
        <w:t>PERSON A</w:t>
      </w:r>
      <w:r w:rsidRPr="003B7E04">
        <w:rPr>
          <w:lang w:val="en-US"/>
        </w:rPr>
        <w:br/>
        <w:t>OK. Other questions or comments?</w:t>
      </w:r>
    </w:p>
    <w:p w14:paraId="0EF7B329" w14:textId="412B5392" w:rsidR="00C87655" w:rsidRPr="003B7E04" w:rsidRDefault="00B97FEF">
      <w:pPr>
        <w:rPr>
          <w:lang w:val="en-US"/>
        </w:rPr>
      </w:pPr>
      <w:r w:rsidRPr="003B7E04">
        <w:rPr>
          <w:lang w:val="en-US"/>
        </w:rPr>
        <w:t>0:13:49.470 --&gt; 0:13:50.40</w:t>
      </w:r>
      <w:r w:rsidRPr="003B7E04">
        <w:rPr>
          <w:lang w:val="en-US"/>
        </w:rPr>
        <w:br/>
      </w:r>
      <w:r w:rsidR="00946784">
        <w:rPr>
          <w:lang w:val="en-US"/>
        </w:rPr>
        <w:t>PERSON F</w:t>
      </w:r>
      <w:r w:rsidRPr="003B7E04">
        <w:rPr>
          <w:lang w:val="en-US"/>
        </w:rPr>
        <w:br/>
        <w:t>Yep.</w:t>
      </w:r>
    </w:p>
    <w:p w14:paraId="4FA0DBA0" w14:textId="01F47348" w:rsidR="00C87655" w:rsidRPr="003B7E04" w:rsidRDefault="00B97FEF">
      <w:pPr>
        <w:rPr>
          <w:lang w:val="en-US"/>
        </w:rPr>
      </w:pPr>
      <w:r w:rsidRPr="003B7E04">
        <w:rPr>
          <w:lang w:val="en-US"/>
        </w:rPr>
        <w:t>0:13:48.270 --&gt; 0:14:17.730</w:t>
      </w:r>
      <w:r w:rsidRPr="003B7E04">
        <w:rPr>
          <w:lang w:val="en-US"/>
        </w:rPr>
        <w:br/>
      </w:r>
      <w:r w:rsidR="00946784">
        <w:rPr>
          <w:lang w:val="en-US"/>
        </w:rPr>
        <w:t>PERSON G</w:t>
      </w:r>
      <w:r w:rsidRPr="003B7E04">
        <w:rPr>
          <w:lang w:val="en-US"/>
        </w:rPr>
        <w:br/>
        <w:t xml:space="preserve">Yeah, I have some first stuff I I think we need to include the </w:t>
      </w:r>
      <w:r w:rsidR="0060475C">
        <w:rPr>
          <w:lang w:val="en-US"/>
        </w:rPr>
        <w:t>PRODUCT D</w:t>
      </w:r>
      <w:r w:rsidR="0060475C" w:rsidRPr="003B7E04">
        <w:rPr>
          <w:lang w:val="en-US"/>
        </w:rPr>
        <w:t xml:space="preserve"> </w:t>
      </w:r>
      <w:r w:rsidRPr="003B7E04">
        <w:rPr>
          <w:lang w:val="en-US"/>
        </w:rPr>
        <w:t>as you say, because someone will ask later on a year from now, you know, what the heck do you do not consider it. So it needs to be in here. That's kind of evidence for it. The other part I have is that as we go to portfolio Council, we always ask for position it into the North Star architecture and we should have it here as part of the ITECH as well. So we can reuse that later on. But that's for the future, right. But we need to have it in here because it will be reused as soon as you go to portfolio Council.</w:t>
      </w:r>
    </w:p>
    <w:p w14:paraId="691657A6" w14:textId="39A116EF" w:rsidR="00C87655" w:rsidRPr="003B7E04" w:rsidRDefault="00B97FEF">
      <w:pPr>
        <w:rPr>
          <w:lang w:val="en-US"/>
        </w:rPr>
      </w:pPr>
      <w:r w:rsidRPr="003B7E04">
        <w:rPr>
          <w:lang w:val="en-US"/>
        </w:rPr>
        <w:t>0:14:19.420 --&gt; 0:14:37.230</w:t>
      </w:r>
      <w:r w:rsidRPr="003B7E04">
        <w:rPr>
          <w:lang w:val="en-US"/>
        </w:rPr>
        <w:br/>
      </w:r>
      <w:r w:rsidR="00946784">
        <w:rPr>
          <w:lang w:val="en-US"/>
        </w:rPr>
        <w:t>PERSON G</w:t>
      </w:r>
      <w:r w:rsidRPr="003B7E04">
        <w:rPr>
          <w:lang w:val="en-US"/>
        </w:rPr>
        <w:br/>
        <w:t>3rd Part I have is you know what kind of tool is this because I have a little bit of an issue to position this. To me it's the tools and methods application or tool set. You know something that you use to enhance other tools. It's not a tool that that you provide to the end user directly.</w:t>
      </w:r>
    </w:p>
    <w:p w14:paraId="192D62EF" w14:textId="48C31638" w:rsidR="00C87655" w:rsidRPr="003B7E04" w:rsidRDefault="00B97FEF">
      <w:pPr>
        <w:rPr>
          <w:lang w:val="en-US"/>
        </w:rPr>
      </w:pPr>
      <w:r w:rsidRPr="003B7E04">
        <w:rPr>
          <w:lang w:val="en-US"/>
        </w:rPr>
        <w:t>0:14:38.200 --&gt; 0:14:41.870</w:t>
      </w:r>
      <w:r w:rsidRPr="003B7E04">
        <w:rPr>
          <w:lang w:val="en-US"/>
        </w:rPr>
        <w:br/>
      </w:r>
      <w:r w:rsidR="00946784">
        <w:rPr>
          <w:lang w:val="en-US"/>
        </w:rPr>
        <w:t>PERSON G</w:t>
      </w:r>
      <w:r w:rsidRPr="003B7E04">
        <w:rPr>
          <w:lang w:val="en-US"/>
        </w:rPr>
        <w:br/>
        <w:t>So it's it's something that that I enrich other solutions.</w:t>
      </w:r>
    </w:p>
    <w:p w14:paraId="7D392650" w14:textId="2AC2F040" w:rsidR="00C87655" w:rsidRPr="003B7E04" w:rsidRDefault="00B97FEF">
      <w:pPr>
        <w:rPr>
          <w:lang w:val="en-US"/>
        </w:rPr>
      </w:pPr>
      <w:r w:rsidRPr="003B7E04">
        <w:rPr>
          <w:lang w:val="en-US"/>
        </w:rPr>
        <w:t>0:14:42.830 --&gt; 0:14:49.110</w:t>
      </w:r>
      <w:r w:rsidRPr="003B7E04">
        <w:rPr>
          <w:lang w:val="en-US"/>
        </w:rPr>
        <w:br/>
      </w:r>
      <w:r w:rsidR="00946784">
        <w:rPr>
          <w:lang w:val="en-US"/>
        </w:rPr>
        <w:t>PERSON G</w:t>
      </w:r>
      <w:r w:rsidRPr="003B7E04">
        <w:rPr>
          <w:lang w:val="en-US"/>
        </w:rPr>
        <w:br/>
        <w:t>And thereby I believe it's it's part of the enabling platforms and so on and not owned by an application itself.</w:t>
      </w:r>
    </w:p>
    <w:p w14:paraId="147FD3CF" w14:textId="50BDF4C2" w:rsidR="00C87655" w:rsidRPr="003B7E04" w:rsidRDefault="00B97FEF">
      <w:pPr>
        <w:rPr>
          <w:lang w:val="en-US"/>
        </w:rPr>
      </w:pPr>
      <w:r w:rsidRPr="003B7E04">
        <w:rPr>
          <w:lang w:val="en-US"/>
        </w:rPr>
        <w:t>0:14:51.220 --&gt; 0:15:1.890</w:t>
      </w:r>
      <w:r w:rsidRPr="003B7E04">
        <w:rPr>
          <w:lang w:val="en-US"/>
        </w:rPr>
        <w:br/>
      </w:r>
      <w:r w:rsidR="00946784">
        <w:rPr>
          <w:lang w:val="en-US"/>
        </w:rPr>
        <w:t>PERSON G</w:t>
      </w:r>
      <w:r w:rsidRPr="003B7E04">
        <w:rPr>
          <w:lang w:val="en-US"/>
        </w:rPr>
        <w:br/>
        <w:t>But is there another view of this? Because this is, you know, I see that it's can as well support dynamics in the future and so on, right? If we want to implement that, it's a, it's a great platform to do that.</w:t>
      </w:r>
    </w:p>
    <w:p w14:paraId="06ED72B6" w14:textId="6B9CE6C9" w:rsidR="00C87655" w:rsidRPr="003B7E04" w:rsidRDefault="00B97FEF">
      <w:pPr>
        <w:rPr>
          <w:lang w:val="en-US"/>
        </w:rPr>
      </w:pPr>
      <w:r w:rsidRPr="003B7E04">
        <w:rPr>
          <w:lang w:val="en-US"/>
        </w:rPr>
        <w:t>0:15:5.570 --&gt; 0:15:7.210</w:t>
      </w:r>
      <w:r w:rsidRPr="003B7E04">
        <w:rPr>
          <w:lang w:val="en-US"/>
        </w:rPr>
        <w:br/>
      </w:r>
      <w:r w:rsidR="003B7E04" w:rsidRPr="003B7E04">
        <w:rPr>
          <w:lang w:val="en-US"/>
        </w:rPr>
        <w:t>PERSON B</w:t>
      </w:r>
      <w:r w:rsidRPr="003B7E04">
        <w:rPr>
          <w:lang w:val="en-US"/>
        </w:rPr>
        <w:br/>
        <w:t>Yes, I guess, yeah.</w:t>
      </w:r>
    </w:p>
    <w:p w14:paraId="5E5660AB" w14:textId="4CB3A94E" w:rsidR="00C87655" w:rsidRPr="003B7E04" w:rsidRDefault="00B97FEF">
      <w:pPr>
        <w:rPr>
          <w:lang w:val="en-US"/>
        </w:rPr>
      </w:pPr>
      <w:r w:rsidRPr="003B7E04">
        <w:rPr>
          <w:lang w:val="en-US"/>
        </w:rPr>
        <w:t>0:15:5.800 --&gt; 0:15:12.490</w:t>
      </w:r>
      <w:r w:rsidRPr="003B7E04">
        <w:rPr>
          <w:lang w:val="en-US"/>
        </w:rPr>
        <w:br/>
      </w:r>
      <w:r w:rsidR="003B7E04">
        <w:rPr>
          <w:lang w:val="en-US"/>
        </w:rPr>
        <w:t>PERSON E</w:t>
      </w:r>
      <w:r w:rsidRPr="003B7E04">
        <w:rPr>
          <w:lang w:val="en-US"/>
        </w:rPr>
        <w:br/>
        <w:t xml:space="preserve">I would, I would follow up and I want and have it. Could we used it for </w:t>
      </w:r>
      <w:r w:rsidR="00946784">
        <w:rPr>
          <w:lang w:val="en-US"/>
        </w:rPr>
        <w:t>PRODUCT E</w:t>
      </w:r>
      <w:r w:rsidRPr="003B7E04">
        <w:rPr>
          <w:lang w:val="en-US"/>
        </w:rPr>
        <w:t xml:space="preserve"> instead of the </w:t>
      </w:r>
      <w:r w:rsidR="00946784">
        <w:rPr>
          <w:lang w:val="en-US"/>
        </w:rPr>
        <w:t>PRODUCT D</w:t>
      </w:r>
      <w:r w:rsidRPr="003B7E04">
        <w:rPr>
          <w:lang w:val="en-US"/>
        </w:rPr>
        <w:t>. Now could we have one too?</w:t>
      </w:r>
    </w:p>
    <w:p w14:paraId="32C774EF" w14:textId="4BF3F113" w:rsidR="00C87655" w:rsidRPr="003B7E04" w:rsidRDefault="00B97FEF">
      <w:pPr>
        <w:rPr>
          <w:lang w:val="en-US"/>
        </w:rPr>
      </w:pPr>
      <w:r w:rsidRPr="003B7E04">
        <w:rPr>
          <w:lang w:val="en-US"/>
        </w:rPr>
        <w:lastRenderedPageBreak/>
        <w:t>0:15:14.180 --&gt; 0:15:14.870</w:t>
      </w:r>
      <w:r w:rsidRPr="003B7E04">
        <w:rPr>
          <w:lang w:val="en-US"/>
        </w:rPr>
        <w:br/>
      </w:r>
      <w:r w:rsidR="003B7E04" w:rsidRPr="003B7E04">
        <w:rPr>
          <w:lang w:val="en-US"/>
        </w:rPr>
        <w:t>PERSON B</w:t>
      </w:r>
      <w:r w:rsidRPr="003B7E04">
        <w:rPr>
          <w:lang w:val="en-US"/>
        </w:rPr>
        <w:br/>
        <w:t>We could have, yeah.</w:t>
      </w:r>
    </w:p>
    <w:p w14:paraId="28DDD57C" w14:textId="04E59A53" w:rsidR="00C87655" w:rsidRPr="003B7E04" w:rsidRDefault="00B97FEF">
      <w:pPr>
        <w:rPr>
          <w:lang w:val="en-US"/>
        </w:rPr>
      </w:pPr>
      <w:r w:rsidRPr="003B7E04">
        <w:rPr>
          <w:lang w:val="en-US"/>
        </w:rPr>
        <w:t>0:15:16.200 --&gt; 0:15:30.230</w:t>
      </w:r>
      <w:r w:rsidRPr="003B7E04">
        <w:rPr>
          <w:lang w:val="en-US"/>
        </w:rPr>
        <w:br/>
      </w:r>
      <w:r w:rsidR="00946784">
        <w:rPr>
          <w:lang w:val="en-US"/>
        </w:rPr>
        <w:t>PERSON H</w:t>
      </w:r>
      <w:r w:rsidRPr="003B7E04">
        <w:rPr>
          <w:lang w:val="en-US"/>
        </w:rPr>
        <w:br/>
        <w:t xml:space="preserve">But I think the major selling point of as I believe </w:t>
      </w:r>
      <w:r w:rsidR="00946784">
        <w:rPr>
          <w:lang w:val="en-US"/>
        </w:rPr>
        <w:t>PRODUCT D</w:t>
      </w:r>
      <w:r w:rsidRPr="003B7E04">
        <w:rPr>
          <w:lang w:val="en-US"/>
        </w:rPr>
        <w:t xml:space="preserve"> and that's please correct me if I'm wrong, was that </w:t>
      </w:r>
      <w:r w:rsidR="00946784">
        <w:rPr>
          <w:lang w:val="en-US"/>
        </w:rPr>
        <w:t>PRODUCT E</w:t>
      </w:r>
      <w:r w:rsidRPr="003B7E04">
        <w:rPr>
          <w:lang w:val="en-US"/>
        </w:rPr>
        <w:t xml:space="preserve"> the water of the main requirements was for it to integrate with the classical interface.</w:t>
      </w:r>
    </w:p>
    <w:p w14:paraId="6153B5A9" w14:textId="5E410BA0" w:rsidR="00C87655" w:rsidRPr="003B7E04" w:rsidRDefault="00B97FEF">
      <w:pPr>
        <w:rPr>
          <w:lang w:val="en-US"/>
        </w:rPr>
      </w:pPr>
      <w:r w:rsidRPr="003B7E04">
        <w:rPr>
          <w:lang w:val="en-US"/>
        </w:rPr>
        <w:t>0:15:31.210 --&gt; 0:15:32.20</w:t>
      </w:r>
      <w:r w:rsidRPr="003B7E04">
        <w:rPr>
          <w:lang w:val="en-US"/>
        </w:rPr>
        <w:br/>
      </w:r>
      <w:r w:rsidR="003B7E04">
        <w:rPr>
          <w:lang w:val="en-US"/>
        </w:rPr>
        <w:t>PERSON E</w:t>
      </w:r>
      <w:r w:rsidRPr="003B7E04">
        <w:rPr>
          <w:lang w:val="en-US"/>
        </w:rPr>
        <w:br/>
        <w:t>That was both.</w:t>
      </w:r>
    </w:p>
    <w:p w14:paraId="636CF666" w14:textId="67148756" w:rsidR="00C87655" w:rsidRPr="003B7E04" w:rsidRDefault="00B97FEF">
      <w:pPr>
        <w:rPr>
          <w:lang w:val="en-US"/>
        </w:rPr>
      </w:pPr>
      <w:r w:rsidRPr="003B7E04">
        <w:rPr>
          <w:lang w:val="en-US"/>
        </w:rPr>
        <w:t>0:15:31.440 --&gt; 0:15:32.450</w:t>
      </w:r>
      <w:r w:rsidRPr="003B7E04">
        <w:rPr>
          <w:lang w:val="en-US"/>
        </w:rPr>
        <w:br/>
      </w:r>
      <w:r w:rsidR="00946784">
        <w:rPr>
          <w:lang w:val="en-US"/>
        </w:rPr>
        <w:t>PERSON H</w:t>
      </w:r>
      <w:r w:rsidRPr="003B7E04">
        <w:rPr>
          <w:lang w:val="en-US"/>
        </w:rPr>
        <w:br/>
        <w:t>But only if you are.</w:t>
      </w:r>
    </w:p>
    <w:p w14:paraId="6635975F" w14:textId="2EC0E99B" w:rsidR="00C87655" w:rsidRPr="003B7E04" w:rsidRDefault="00B97FEF">
      <w:pPr>
        <w:rPr>
          <w:lang w:val="en-US"/>
        </w:rPr>
      </w:pPr>
      <w:r w:rsidRPr="003B7E04">
        <w:rPr>
          <w:lang w:val="en-US"/>
        </w:rPr>
        <w:t>0:15:34.670 --&gt; 0:15:35.150</w:t>
      </w:r>
      <w:r w:rsidRPr="003B7E04">
        <w:rPr>
          <w:lang w:val="en-US"/>
        </w:rPr>
        <w:br/>
      </w:r>
      <w:r w:rsidR="003B7E04">
        <w:rPr>
          <w:lang w:val="en-US"/>
        </w:rPr>
        <w:t>PERSON E</w:t>
      </w:r>
      <w:r w:rsidRPr="003B7E04">
        <w:rPr>
          <w:lang w:val="en-US"/>
        </w:rPr>
        <w:br/>
        <w:t>Uh.</w:t>
      </w:r>
    </w:p>
    <w:p w14:paraId="30FCFC11" w14:textId="1627837E" w:rsidR="00C87655" w:rsidRPr="003B7E04" w:rsidRDefault="00B97FEF">
      <w:pPr>
        <w:rPr>
          <w:lang w:val="en-US"/>
        </w:rPr>
      </w:pPr>
      <w:r w:rsidRPr="003B7E04">
        <w:rPr>
          <w:lang w:val="en-US"/>
        </w:rPr>
        <w:t>0:15:36.120 --&gt; 0:15:37.170</w:t>
      </w:r>
      <w:r w:rsidRPr="003B7E04">
        <w:rPr>
          <w:lang w:val="en-US"/>
        </w:rPr>
        <w:br/>
      </w:r>
      <w:r w:rsidR="00946784">
        <w:rPr>
          <w:lang w:val="en-US"/>
        </w:rPr>
        <w:t>PERSON I</w:t>
      </w:r>
      <w:r w:rsidRPr="003B7E04">
        <w:rPr>
          <w:lang w:val="en-US"/>
        </w:rPr>
        <w:br/>
        <w:t>True, true.</w:t>
      </w:r>
    </w:p>
    <w:p w14:paraId="745EE8DF" w14:textId="4CC13343" w:rsidR="00C87655" w:rsidRPr="003B7E04" w:rsidRDefault="00B97FEF">
      <w:pPr>
        <w:rPr>
          <w:lang w:val="en-US"/>
        </w:rPr>
      </w:pPr>
      <w:r w:rsidRPr="003B7E04">
        <w:rPr>
          <w:lang w:val="en-US"/>
        </w:rPr>
        <w:t>0:15:38.50 --&gt; 0:15:38.490</w:t>
      </w:r>
      <w:r w:rsidRPr="003B7E04">
        <w:rPr>
          <w:lang w:val="en-US"/>
        </w:rPr>
        <w:br/>
      </w:r>
      <w:r w:rsidR="00946784">
        <w:rPr>
          <w:lang w:val="en-US"/>
        </w:rPr>
        <w:t>PERSON I</w:t>
      </w:r>
      <w:r w:rsidRPr="003B7E04">
        <w:rPr>
          <w:lang w:val="en-US"/>
        </w:rPr>
        <w:br/>
        <w:t>Sorry.</w:t>
      </w:r>
    </w:p>
    <w:p w14:paraId="7818A4E6" w14:textId="469CB529" w:rsidR="00C87655" w:rsidRPr="003B7E04" w:rsidRDefault="00B97FEF">
      <w:pPr>
        <w:rPr>
          <w:lang w:val="en-US"/>
        </w:rPr>
      </w:pPr>
      <w:r w:rsidRPr="003B7E04">
        <w:rPr>
          <w:lang w:val="en-US"/>
        </w:rPr>
        <w:t>0:15:38.800 --&gt; 0:15:39.90</w:t>
      </w:r>
      <w:r w:rsidRPr="003B7E04">
        <w:rPr>
          <w:lang w:val="en-US"/>
        </w:rPr>
        <w:br/>
      </w:r>
      <w:r w:rsidR="003B7E04">
        <w:rPr>
          <w:lang w:val="en-US"/>
        </w:rPr>
        <w:t>PERSON E</w:t>
      </w:r>
      <w:r w:rsidRPr="003B7E04">
        <w:rPr>
          <w:lang w:val="en-US"/>
        </w:rPr>
        <w:br/>
        <w:t>Yeah.</w:t>
      </w:r>
    </w:p>
    <w:p w14:paraId="647B0F5A" w14:textId="1A56C4B8" w:rsidR="00C87655" w:rsidRPr="003B7E04" w:rsidRDefault="00B97FEF">
      <w:pPr>
        <w:rPr>
          <w:lang w:val="en-US"/>
        </w:rPr>
      </w:pPr>
      <w:r w:rsidRPr="003B7E04">
        <w:rPr>
          <w:lang w:val="en-US"/>
        </w:rPr>
        <w:t>0:15:37.820 --&gt; 0:15:41.470</w:t>
      </w:r>
      <w:r w:rsidRPr="003B7E04">
        <w:rPr>
          <w:lang w:val="en-US"/>
        </w:rPr>
        <w:br/>
      </w:r>
      <w:r w:rsidR="00946784">
        <w:rPr>
          <w:lang w:val="en-US"/>
        </w:rPr>
        <w:t>PERSON H</w:t>
      </w:r>
      <w:r w:rsidRPr="003B7E04">
        <w:rPr>
          <w:lang w:val="en-US"/>
        </w:rPr>
        <w:br/>
        <w:t xml:space="preserve">So so I I I I don't believe </w:t>
      </w:r>
      <w:r w:rsidR="003B7E04">
        <w:rPr>
          <w:lang w:val="en-US"/>
        </w:rPr>
        <w:t>PRODUCT A</w:t>
      </w:r>
      <w:r w:rsidRPr="003B7E04">
        <w:rPr>
          <w:lang w:val="en-US"/>
        </w:rPr>
        <w:t xml:space="preserve"> is capable of doing that.</w:t>
      </w:r>
    </w:p>
    <w:p w14:paraId="6008DD04" w14:textId="3D2BB94D" w:rsidR="00C87655" w:rsidRPr="003B7E04" w:rsidRDefault="00B97FEF">
      <w:pPr>
        <w:rPr>
          <w:lang w:val="en-US"/>
        </w:rPr>
      </w:pPr>
      <w:r w:rsidRPr="003B7E04">
        <w:rPr>
          <w:lang w:val="en-US"/>
        </w:rPr>
        <w:t>0:15:42.840 --&gt; 0:15:48.800</w:t>
      </w:r>
      <w:r w:rsidRPr="003B7E04">
        <w:rPr>
          <w:lang w:val="en-US"/>
        </w:rPr>
        <w:br/>
      </w:r>
      <w:r w:rsidR="00946784">
        <w:rPr>
          <w:lang w:val="en-US"/>
        </w:rPr>
        <w:t>PERSON G</w:t>
      </w:r>
      <w:r w:rsidRPr="003B7E04">
        <w:rPr>
          <w:lang w:val="en-US"/>
        </w:rPr>
        <w:br/>
        <w:t xml:space="preserve">But it needs to be checked, right? Because it's it is a possibility there as well. If it has not been put in play yet N </w:t>
      </w:r>
      <w:r w:rsidR="00200C86">
        <w:rPr>
          <w:lang w:val="en-US"/>
        </w:rPr>
        <w:t>PRODUCT D</w:t>
      </w:r>
      <w:r w:rsidRPr="003B7E04">
        <w:rPr>
          <w:lang w:val="en-US"/>
        </w:rPr>
        <w:t>.</w:t>
      </w:r>
    </w:p>
    <w:p w14:paraId="4F13BCD1" w14:textId="411270B9" w:rsidR="00C87655" w:rsidRPr="003B7E04" w:rsidRDefault="00B97FEF">
      <w:pPr>
        <w:rPr>
          <w:lang w:val="en-US"/>
        </w:rPr>
      </w:pPr>
      <w:r w:rsidRPr="003B7E04">
        <w:rPr>
          <w:lang w:val="en-US"/>
        </w:rPr>
        <w:t>0:15:49.890 --&gt; 0:15:52.230</w:t>
      </w:r>
      <w:r w:rsidRPr="003B7E04">
        <w:rPr>
          <w:lang w:val="en-US"/>
        </w:rPr>
        <w:br/>
      </w:r>
      <w:r w:rsidR="00946784">
        <w:rPr>
          <w:lang w:val="en-US"/>
        </w:rPr>
        <w:t>PERSON G</w:t>
      </w:r>
      <w:r w:rsidRPr="003B7E04">
        <w:rPr>
          <w:lang w:val="en-US"/>
        </w:rPr>
        <w:br/>
        <w:t>We should at least raise it that this is a possibility.</w:t>
      </w:r>
    </w:p>
    <w:p w14:paraId="433F7A03" w14:textId="40C84C0D" w:rsidR="00C87655" w:rsidRPr="003B7E04" w:rsidRDefault="00B97FEF">
      <w:pPr>
        <w:rPr>
          <w:lang w:val="en-US"/>
        </w:rPr>
      </w:pPr>
      <w:r w:rsidRPr="003B7E04">
        <w:rPr>
          <w:lang w:val="en-US"/>
        </w:rPr>
        <w:t>0:15:53.140 --&gt; 0:16:5.840</w:t>
      </w:r>
      <w:r w:rsidRPr="003B7E04">
        <w:rPr>
          <w:lang w:val="en-US"/>
        </w:rPr>
        <w:br/>
      </w:r>
      <w:r w:rsidR="00946784">
        <w:rPr>
          <w:lang w:val="en-US"/>
        </w:rPr>
        <w:t>PERSON G</w:t>
      </w:r>
      <w:r w:rsidRPr="003B7E04">
        <w:rPr>
          <w:lang w:val="en-US"/>
        </w:rPr>
        <w:br/>
        <w:t>I know that all guests not on the call, but you know this is this is a very wide platform, it can, it can provide a lot of value to not only the selected applications that Elias on to be sunbrella but a lot of the other possibilities as well, right.</w:t>
      </w:r>
    </w:p>
    <w:p w14:paraId="7538A7FE" w14:textId="50171E2D" w:rsidR="00C87655" w:rsidRPr="003B7E04" w:rsidRDefault="00B97FEF">
      <w:pPr>
        <w:rPr>
          <w:lang w:val="en-US"/>
        </w:rPr>
      </w:pPr>
      <w:r w:rsidRPr="003B7E04">
        <w:rPr>
          <w:lang w:val="en-US"/>
        </w:rPr>
        <w:t>0:16:7.540 --&gt; 0:16:7.780</w:t>
      </w:r>
      <w:r w:rsidRPr="003B7E04">
        <w:rPr>
          <w:lang w:val="en-US"/>
        </w:rPr>
        <w:br/>
      </w:r>
      <w:r w:rsidR="003B7E04" w:rsidRPr="003B7E04">
        <w:rPr>
          <w:lang w:val="en-US"/>
        </w:rPr>
        <w:t>PERSON B</w:t>
      </w:r>
      <w:r w:rsidRPr="003B7E04">
        <w:rPr>
          <w:lang w:val="en-US"/>
        </w:rPr>
        <w:br/>
        <w:t>Yes.</w:t>
      </w:r>
    </w:p>
    <w:p w14:paraId="1991B27D" w14:textId="2F9E82A5" w:rsidR="00C87655" w:rsidRPr="003B7E04" w:rsidRDefault="00B97FEF">
      <w:pPr>
        <w:rPr>
          <w:lang w:val="en-US"/>
        </w:rPr>
      </w:pPr>
      <w:r w:rsidRPr="003B7E04">
        <w:rPr>
          <w:lang w:val="en-US"/>
        </w:rPr>
        <w:lastRenderedPageBreak/>
        <w:t>0:16:8.710 --&gt; 0:16:21.150</w:t>
      </w:r>
      <w:r w:rsidRPr="003B7E04">
        <w:rPr>
          <w:lang w:val="en-US"/>
        </w:rPr>
        <w:br/>
      </w:r>
      <w:r w:rsidR="003B7E04" w:rsidRPr="003B7E04">
        <w:rPr>
          <w:lang w:val="en-US"/>
        </w:rPr>
        <w:t>PERSON B</w:t>
      </w:r>
      <w:r w:rsidRPr="003B7E04">
        <w:rPr>
          <w:lang w:val="en-US"/>
        </w:rPr>
        <w:br/>
        <w:t>Well, initially it was the main requirements that were discussed were were for customer facing applications and yeah. But of course we can expand that because they also of course offer.</w:t>
      </w:r>
    </w:p>
    <w:p w14:paraId="05791897" w14:textId="70DDDCAC" w:rsidR="00C87655" w:rsidRPr="003B7E04" w:rsidRDefault="00B97FEF">
      <w:pPr>
        <w:rPr>
          <w:lang w:val="en-US"/>
        </w:rPr>
      </w:pPr>
      <w:r w:rsidRPr="003B7E04">
        <w:rPr>
          <w:lang w:val="en-US"/>
        </w:rPr>
        <w:t>0:16:21.810 --&gt; 0:16:22.330</w:t>
      </w:r>
      <w:r w:rsidRPr="003B7E04">
        <w:rPr>
          <w:lang w:val="en-US"/>
        </w:rPr>
        <w:br/>
      </w:r>
      <w:r w:rsidR="003B7E04" w:rsidRPr="003B7E04">
        <w:rPr>
          <w:lang w:val="en-US"/>
        </w:rPr>
        <w:t>PERSON B</w:t>
      </w:r>
      <w:r w:rsidRPr="003B7E04">
        <w:rPr>
          <w:lang w:val="en-US"/>
        </w:rPr>
        <w:br/>
        <w:t>Umm.</w:t>
      </w:r>
    </w:p>
    <w:p w14:paraId="11B10EA8" w14:textId="4783D895" w:rsidR="00C87655" w:rsidRPr="003B7E04" w:rsidRDefault="00B97FEF">
      <w:pPr>
        <w:rPr>
          <w:lang w:val="en-US"/>
        </w:rPr>
      </w:pPr>
      <w:r w:rsidRPr="003B7E04">
        <w:rPr>
          <w:lang w:val="en-US"/>
        </w:rPr>
        <w:t>0:16:23.270 --&gt; 0:16:31.230</w:t>
      </w:r>
      <w:r w:rsidRPr="003B7E04">
        <w:rPr>
          <w:lang w:val="en-US"/>
        </w:rPr>
        <w:br/>
      </w:r>
      <w:r w:rsidR="003B7E04" w:rsidRPr="003B7E04">
        <w:rPr>
          <w:lang w:val="en-US"/>
        </w:rPr>
        <w:t>PERSON B</w:t>
      </w:r>
      <w:r w:rsidRPr="003B7E04">
        <w:rPr>
          <w:lang w:val="en-US"/>
        </w:rPr>
        <w:br/>
        <w:t>Offer any kind of internal patient support as well, including SAT which is mentioned in their site as a customer. So.</w:t>
      </w:r>
    </w:p>
    <w:p w14:paraId="508C068A" w14:textId="524B27CB" w:rsidR="00C87655" w:rsidRPr="003B7E04" w:rsidRDefault="00B97FEF">
      <w:pPr>
        <w:rPr>
          <w:lang w:val="en-US"/>
        </w:rPr>
      </w:pPr>
      <w:r w:rsidRPr="003B7E04">
        <w:rPr>
          <w:lang w:val="en-US"/>
        </w:rPr>
        <w:t>0:16:39.860 --&gt; 0:16:40.30</w:t>
      </w:r>
      <w:r w:rsidRPr="003B7E04">
        <w:rPr>
          <w:lang w:val="en-US"/>
        </w:rPr>
        <w:br/>
      </w:r>
      <w:r w:rsidR="003B7E04" w:rsidRPr="003B7E04">
        <w:rPr>
          <w:lang w:val="en-US"/>
        </w:rPr>
        <w:t>PERSON B</w:t>
      </w:r>
      <w:r w:rsidRPr="003B7E04">
        <w:rPr>
          <w:lang w:val="en-US"/>
        </w:rPr>
        <w:br/>
        <w:t>Yeah.</w:t>
      </w:r>
    </w:p>
    <w:p w14:paraId="26E3CF39" w14:textId="4C7B0422" w:rsidR="00C87655" w:rsidRPr="003B7E04" w:rsidRDefault="00B97FEF">
      <w:pPr>
        <w:rPr>
          <w:lang w:val="en-US"/>
        </w:rPr>
      </w:pPr>
      <w:r w:rsidRPr="003B7E04">
        <w:rPr>
          <w:lang w:val="en-US"/>
        </w:rPr>
        <w:t>0:16:31.840 --&gt; 0:16:43.690</w:t>
      </w:r>
      <w:r w:rsidRPr="003B7E04">
        <w:rPr>
          <w:lang w:val="en-US"/>
        </w:rPr>
        <w:br/>
      </w:r>
      <w:r w:rsidR="00946784">
        <w:rPr>
          <w:lang w:val="en-US"/>
        </w:rPr>
        <w:t>PERSON G</w:t>
      </w:r>
      <w:r w:rsidRPr="003B7E04">
        <w:rPr>
          <w:lang w:val="en-US"/>
        </w:rPr>
        <w:br/>
        <w:t xml:space="preserve">Because even if the other doesn't have a requirement today, it would be bad if we bring yet another doc tool just because dynamics needs once and </w:t>
      </w:r>
      <w:r w:rsidR="00946784">
        <w:rPr>
          <w:lang w:val="en-US"/>
        </w:rPr>
        <w:t>PRODUCT E</w:t>
      </w:r>
      <w:r w:rsidRPr="003B7E04">
        <w:rPr>
          <w:lang w:val="en-US"/>
        </w:rPr>
        <w:t xml:space="preserve"> needs one, and then catalyst one believes that they need something and we're being in a fourth one.</w:t>
      </w:r>
    </w:p>
    <w:p w14:paraId="0C91978D" w14:textId="1A6CBF11" w:rsidR="00C87655" w:rsidRPr="003B7E04" w:rsidRDefault="00B97FEF">
      <w:pPr>
        <w:rPr>
          <w:lang w:val="en-US"/>
        </w:rPr>
      </w:pPr>
      <w:r w:rsidRPr="003B7E04">
        <w:rPr>
          <w:lang w:val="en-US"/>
        </w:rPr>
        <w:t>0:16:45.610 --&gt; 0:16:46.10</w:t>
      </w:r>
      <w:r w:rsidRPr="003B7E04">
        <w:rPr>
          <w:lang w:val="en-US"/>
        </w:rPr>
        <w:br/>
      </w:r>
      <w:r w:rsidR="003B7E04" w:rsidRPr="003B7E04">
        <w:rPr>
          <w:lang w:val="en-US"/>
        </w:rPr>
        <w:t>PERSON B</w:t>
      </w:r>
      <w:r w:rsidRPr="003B7E04">
        <w:rPr>
          <w:lang w:val="en-US"/>
        </w:rPr>
        <w:br/>
        <w:t>Yeah.</w:t>
      </w:r>
    </w:p>
    <w:p w14:paraId="486FA788" w14:textId="7AC351C4" w:rsidR="00C87655" w:rsidRPr="003B7E04" w:rsidRDefault="00B97FEF">
      <w:pPr>
        <w:rPr>
          <w:lang w:val="en-US"/>
        </w:rPr>
      </w:pPr>
      <w:r w:rsidRPr="003B7E04">
        <w:rPr>
          <w:lang w:val="en-US"/>
        </w:rPr>
        <w:t>0:16:45.430 --&gt; 0:16:52.200</w:t>
      </w:r>
      <w:r w:rsidRPr="003B7E04">
        <w:rPr>
          <w:lang w:val="en-US"/>
        </w:rPr>
        <w:br/>
      </w:r>
      <w:r w:rsidR="00946784">
        <w:rPr>
          <w:lang w:val="en-US"/>
        </w:rPr>
        <w:t>PERSON G</w:t>
      </w:r>
      <w:r w:rsidRPr="003B7E04">
        <w:rPr>
          <w:lang w:val="en-US"/>
        </w:rPr>
        <w:br/>
        <w:t>So it would be nice to have one, you know, this kind covers everything. If you want to go away from this one. Sure, you can do that, but you need a good reason for it.</w:t>
      </w:r>
    </w:p>
    <w:p w14:paraId="7E7AE5CB" w14:textId="41231C27" w:rsidR="00C87655" w:rsidRPr="003B7E04" w:rsidRDefault="00B97FEF">
      <w:pPr>
        <w:rPr>
          <w:lang w:val="en-US"/>
        </w:rPr>
      </w:pPr>
      <w:r w:rsidRPr="003B7E04">
        <w:rPr>
          <w:lang w:val="en-US"/>
        </w:rPr>
        <w:t>0:16:53.800 --&gt; 0:16:54.110</w:t>
      </w:r>
      <w:r w:rsidRPr="003B7E04">
        <w:rPr>
          <w:lang w:val="en-US"/>
        </w:rPr>
        <w:br/>
      </w:r>
      <w:r w:rsidR="003B7E04" w:rsidRPr="003B7E04">
        <w:rPr>
          <w:lang w:val="en-US"/>
        </w:rPr>
        <w:t>PERSON B</w:t>
      </w:r>
      <w:r w:rsidRPr="003B7E04">
        <w:rPr>
          <w:lang w:val="en-US"/>
        </w:rPr>
        <w:br/>
        <w:t>OK.</w:t>
      </w:r>
    </w:p>
    <w:p w14:paraId="4BCE9156" w14:textId="2B6125D3" w:rsidR="00C87655" w:rsidRPr="003B7E04" w:rsidRDefault="00B97FEF">
      <w:pPr>
        <w:rPr>
          <w:lang w:val="en-US"/>
        </w:rPr>
      </w:pPr>
      <w:r w:rsidRPr="003B7E04">
        <w:rPr>
          <w:lang w:val="en-US"/>
        </w:rPr>
        <w:t>0:16:56.880 --&gt; 0:16:57.180</w:t>
      </w:r>
      <w:r w:rsidRPr="003B7E04">
        <w:rPr>
          <w:lang w:val="en-US"/>
        </w:rPr>
        <w:br/>
      </w:r>
      <w:r w:rsidR="003B7E04" w:rsidRPr="003B7E04">
        <w:rPr>
          <w:lang w:val="en-US"/>
        </w:rPr>
        <w:t>PERSON B</w:t>
      </w:r>
      <w:r w:rsidRPr="003B7E04">
        <w:rPr>
          <w:lang w:val="en-US"/>
        </w:rPr>
        <w:br/>
        <w:t>Right.</w:t>
      </w:r>
    </w:p>
    <w:p w14:paraId="4EAA5BFE" w14:textId="71EB8F47" w:rsidR="00C87655" w:rsidRPr="003B7E04" w:rsidRDefault="00B97FEF">
      <w:pPr>
        <w:rPr>
          <w:lang w:val="en-US"/>
        </w:rPr>
      </w:pPr>
      <w:r w:rsidRPr="003B7E04">
        <w:rPr>
          <w:lang w:val="en-US"/>
        </w:rPr>
        <w:t>0:16:59.590 --&gt; 0:17:0.0</w:t>
      </w:r>
      <w:r w:rsidRPr="003B7E04">
        <w:rPr>
          <w:lang w:val="en-US"/>
        </w:rPr>
        <w:br/>
      </w:r>
      <w:r w:rsidR="003B7E04" w:rsidRPr="003B7E04">
        <w:rPr>
          <w:lang w:val="en-US"/>
        </w:rPr>
        <w:t>PERSON B</w:t>
      </w:r>
      <w:r w:rsidRPr="003B7E04">
        <w:rPr>
          <w:lang w:val="en-US"/>
        </w:rPr>
        <w:br/>
        <w:t>Yes.</w:t>
      </w:r>
    </w:p>
    <w:p w14:paraId="7898119C" w14:textId="66B237C0" w:rsidR="00C87655" w:rsidRPr="003B7E04" w:rsidRDefault="00B97FEF">
      <w:pPr>
        <w:rPr>
          <w:lang w:val="en-US"/>
        </w:rPr>
      </w:pPr>
      <w:r w:rsidRPr="003B7E04">
        <w:rPr>
          <w:lang w:val="en-US"/>
        </w:rPr>
        <w:t>0:16:57.770 --&gt; 0:17:0.160</w:t>
      </w:r>
      <w:r w:rsidRPr="003B7E04">
        <w:rPr>
          <w:lang w:val="en-US"/>
        </w:rPr>
        <w:br/>
      </w:r>
      <w:r w:rsidR="00946784">
        <w:rPr>
          <w:lang w:val="en-US"/>
        </w:rPr>
        <w:t>PERSON F</w:t>
      </w:r>
      <w:r w:rsidRPr="003B7E04">
        <w:rPr>
          <w:lang w:val="en-US"/>
        </w:rPr>
        <w:br/>
        <w:t>I raised my hand, maybe.</w:t>
      </w:r>
    </w:p>
    <w:p w14:paraId="7CE894EA" w14:textId="699468C7" w:rsidR="00C87655" w:rsidRPr="003B7E04" w:rsidRDefault="00B97FEF">
      <w:pPr>
        <w:rPr>
          <w:lang w:val="en-US"/>
        </w:rPr>
      </w:pPr>
      <w:r w:rsidRPr="003B7E04">
        <w:rPr>
          <w:lang w:val="en-US"/>
        </w:rPr>
        <w:t>0:17:0.350 --&gt; 0:17:0.600</w:t>
      </w:r>
      <w:r w:rsidRPr="003B7E04">
        <w:rPr>
          <w:lang w:val="en-US"/>
        </w:rPr>
        <w:br/>
      </w:r>
      <w:r w:rsidR="00946784">
        <w:rPr>
          <w:lang w:val="en-US"/>
        </w:rPr>
        <w:t>PERSON F</w:t>
      </w:r>
      <w:r w:rsidRPr="003B7E04">
        <w:rPr>
          <w:lang w:val="en-US"/>
        </w:rPr>
        <w:br/>
        <w:t>OK.</w:t>
      </w:r>
    </w:p>
    <w:p w14:paraId="01A5CFF8" w14:textId="0CD8B1A7" w:rsidR="00C87655" w:rsidRPr="003B7E04" w:rsidRDefault="00B97FEF">
      <w:pPr>
        <w:rPr>
          <w:lang w:val="en-US"/>
        </w:rPr>
      </w:pPr>
      <w:r w:rsidRPr="003B7E04">
        <w:rPr>
          <w:lang w:val="en-US"/>
        </w:rPr>
        <w:t>0:16:59.460 --&gt; 0:17:0.920</w:t>
      </w:r>
      <w:r w:rsidRPr="003B7E04">
        <w:rPr>
          <w:lang w:val="en-US"/>
        </w:rPr>
        <w:br/>
      </w:r>
      <w:r w:rsidR="003B7E04" w:rsidRPr="003B7E04">
        <w:rPr>
          <w:lang w:val="en-US"/>
        </w:rPr>
        <w:t>PERSON A</w:t>
      </w:r>
      <w:r w:rsidRPr="003B7E04">
        <w:rPr>
          <w:lang w:val="en-US"/>
        </w:rPr>
        <w:br/>
        <w:t>Yes, your turn.</w:t>
      </w:r>
    </w:p>
    <w:p w14:paraId="5128136B" w14:textId="5F78F63A" w:rsidR="00C87655" w:rsidRPr="003B7E04" w:rsidRDefault="00B97FEF">
      <w:pPr>
        <w:rPr>
          <w:lang w:val="en-US"/>
        </w:rPr>
      </w:pPr>
      <w:r w:rsidRPr="003B7E04">
        <w:rPr>
          <w:lang w:val="en-US"/>
        </w:rPr>
        <w:lastRenderedPageBreak/>
        <w:t>0:17:5.100 --&gt; 0:17:16.90</w:t>
      </w:r>
      <w:r w:rsidRPr="003B7E04">
        <w:rPr>
          <w:lang w:val="en-US"/>
        </w:rPr>
        <w:br/>
      </w:r>
      <w:r w:rsidR="00946784">
        <w:rPr>
          <w:lang w:val="en-US"/>
        </w:rPr>
        <w:t>PERSON F</w:t>
      </w:r>
      <w:r w:rsidRPr="003B7E04">
        <w:rPr>
          <w:lang w:val="en-US"/>
        </w:rPr>
        <w:br/>
        <w:t>I missed the store to the meeting. Sorry for that. So I don't know what is this service is doing. I don't know if it's in service or it's an on Prem solution but doesn't it process any of atea data?</w:t>
      </w:r>
    </w:p>
    <w:p w14:paraId="097DBDCD" w14:textId="7DD56529" w:rsidR="00C87655" w:rsidRPr="003B7E04" w:rsidRDefault="00B97FEF">
      <w:pPr>
        <w:rPr>
          <w:lang w:val="en-US"/>
        </w:rPr>
      </w:pPr>
      <w:r w:rsidRPr="003B7E04">
        <w:rPr>
          <w:lang w:val="en-US"/>
        </w:rPr>
        <w:t>0:17:18.980 --&gt; 0:17:25.640</w:t>
      </w:r>
      <w:r w:rsidRPr="003B7E04">
        <w:rPr>
          <w:lang w:val="en-US"/>
        </w:rPr>
        <w:br/>
      </w:r>
      <w:r w:rsidR="003B7E04" w:rsidRPr="003B7E04">
        <w:rPr>
          <w:lang w:val="en-US"/>
        </w:rPr>
        <w:t>PERSON B</w:t>
      </w:r>
      <w:r w:rsidRPr="003B7E04">
        <w:rPr>
          <w:lang w:val="en-US"/>
        </w:rPr>
        <w:br/>
        <w:t>Uh, not really. It's a it's a sad solution. It's basically.</w:t>
      </w:r>
    </w:p>
    <w:p w14:paraId="37E71CD1" w14:textId="7A1F2028" w:rsidR="00C87655" w:rsidRPr="003B7E04" w:rsidRDefault="00B97FEF">
      <w:pPr>
        <w:rPr>
          <w:lang w:val="en-US"/>
        </w:rPr>
      </w:pPr>
      <w:r w:rsidRPr="003B7E04">
        <w:rPr>
          <w:lang w:val="en-US"/>
        </w:rPr>
        <w:t>0:17:26.460 --&gt; 0:17:36.20</w:t>
      </w:r>
      <w:r w:rsidRPr="003B7E04">
        <w:rPr>
          <w:lang w:val="en-US"/>
        </w:rPr>
        <w:br/>
      </w:r>
      <w:r w:rsidR="003B7E04" w:rsidRPr="003B7E04">
        <w:rPr>
          <w:lang w:val="en-US"/>
        </w:rPr>
        <w:t>PERSON B</w:t>
      </w:r>
      <w:r w:rsidRPr="003B7E04">
        <w:rPr>
          <w:lang w:val="en-US"/>
        </w:rPr>
        <w:br/>
        <w:t>Courtney, but that is added to the web page which invokes a JavaScript library which is like an overlay of highlighting elements in a page.</w:t>
      </w:r>
    </w:p>
    <w:p w14:paraId="3849525F" w14:textId="73637550" w:rsidR="00C87655" w:rsidRPr="003B7E04" w:rsidRDefault="00B97FEF">
      <w:pPr>
        <w:rPr>
          <w:lang w:val="en-US"/>
        </w:rPr>
      </w:pPr>
      <w:r w:rsidRPr="003B7E04">
        <w:rPr>
          <w:lang w:val="en-US"/>
        </w:rPr>
        <w:t>0:17:38.240 --&gt; 0:17:38.870</w:t>
      </w:r>
      <w:r w:rsidRPr="003B7E04">
        <w:rPr>
          <w:lang w:val="en-US"/>
        </w:rPr>
        <w:br/>
      </w:r>
      <w:r w:rsidR="00946784">
        <w:rPr>
          <w:lang w:val="en-US"/>
        </w:rPr>
        <w:t>PERSON F</w:t>
      </w:r>
      <w:r w:rsidRPr="003B7E04">
        <w:rPr>
          <w:lang w:val="en-US"/>
        </w:rPr>
        <w:br/>
        <w:t>OK.</w:t>
      </w:r>
    </w:p>
    <w:p w14:paraId="6FE9D52F" w14:textId="7D5540C0" w:rsidR="00C87655" w:rsidRPr="003B7E04" w:rsidRDefault="00B97FEF">
      <w:pPr>
        <w:rPr>
          <w:lang w:val="en-US"/>
        </w:rPr>
      </w:pPr>
      <w:r w:rsidRPr="003B7E04">
        <w:rPr>
          <w:lang w:val="en-US"/>
        </w:rPr>
        <w:t>0:17:37.70 --&gt; 0:17:39.640</w:t>
      </w:r>
      <w:r w:rsidRPr="003B7E04">
        <w:rPr>
          <w:lang w:val="en-US"/>
        </w:rPr>
        <w:br/>
      </w:r>
      <w:r w:rsidR="003B7E04" w:rsidRPr="003B7E04">
        <w:rPr>
          <w:lang w:val="en-US"/>
        </w:rPr>
        <w:t>PERSON B</w:t>
      </w:r>
      <w:r w:rsidRPr="003B7E04">
        <w:rPr>
          <w:lang w:val="en-US"/>
        </w:rPr>
        <w:br/>
        <w:t>Umm, it doesn't store any kind of user data.</w:t>
      </w:r>
    </w:p>
    <w:p w14:paraId="78A461A2" w14:textId="777927BE" w:rsidR="00C87655" w:rsidRPr="003B7E04" w:rsidRDefault="00B97FEF">
      <w:pPr>
        <w:rPr>
          <w:lang w:val="en-US"/>
        </w:rPr>
      </w:pPr>
      <w:r w:rsidRPr="003B7E04">
        <w:rPr>
          <w:lang w:val="en-US"/>
        </w:rPr>
        <w:t>0:17:40.250 --&gt; 0:17:40.800</w:t>
      </w:r>
      <w:r w:rsidRPr="003B7E04">
        <w:rPr>
          <w:lang w:val="en-US"/>
        </w:rPr>
        <w:br/>
      </w:r>
      <w:r w:rsidR="00946784">
        <w:rPr>
          <w:lang w:val="en-US"/>
        </w:rPr>
        <w:t>PERSON F</w:t>
      </w:r>
      <w:r w:rsidRPr="003B7E04">
        <w:rPr>
          <w:lang w:val="en-US"/>
        </w:rPr>
        <w:br/>
        <w:t>OK.</w:t>
      </w:r>
    </w:p>
    <w:p w14:paraId="554283E7" w14:textId="7245CBC2" w:rsidR="00C87655" w:rsidRPr="003B7E04" w:rsidRDefault="00B97FEF">
      <w:pPr>
        <w:rPr>
          <w:lang w:val="en-US"/>
        </w:rPr>
      </w:pPr>
      <w:r w:rsidRPr="003B7E04">
        <w:rPr>
          <w:lang w:val="en-US"/>
        </w:rPr>
        <w:t>0:17:40.250 --&gt; 0:17:43.460</w:t>
      </w:r>
      <w:r w:rsidRPr="003B7E04">
        <w:rPr>
          <w:lang w:val="en-US"/>
        </w:rPr>
        <w:br/>
      </w:r>
      <w:r w:rsidR="003B7E04">
        <w:rPr>
          <w:lang w:val="en-US"/>
        </w:rPr>
        <w:t>PERSON E</w:t>
      </w:r>
      <w:r w:rsidRPr="003B7E04">
        <w:rPr>
          <w:lang w:val="en-US"/>
        </w:rPr>
        <w:br/>
        <w:t>You're you remember Clipper. He's like you're that old.</w:t>
      </w:r>
    </w:p>
    <w:p w14:paraId="73CB1F17" w14:textId="7AFB6BBF" w:rsidR="00C87655" w:rsidRPr="003B7E04" w:rsidRDefault="00B97FEF">
      <w:pPr>
        <w:rPr>
          <w:lang w:val="en-US"/>
        </w:rPr>
      </w:pPr>
      <w:r w:rsidRPr="003B7E04">
        <w:rPr>
          <w:lang w:val="en-US"/>
        </w:rPr>
        <w:t>0:17:43.910 --&gt; 0:17:44.560</w:t>
      </w:r>
      <w:r w:rsidRPr="003B7E04">
        <w:rPr>
          <w:lang w:val="en-US"/>
        </w:rPr>
        <w:br/>
      </w:r>
      <w:r w:rsidR="00946784">
        <w:rPr>
          <w:lang w:val="en-US"/>
        </w:rPr>
        <w:t>PERSON F</w:t>
      </w:r>
      <w:r w:rsidRPr="003B7E04">
        <w:rPr>
          <w:lang w:val="en-US"/>
        </w:rPr>
        <w:br/>
        <w:t>Yeah.</w:t>
      </w:r>
    </w:p>
    <w:p w14:paraId="52749DF4" w14:textId="69293B99" w:rsidR="00C87655" w:rsidRPr="003B7E04" w:rsidRDefault="00B97FEF">
      <w:pPr>
        <w:rPr>
          <w:lang w:val="en-US"/>
        </w:rPr>
      </w:pPr>
      <w:r w:rsidRPr="003B7E04">
        <w:rPr>
          <w:lang w:val="en-US"/>
        </w:rPr>
        <w:t>0:17:44.600 --&gt; 0:17:48.270</w:t>
      </w:r>
      <w:r w:rsidRPr="003B7E04">
        <w:rPr>
          <w:lang w:val="en-US"/>
        </w:rPr>
        <w:br/>
      </w:r>
      <w:r w:rsidR="003B7E04">
        <w:rPr>
          <w:lang w:val="en-US"/>
        </w:rPr>
        <w:t>PERSON E</w:t>
      </w:r>
      <w:r w:rsidRPr="003B7E04">
        <w:rPr>
          <w:lang w:val="en-US"/>
        </w:rPr>
        <w:br/>
        <w:t>Yeah. So this is a Clipper for the the the next generation.</w:t>
      </w:r>
    </w:p>
    <w:p w14:paraId="5EDC895B" w14:textId="287341EA" w:rsidR="00C87655" w:rsidRPr="003B7E04" w:rsidRDefault="00B97FEF">
      <w:pPr>
        <w:rPr>
          <w:lang w:val="en-US"/>
        </w:rPr>
      </w:pPr>
      <w:r w:rsidRPr="003B7E04">
        <w:rPr>
          <w:lang w:val="en-US"/>
        </w:rPr>
        <w:t>0:17:47.660 --&gt; 0:17:49.230</w:t>
      </w:r>
      <w:r w:rsidRPr="003B7E04">
        <w:rPr>
          <w:lang w:val="en-US"/>
        </w:rPr>
        <w:br/>
      </w:r>
      <w:r w:rsidR="00946784">
        <w:rPr>
          <w:lang w:val="en-US"/>
        </w:rPr>
        <w:t>PERSON F</w:t>
      </w:r>
      <w:r w:rsidRPr="003B7E04">
        <w:rPr>
          <w:lang w:val="en-US"/>
        </w:rPr>
        <w:br/>
        <w:t>OK, OK.</w:t>
      </w:r>
    </w:p>
    <w:p w14:paraId="4D8E6197" w14:textId="16B2F4B0" w:rsidR="00C87655" w:rsidRPr="003B7E04" w:rsidRDefault="00B97FEF">
      <w:pPr>
        <w:rPr>
          <w:lang w:val="en-US"/>
        </w:rPr>
      </w:pPr>
      <w:r w:rsidRPr="003B7E04">
        <w:rPr>
          <w:lang w:val="en-US"/>
        </w:rPr>
        <w:t>0:17:48.950 --&gt; 0:17:54.210</w:t>
      </w:r>
      <w:r w:rsidRPr="003B7E04">
        <w:rPr>
          <w:lang w:val="en-US"/>
        </w:rPr>
        <w:br/>
      </w:r>
      <w:r w:rsidR="003B7E04">
        <w:rPr>
          <w:lang w:val="en-US"/>
        </w:rPr>
        <w:t>PERSON D</w:t>
      </w:r>
      <w:r w:rsidRPr="003B7E04">
        <w:rPr>
          <w:lang w:val="en-US"/>
        </w:rPr>
        <w:br/>
        <w:t>It's like is this the same one we've had in in Montrose, the little guy in the down left corner?</w:t>
      </w:r>
    </w:p>
    <w:p w14:paraId="6A42CF85" w14:textId="703F87D7" w:rsidR="00C87655" w:rsidRPr="003B7E04" w:rsidRDefault="00B97FEF">
      <w:pPr>
        <w:rPr>
          <w:lang w:val="en-US"/>
        </w:rPr>
      </w:pPr>
      <w:r w:rsidRPr="003B7E04">
        <w:rPr>
          <w:lang w:val="en-US"/>
        </w:rPr>
        <w:t>0:17:54.770 --&gt; 0:17:55.740</w:t>
      </w:r>
      <w:r w:rsidRPr="003B7E04">
        <w:rPr>
          <w:lang w:val="en-US"/>
        </w:rPr>
        <w:br/>
      </w:r>
      <w:r w:rsidR="00946784">
        <w:rPr>
          <w:lang w:val="en-US"/>
        </w:rPr>
        <w:t>PERSON F</w:t>
      </w:r>
      <w:r w:rsidRPr="003B7E04">
        <w:rPr>
          <w:lang w:val="en-US"/>
        </w:rPr>
        <w:br/>
        <w:t>Yeah. OK.</w:t>
      </w:r>
    </w:p>
    <w:p w14:paraId="20201036" w14:textId="43CB97E7" w:rsidR="00C87655" w:rsidRPr="003B7E04" w:rsidRDefault="00B97FEF">
      <w:pPr>
        <w:rPr>
          <w:lang w:val="en-US"/>
        </w:rPr>
      </w:pPr>
      <w:r w:rsidRPr="003B7E04">
        <w:rPr>
          <w:lang w:val="en-US"/>
        </w:rPr>
        <w:t>0:17:55.580 --&gt; 0:17:57.190</w:t>
      </w:r>
      <w:r w:rsidRPr="003B7E04">
        <w:rPr>
          <w:lang w:val="en-US"/>
        </w:rPr>
        <w:br/>
      </w:r>
      <w:r w:rsidR="003B7E04">
        <w:rPr>
          <w:lang w:val="en-US"/>
        </w:rPr>
        <w:t>PERSON D</w:t>
      </w:r>
      <w:r w:rsidRPr="003B7E04">
        <w:rPr>
          <w:lang w:val="en-US"/>
        </w:rPr>
        <w:br/>
        <w:t xml:space="preserve">That's the that's </w:t>
      </w:r>
      <w:r w:rsidR="003B7E04">
        <w:rPr>
          <w:lang w:val="en-US"/>
        </w:rPr>
        <w:t>PRODUCT A</w:t>
      </w:r>
      <w:r w:rsidRPr="003B7E04">
        <w:rPr>
          <w:lang w:val="en-US"/>
        </w:rPr>
        <w:t>.</w:t>
      </w:r>
    </w:p>
    <w:p w14:paraId="091ABADE" w14:textId="45D72527" w:rsidR="00C87655" w:rsidRPr="003B7E04" w:rsidRDefault="00B97FEF">
      <w:pPr>
        <w:rPr>
          <w:lang w:val="en-US"/>
        </w:rPr>
      </w:pPr>
      <w:r w:rsidRPr="003B7E04">
        <w:rPr>
          <w:lang w:val="en-US"/>
        </w:rPr>
        <w:t>0:17:58.950 --&gt; 0:18:6.890</w:t>
      </w:r>
      <w:r w:rsidRPr="003B7E04">
        <w:rPr>
          <w:lang w:val="en-US"/>
        </w:rPr>
        <w:br/>
      </w:r>
      <w:r w:rsidR="00946784">
        <w:rPr>
          <w:lang w:val="en-US"/>
        </w:rPr>
        <w:t>PERSON G</w:t>
      </w:r>
      <w:r w:rsidRPr="003B7E04">
        <w:rPr>
          <w:lang w:val="en-US"/>
        </w:rPr>
        <w:br/>
        <w:t xml:space="preserve">But but there isn't analytics part a shared as part of </w:t>
      </w:r>
      <w:r w:rsidR="003B7E04">
        <w:rPr>
          <w:lang w:val="en-US"/>
        </w:rPr>
        <w:t>PRODUCT A</w:t>
      </w:r>
      <w:r w:rsidRPr="003B7E04">
        <w:rPr>
          <w:lang w:val="en-US"/>
        </w:rPr>
        <w:t>. What kind of analytics is that and what kind of data is it based on?</w:t>
      </w:r>
    </w:p>
    <w:p w14:paraId="617F828E" w14:textId="44E51226" w:rsidR="00C87655" w:rsidRPr="003B7E04" w:rsidRDefault="00B97FEF">
      <w:pPr>
        <w:rPr>
          <w:lang w:val="en-US"/>
        </w:rPr>
      </w:pPr>
      <w:r w:rsidRPr="003B7E04">
        <w:rPr>
          <w:lang w:val="en-US"/>
        </w:rPr>
        <w:lastRenderedPageBreak/>
        <w:t>0:18:7.930 --&gt; 0:18:24.820</w:t>
      </w:r>
      <w:r w:rsidRPr="003B7E04">
        <w:rPr>
          <w:lang w:val="en-US"/>
        </w:rPr>
        <w:br/>
      </w:r>
      <w:r w:rsidR="003B7E04" w:rsidRPr="003B7E04">
        <w:rPr>
          <w:lang w:val="en-US"/>
        </w:rPr>
        <w:t>PERSON B</w:t>
      </w:r>
      <w:r w:rsidRPr="003B7E04">
        <w:rPr>
          <w:lang w:val="en-US"/>
        </w:rPr>
        <w:br/>
        <w:t>It counts like how many clicks there wasn't a particular notification that we publish. Or let's say there's a walkthrough guide and it just monitors how many users have completed the guide on which that the majority have dropped and so forth.</w:t>
      </w:r>
    </w:p>
    <w:p w14:paraId="73C06C5B" w14:textId="6E1510E6" w:rsidR="00C87655" w:rsidRPr="003B7E04" w:rsidRDefault="00B97FEF">
      <w:pPr>
        <w:rPr>
          <w:lang w:val="en-US"/>
        </w:rPr>
      </w:pPr>
      <w:r w:rsidRPr="003B7E04">
        <w:rPr>
          <w:lang w:val="en-US"/>
        </w:rPr>
        <w:t>0:18:25.620 --&gt; 0:18:26.630</w:t>
      </w:r>
      <w:r w:rsidRPr="003B7E04">
        <w:rPr>
          <w:lang w:val="en-US"/>
        </w:rPr>
        <w:br/>
      </w:r>
      <w:r w:rsidR="00946784">
        <w:rPr>
          <w:lang w:val="en-US"/>
        </w:rPr>
        <w:t>PERSON F</w:t>
      </w:r>
      <w:r w:rsidRPr="003B7E04">
        <w:rPr>
          <w:lang w:val="en-US"/>
        </w:rPr>
        <w:br/>
        <w:t>OK, so let's.</w:t>
      </w:r>
    </w:p>
    <w:p w14:paraId="3809D90B" w14:textId="55C8CB31" w:rsidR="00C87655" w:rsidRPr="003B7E04" w:rsidRDefault="00B97FEF">
      <w:pPr>
        <w:rPr>
          <w:lang w:val="en-US"/>
        </w:rPr>
      </w:pPr>
      <w:r w:rsidRPr="003B7E04">
        <w:rPr>
          <w:lang w:val="en-US"/>
        </w:rPr>
        <w:t>0:18:25.730 --&gt; 0:18:28.600</w:t>
      </w:r>
      <w:r w:rsidRPr="003B7E04">
        <w:rPr>
          <w:lang w:val="en-US"/>
        </w:rPr>
        <w:br/>
      </w:r>
      <w:r w:rsidR="003B7E04" w:rsidRPr="003B7E04">
        <w:rPr>
          <w:lang w:val="en-US"/>
        </w:rPr>
        <w:t>PERSON B</w:t>
      </w:r>
      <w:r w:rsidRPr="003B7E04">
        <w:rPr>
          <w:lang w:val="en-US"/>
        </w:rPr>
        <w:br/>
        <w:t>Without indicating any kind of user identity.</w:t>
      </w:r>
    </w:p>
    <w:p w14:paraId="6CD849BE" w14:textId="732C46A1" w:rsidR="00C87655" w:rsidRPr="003B7E04" w:rsidRDefault="00B97FEF">
      <w:pPr>
        <w:rPr>
          <w:lang w:val="en-US"/>
        </w:rPr>
      </w:pPr>
      <w:r w:rsidRPr="003B7E04">
        <w:rPr>
          <w:lang w:val="en-US"/>
        </w:rPr>
        <w:t>0:18:32.180 --&gt; 0:18:33.900</w:t>
      </w:r>
      <w:r w:rsidRPr="003B7E04">
        <w:rPr>
          <w:lang w:val="en-US"/>
        </w:rPr>
        <w:br/>
      </w:r>
      <w:r w:rsidR="00946784">
        <w:rPr>
          <w:lang w:val="en-US"/>
        </w:rPr>
        <w:t>PERSON F</w:t>
      </w:r>
      <w:r w:rsidRPr="003B7E04">
        <w:rPr>
          <w:lang w:val="en-US"/>
        </w:rPr>
        <w:br/>
        <w:t>OK, then I rest my case.</w:t>
      </w:r>
    </w:p>
    <w:p w14:paraId="4091FA8E" w14:textId="101A84AF" w:rsidR="00C87655" w:rsidRPr="003B7E04" w:rsidRDefault="00B97FEF">
      <w:pPr>
        <w:rPr>
          <w:lang w:val="en-US"/>
        </w:rPr>
      </w:pPr>
      <w:r w:rsidRPr="003B7E04">
        <w:rPr>
          <w:lang w:val="en-US"/>
        </w:rPr>
        <w:t>0:18:38.660 --&gt; 0:18:39.240</w:t>
      </w:r>
      <w:r w:rsidRPr="003B7E04">
        <w:rPr>
          <w:lang w:val="en-US"/>
        </w:rPr>
        <w:br/>
      </w:r>
      <w:r w:rsidR="003B7E04" w:rsidRPr="003B7E04">
        <w:rPr>
          <w:lang w:val="en-US"/>
        </w:rPr>
        <w:t>PERSON A</w:t>
      </w:r>
      <w:r w:rsidRPr="003B7E04">
        <w:rPr>
          <w:lang w:val="en-US"/>
        </w:rPr>
        <w:br/>
        <w:t>And the other.</w:t>
      </w:r>
    </w:p>
    <w:p w14:paraId="3B45EF3B" w14:textId="7F136ECD" w:rsidR="00C87655" w:rsidRPr="003B7E04" w:rsidRDefault="00B97FEF">
      <w:pPr>
        <w:rPr>
          <w:lang w:val="en-US"/>
        </w:rPr>
      </w:pPr>
      <w:r w:rsidRPr="003B7E04">
        <w:rPr>
          <w:lang w:val="en-US"/>
        </w:rPr>
        <w:t>0:18:38.420 --&gt; 0:19:3.620</w:t>
      </w:r>
      <w:r w:rsidRPr="003B7E04">
        <w:rPr>
          <w:lang w:val="en-US"/>
        </w:rPr>
        <w:br/>
      </w:r>
      <w:r w:rsidR="00946784">
        <w:rPr>
          <w:lang w:val="en-US"/>
        </w:rPr>
        <w:t>PERSON G</w:t>
      </w:r>
      <w:r w:rsidRPr="003B7E04">
        <w:rPr>
          <w:lang w:val="en-US"/>
        </w:rPr>
        <w:br/>
        <w:t>So I I have more. Of course I have more when it comes to maintaining this one. I understand that you know my atea and so on will use this right and actually point out there they will take care of of using it. They will learn how about it and so on do we need to add more people or more effort to the teams that are currently in place or you know how how do they get this kind of training and this kind of new skill.</w:t>
      </w:r>
    </w:p>
    <w:p w14:paraId="04F77584" w14:textId="7D2B020D" w:rsidR="00C87655" w:rsidRPr="003B7E04" w:rsidRDefault="00B97FEF">
      <w:pPr>
        <w:rPr>
          <w:lang w:val="en-US"/>
        </w:rPr>
      </w:pPr>
      <w:r w:rsidRPr="003B7E04">
        <w:rPr>
          <w:lang w:val="en-US"/>
        </w:rPr>
        <w:t>0:19:6.390 --&gt; 0:19:11.690</w:t>
      </w:r>
      <w:r w:rsidRPr="003B7E04">
        <w:rPr>
          <w:lang w:val="en-US"/>
        </w:rPr>
        <w:br/>
      </w:r>
      <w:r w:rsidR="003B7E04" w:rsidRPr="003B7E04">
        <w:rPr>
          <w:lang w:val="en-US"/>
        </w:rPr>
        <w:t>PERSON B</w:t>
      </w:r>
      <w:r w:rsidRPr="003B7E04">
        <w:rPr>
          <w:lang w:val="en-US"/>
        </w:rPr>
        <w:br/>
        <w:t>40 myatea part we had meetings with Daniel and.</w:t>
      </w:r>
    </w:p>
    <w:p w14:paraId="2463FC95" w14:textId="2A9E0AE2" w:rsidR="00C87655" w:rsidRPr="003B7E04" w:rsidRDefault="00B97FEF">
      <w:pPr>
        <w:rPr>
          <w:lang w:val="en-US"/>
        </w:rPr>
      </w:pPr>
      <w:r w:rsidRPr="003B7E04">
        <w:rPr>
          <w:lang w:val="en-US"/>
        </w:rPr>
        <w:t>0:19:12.480 --&gt; 0:19:24.640</w:t>
      </w:r>
      <w:r w:rsidRPr="003B7E04">
        <w:rPr>
          <w:lang w:val="en-US"/>
        </w:rPr>
        <w:br/>
      </w:r>
      <w:r w:rsidR="003B7E04" w:rsidRPr="003B7E04">
        <w:rPr>
          <w:lang w:val="en-US"/>
        </w:rPr>
        <w:t>PERSON B</w:t>
      </w:r>
      <w:r w:rsidRPr="003B7E04">
        <w:rPr>
          <w:lang w:val="en-US"/>
        </w:rPr>
        <w:br/>
        <w:t>Hello I think ohh and they are taking over that they have the capabilities and resources to do that for each shop. I think it was a kind of remember who it was but basically.</w:t>
      </w:r>
    </w:p>
    <w:p w14:paraId="2ADD9960" w14:textId="7E8A00BE" w:rsidR="00C87655" w:rsidRPr="003B7E04" w:rsidRDefault="00B97FEF">
      <w:pPr>
        <w:rPr>
          <w:lang w:val="en-US"/>
        </w:rPr>
      </w:pPr>
      <w:r w:rsidRPr="003B7E04">
        <w:rPr>
          <w:lang w:val="en-US"/>
        </w:rPr>
        <w:t>0:19:25.820 --&gt; 0:19:26.50</w:t>
      </w:r>
      <w:r w:rsidRPr="003B7E04">
        <w:rPr>
          <w:lang w:val="en-US"/>
        </w:rPr>
        <w:br/>
      </w:r>
      <w:r w:rsidR="003B7E04" w:rsidRPr="003B7E04">
        <w:rPr>
          <w:lang w:val="en-US"/>
        </w:rPr>
        <w:t>PERSON B</w:t>
      </w:r>
      <w:r w:rsidRPr="003B7E04">
        <w:rPr>
          <w:lang w:val="en-US"/>
        </w:rPr>
        <w:br/>
        <w:t>OK.</w:t>
      </w:r>
    </w:p>
    <w:p w14:paraId="1251C907" w14:textId="24FE74FB" w:rsidR="00C87655" w:rsidRPr="003B7E04" w:rsidRDefault="00B97FEF">
      <w:pPr>
        <w:rPr>
          <w:lang w:val="en-US"/>
        </w:rPr>
      </w:pPr>
      <w:r w:rsidRPr="003B7E04">
        <w:rPr>
          <w:lang w:val="en-US"/>
        </w:rPr>
        <w:t>0:19:23.980 --&gt; 0:19:26.690</w:t>
      </w:r>
      <w:r w:rsidRPr="003B7E04">
        <w:rPr>
          <w:lang w:val="en-US"/>
        </w:rPr>
        <w:br/>
      </w:r>
      <w:r w:rsidR="00946784">
        <w:rPr>
          <w:lang w:val="en-US"/>
        </w:rPr>
        <w:t>PERSON G</w:t>
      </w:r>
      <w:r w:rsidRPr="003B7E04">
        <w:rPr>
          <w:lang w:val="en-US"/>
        </w:rPr>
        <w:br/>
        <w:t>I think it is is is ready to jump in.</w:t>
      </w:r>
    </w:p>
    <w:p w14:paraId="6699BA27" w14:textId="5EF7A67C" w:rsidR="00C87655" w:rsidRPr="003B7E04" w:rsidRDefault="00B97FEF">
      <w:pPr>
        <w:rPr>
          <w:lang w:val="en-US"/>
        </w:rPr>
      </w:pPr>
      <w:r w:rsidRPr="003B7E04">
        <w:rPr>
          <w:lang w:val="en-US"/>
        </w:rPr>
        <w:t>0:19:27.40 --&gt; 0:19:29.90</w:t>
      </w:r>
      <w:r w:rsidRPr="003B7E04">
        <w:rPr>
          <w:lang w:val="en-US"/>
        </w:rPr>
        <w:br/>
      </w:r>
      <w:r w:rsidR="003B7E04" w:rsidRPr="003B7E04">
        <w:rPr>
          <w:lang w:val="en-US"/>
        </w:rPr>
        <w:t>PERSON B</w:t>
      </w:r>
      <w:r w:rsidRPr="003B7E04">
        <w:rPr>
          <w:lang w:val="en-US"/>
        </w:rPr>
        <w:br/>
        <w:t>Yes, that would be better, I think.</w:t>
      </w:r>
    </w:p>
    <w:p w14:paraId="3287553E" w14:textId="50ED9B4B" w:rsidR="00C87655" w:rsidRPr="003B7E04" w:rsidRDefault="00B97FEF">
      <w:pPr>
        <w:rPr>
          <w:lang w:val="en-US"/>
        </w:rPr>
      </w:pPr>
      <w:r w:rsidRPr="003B7E04">
        <w:rPr>
          <w:lang w:val="en-US"/>
        </w:rPr>
        <w:t>0:19:30.830 --&gt; 0:19:42.690</w:t>
      </w:r>
      <w:r w:rsidRPr="003B7E04">
        <w:rPr>
          <w:lang w:val="en-US"/>
        </w:rPr>
        <w:br/>
      </w:r>
      <w:r w:rsidR="00946784">
        <w:rPr>
          <w:lang w:val="en-US"/>
        </w:rPr>
        <w:t>PERSON J</w:t>
      </w:r>
      <w:r w:rsidRPr="003B7E04">
        <w:rPr>
          <w:lang w:val="en-US"/>
        </w:rPr>
        <w:br/>
        <w:t>It is of course true that that we have agreed. Let me start a little bit different. Keep in mind this is for customer oriented systems. That is how the demand started all the way back in March 21.</w:t>
      </w:r>
    </w:p>
    <w:p w14:paraId="0CDDF4A8" w14:textId="40EC0D00" w:rsidR="00C87655" w:rsidRPr="003B7E04" w:rsidRDefault="00B97FEF">
      <w:pPr>
        <w:rPr>
          <w:lang w:val="en-US"/>
        </w:rPr>
      </w:pPr>
      <w:r w:rsidRPr="003B7E04">
        <w:rPr>
          <w:lang w:val="en-US"/>
        </w:rPr>
        <w:lastRenderedPageBreak/>
        <w:t>0:19:43.950 --&gt; 0:19:48.280</w:t>
      </w:r>
      <w:r w:rsidRPr="003B7E04">
        <w:rPr>
          <w:lang w:val="en-US"/>
        </w:rPr>
        <w:br/>
      </w:r>
      <w:r w:rsidR="00946784">
        <w:rPr>
          <w:lang w:val="en-US"/>
        </w:rPr>
        <w:t>PERSON J</w:t>
      </w:r>
      <w:r w:rsidRPr="003B7E04">
        <w:rPr>
          <w:lang w:val="en-US"/>
        </w:rPr>
        <w:br/>
        <w:t>For my atea, for ACP, for E shop and Atea asset management.</w:t>
      </w:r>
    </w:p>
    <w:p w14:paraId="39FF8F4C" w14:textId="3D874C1B" w:rsidR="00C87655" w:rsidRPr="003B7E04" w:rsidRDefault="00B97FEF">
      <w:pPr>
        <w:rPr>
          <w:lang w:val="en-US"/>
        </w:rPr>
      </w:pPr>
      <w:r w:rsidRPr="003B7E04">
        <w:rPr>
          <w:lang w:val="en-US"/>
        </w:rPr>
        <w:t>0:19:49.80 --&gt; 0:19:56.330</w:t>
      </w:r>
      <w:r w:rsidRPr="003B7E04">
        <w:rPr>
          <w:lang w:val="en-US"/>
        </w:rPr>
        <w:br/>
      </w:r>
      <w:r w:rsidR="00946784">
        <w:rPr>
          <w:lang w:val="en-US"/>
        </w:rPr>
        <w:t>PERSON J</w:t>
      </w:r>
      <w:r w:rsidRPr="003B7E04">
        <w:rPr>
          <w:lang w:val="en-US"/>
        </w:rPr>
        <w:br/>
        <w:t xml:space="preserve">And all four of them being customer oriented, that's also the pricing scheme will </w:t>
      </w:r>
      <w:r w:rsidR="00946784">
        <w:rPr>
          <w:lang w:val="en-US"/>
        </w:rPr>
        <w:t>PRODUCT E</w:t>
      </w:r>
      <w:r w:rsidRPr="003B7E04">
        <w:rPr>
          <w:lang w:val="en-US"/>
        </w:rPr>
        <w:t>. Now as we have established.</w:t>
      </w:r>
    </w:p>
    <w:p w14:paraId="1C292E47" w14:textId="25B099E9" w:rsidR="00C87655" w:rsidRPr="003B7E04" w:rsidRDefault="00B97FEF">
      <w:pPr>
        <w:rPr>
          <w:lang w:val="en-US"/>
        </w:rPr>
      </w:pPr>
      <w:r w:rsidRPr="003B7E04">
        <w:rPr>
          <w:lang w:val="en-US"/>
        </w:rPr>
        <w:t>0:19:58.440 --&gt; 0:20:7.40</w:t>
      </w:r>
      <w:r w:rsidRPr="003B7E04">
        <w:rPr>
          <w:lang w:val="en-US"/>
        </w:rPr>
        <w:br/>
      </w:r>
      <w:r w:rsidR="00946784">
        <w:rPr>
          <w:lang w:val="en-US"/>
        </w:rPr>
        <w:t>PERSON J</w:t>
      </w:r>
      <w:r w:rsidRPr="003B7E04">
        <w:rPr>
          <w:lang w:val="en-US"/>
        </w:rPr>
        <w:br/>
        <w:t>We have also looked at each other and work with each other throughout this process with the help of robots and Alex that we will.</w:t>
      </w:r>
    </w:p>
    <w:p w14:paraId="72E12132" w14:textId="31F53E4E" w:rsidR="00C87655" w:rsidRPr="003B7E04" w:rsidRDefault="00B97FEF">
      <w:pPr>
        <w:rPr>
          <w:lang w:val="en-US"/>
        </w:rPr>
      </w:pPr>
      <w:r w:rsidRPr="003B7E04">
        <w:rPr>
          <w:lang w:val="en-US"/>
        </w:rPr>
        <w:t>0:20:8.0 --&gt; 0:20:13.590</w:t>
      </w:r>
      <w:r w:rsidRPr="003B7E04">
        <w:rPr>
          <w:lang w:val="en-US"/>
        </w:rPr>
        <w:br/>
      </w:r>
      <w:r w:rsidR="00946784">
        <w:rPr>
          <w:lang w:val="en-US"/>
        </w:rPr>
        <w:t>PERSON J</w:t>
      </w:r>
      <w:r w:rsidRPr="003B7E04">
        <w:rPr>
          <w:lang w:val="en-US"/>
        </w:rPr>
        <w:br/>
        <w:t>Find the needed time and resources to both enable and work with this focused.</w:t>
      </w:r>
    </w:p>
    <w:p w14:paraId="41C37F56" w14:textId="2296ADF9" w:rsidR="00C87655" w:rsidRPr="003B7E04" w:rsidRDefault="00B97FEF">
      <w:pPr>
        <w:rPr>
          <w:lang w:val="en-US"/>
        </w:rPr>
      </w:pPr>
      <w:r w:rsidRPr="003B7E04">
        <w:rPr>
          <w:lang w:val="en-US"/>
        </w:rPr>
        <w:t>0:20:14.810 --&gt; 0:20:41.160</w:t>
      </w:r>
      <w:r w:rsidRPr="003B7E04">
        <w:rPr>
          <w:lang w:val="en-US"/>
        </w:rPr>
        <w:br/>
      </w:r>
      <w:r w:rsidR="00946784">
        <w:rPr>
          <w:lang w:val="en-US"/>
        </w:rPr>
        <w:t>PERSON J</w:t>
      </w:r>
      <w:r w:rsidRPr="003B7E04">
        <w:rPr>
          <w:lang w:val="en-US"/>
        </w:rPr>
        <w:br/>
        <w:t>So we can utilize it to some extent. We will free up a little bit of time in regards to support as we have now in regards to giving customers information about new features and eShop, new features and ACP or what it is and guiding customers, onboarding customers into the different systems. So a little bit of time we'll be freed up there. That is a clear expectation.</w:t>
      </w:r>
    </w:p>
    <w:p w14:paraId="03F8EFF8" w14:textId="632A9F1B" w:rsidR="00C87655" w:rsidRPr="003B7E04" w:rsidRDefault="00B97FEF">
      <w:pPr>
        <w:rPr>
          <w:lang w:val="en-US"/>
        </w:rPr>
      </w:pPr>
      <w:r w:rsidRPr="003B7E04">
        <w:rPr>
          <w:lang w:val="en-US"/>
        </w:rPr>
        <w:t>0:20:42.170 --&gt; 0:21:11.950</w:t>
      </w:r>
      <w:r w:rsidRPr="003B7E04">
        <w:rPr>
          <w:lang w:val="en-US"/>
        </w:rPr>
        <w:br/>
      </w:r>
      <w:r w:rsidR="00946784">
        <w:rPr>
          <w:lang w:val="en-US"/>
        </w:rPr>
        <w:t>PERSON J</w:t>
      </w:r>
      <w:r w:rsidRPr="003B7E04">
        <w:rPr>
          <w:lang w:val="en-US"/>
        </w:rPr>
        <w:br/>
        <w:t>And in the little bit longer run, we have a very small team sitting in the chat service center and Riga right now that is doing on a regular basis AC some ACP work that will go away actually on June 13th when something in ACP related to ACP will be closed down. So the thinking and the plan is also to utilize that little team for this and build the needed expertise.</w:t>
      </w:r>
    </w:p>
    <w:p w14:paraId="001ABBE3" w14:textId="684E8C65" w:rsidR="00C87655" w:rsidRPr="003B7E04" w:rsidRDefault="00B97FEF">
      <w:pPr>
        <w:rPr>
          <w:lang w:val="en-US"/>
        </w:rPr>
      </w:pPr>
      <w:r w:rsidRPr="003B7E04">
        <w:rPr>
          <w:lang w:val="en-US"/>
        </w:rPr>
        <w:t>0:21:12.400 --&gt; 0:21:21.990</w:t>
      </w:r>
      <w:r w:rsidRPr="003B7E04">
        <w:rPr>
          <w:lang w:val="en-US"/>
        </w:rPr>
        <w:br/>
      </w:r>
      <w:r w:rsidR="00946784">
        <w:rPr>
          <w:lang w:val="en-US"/>
        </w:rPr>
        <w:t>PERSON J</w:t>
      </w:r>
      <w:r w:rsidRPr="003B7E04">
        <w:rPr>
          <w:lang w:val="en-US"/>
        </w:rPr>
        <w:br/>
        <w:t>On on it. That's the work right now. We need to get experience. Atea does customer Orient that not have any solution of the kind available today?</w:t>
      </w:r>
    </w:p>
    <w:p w14:paraId="1CA6AF2F" w14:textId="76D1FC00" w:rsidR="00C87655" w:rsidRPr="003B7E04" w:rsidRDefault="00B97FEF">
      <w:pPr>
        <w:rPr>
          <w:lang w:val="en-US"/>
        </w:rPr>
      </w:pPr>
      <w:r w:rsidRPr="003B7E04">
        <w:rPr>
          <w:lang w:val="en-US"/>
        </w:rPr>
        <w:t>0:21:23.550 --&gt; 0:21:37.160</w:t>
      </w:r>
      <w:r w:rsidRPr="003B7E04">
        <w:rPr>
          <w:lang w:val="en-US"/>
        </w:rPr>
        <w:br/>
      </w:r>
      <w:r w:rsidR="00946784">
        <w:rPr>
          <w:lang w:val="en-US"/>
        </w:rPr>
        <w:t>PERSON J</w:t>
      </w:r>
      <w:r w:rsidRPr="003B7E04">
        <w:rPr>
          <w:lang w:val="en-US"/>
        </w:rPr>
        <w:br/>
        <w:t>So we also need to figure out how to work with it and also see how customers react on it going forward. If this is also something to be used in internal systems, obviously make sense.</w:t>
      </w:r>
    </w:p>
    <w:p w14:paraId="419B6F00" w14:textId="33252947" w:rsidR="00C87655" w:rsidRPr="003B7E04" w:rsidRDefault="00B97FEF">
      <w:pPr>
        <w:rPr>
          <w:lang w:val="en-US"/>
        </w:rPr>
      </w:pPr>
      <w:r w:rsidRPr="003B7E04">
        <w:rPr>
          <w:lang w:val="en-US"/>
        </w:rPr>
        <w:t>0:21:37.650 --&gt; 0:21:44.160</w:t>
      </w:r>
      <w:r w:rsidRPr="003B7E04">
        <w:rPr>
          <w:lang w:val="en-US"/>
        </w:rPr>
        <w:br/>
      </w:r>
      <w:r w:rsidR="00946784">
        <w:rPr>
          <w:lang w:val="en-US"/>
        </w:rPr>
        <w:t>PERSON J</w:t>
      </w:r>
      <w:r w:rsidRPr="003B7E04">
        <w:rPr>
          <w:lang w:val="en-US"/>
        </w:rPr>
        <w:br/>
        <w:t xml:space="preserve">If it's as good and powerful as Sara </w:t>
      </w:r>
      <w:r w:rsidR="00946784">
        <w:rPr>
          <w:lang w:val="en-US"/>
        </w:rPr>
        <w:t>PRODUCT E</w:t>
      </w:r>
      <w:r w:rsidRPr="003B7E04">
        <w:rPr>
          <w:lang w:val="en-US"/>
        </w:rPr>
        <w:t>, I don't know.</w:t>
      </w:r>
    </w:p>
    <w:p w14:paraId="02FE1B76" w14:textId="3E779D89" w:rsidR="00C87655" w:rsidRPr="003B7E04" w:rsidRDefault="00B97FEF">
      <w:pPr>
        <w:rPr>
          <w:lang w:val="en-US"/>
        </w:rPr>
      </w:pPr>
      <w:r w:rsidRPr="003B7E04">
        <w:rPr>
          <w:lang w:val="en-US"/>
        </w:rPr>
        <w:t>0:21:45.240 --&gt; 0:21:52.900</w:t>
      </w:r>
      <w:r w:rsidRPr="003B7E04">
        <w:rPr>
          <w:lang w:val="en-US"/>
        </w:rPr>
        <w:br/>
      </w:r>
      <w:r w:rsidR="00946784">
        <w:rPr>
          <w:lang w:val="en-US"/>
        </w:rPr>
        <w:t>PERSON J</w:t>
      </w:r>
      <w:r w:rsidRPr="003B7E04">
        <w:rPr>
          <w:lang w:val="en-US"/>
        </w:rPr>
        <w:br/>
        <w:t xml:space="preserve">As </w:t>
      </w:r>
      <w:r w:rsidR="00946784">
        <w:rPr>
          <w:lang w:val="en-US"/>
        </w:rPr>
        <w:t>PERSON B</w:t>
      </w:r>
      <w:r w:rsidRPr="003B7E04">
        <w:rPr>
          <w:lang w:val="en-US"/>
        </w:rPr>
        <w:t xml:space="preserve"> puts it, we looked at different solution. He, </w:t>
      </w:r>
      <w:r w:rsidR="003B7E04" w:rsidRPr="003B7E04">
        <w:rPr>
          <w:lang w:val="en-US"/>
        </w:rPr>
        <w:t>PERSON B</w:t>
      </w:r>
      <w:r w:rsidRPr="003B7E04">
        <w:rPr>
          <w:lang w:val="en-US"/>
        </w:rPr>
        <w:t xml:space="preserve"> did the initial screening of the of the market.</w:t>
      </w:r>
    </w:p>
    <w:p w14:paraId="697023C7" w14:textId="11E6F026" w:rsidR="00C87655" w:rsidRPr="003B7E04" w:rsidRDefault="00B97FEF">
      <w:pPr>
        <w:rPr>
          <w:lang w:val="en-US"/>
        </w:rPr>
      </w:pPr>
      <w:r w:rsidRPr="003B7E04">
        <w:rPr>
          <w:lang w:val="en-US"/>
        </w:rPr>
        <w:t>0:21:54.180 --&gt; 0:22:26.790</w:t>
      </w:r>
      <w:r w:rsidRPr="003B7E04">
        <w:rPr>
          <w:lang w:val="en-US"/>
        </w:rPr>
        <w:br/>
      </w:r>
      <w:r w:rsidR="00946784">
        <w:rPr>
          <w:lang w:val="en-US"/>
        </w:rPr>
        <w:t>PERSON J</w:t>
      </w:r>
      <w:r w:rsidRPr="003B7E04">
        <w:rPr>
          <w:lang w:val="en-US"/>
        </w:rPr>
        <w:br/>
        <w:t xml:space="preserve">Put forward some suggestion, had demos talked about it, looked at it and and that is how </w:t>
      </w:r>
      <w:r w:rsidR="003B7E04">
        <w:rPr>
          <w:lang w:val="en-US"/>
        </w:rPr>
        <w:t>PRODUCT A</w:t>
      </w:r>
      <w:r w:rsidRPr="003B7E04">
        <w:rPr>
          <w:lang w:val="en-US"/>
        </w:rPr>
        <w:t xml:space="preserve"> came out to be. The recommended solution from our side, from the business side. </w:t>
      </w:r>
      <w:r w:rsidRPr="003B7E04">
        <w:rPr>
          <w:lang w:val="en-US"/>
        </w:rPr>
        <w:lastRenderedPageBreak/>
        <w:t xml:space="preserve">That is how we look at it because it also looked as it looks it is rather easy to go to and get going with it. On top of that, </w:t>
      </w:r>
      <w:r w:rsidR="003B7E04">
        <w:rPr>
          <w:lang w:val="en-US"/>
        </w:rPr>
        <w:t>PRODUCT A</w:t>
      </w:r>
      <w:r w:rsidRPr="003B7E04">
        <w:rPr>
          <w:lang w:val="en-US"/>
        </w:rPr>
        <w:t xml:space="preserve"> has offered quite a rather rather big project onboarding plan fast and we will find the time to get it done.</w:t>
      </w:r>
    </w:p>
    <w:p w14:paraId="0E19860E" w14:textId="47AE8F31" w:rsidR="00C87655" w:rsidRPr="003B7E04" w:rsidRDefault="00B97FEF">
      <w:pPr>
        <w:rPr>
          <w:lang w:val="en-US"/>
        </w:rPr>
      </w:pPr>
      <w:r w:rsidRPr="003B7E04">
        <w:rPr>
          <w:lang w:val="en-US"/>
        </w:rPr>
        <w:t>0:22:26.890 --&gt; 0:22:38.930</w:t>
      </w:r>
      <w:r w:rsidRPr="003B7E04">
        <w:rPr>
          <w:lang w:val="en-US"/>
        </w:rPr>
        <w:br/>
      </w:r>
      <w:r w:rsidR="00946784">
        <w:rPr>
          <w:lang w:val="en-US"/>
        </w:rPr>
        <w:t>PERSON J</w:t>
      </w:r>
      <w:r w:rsidRPr="003B7E04">
        <w:rPr>
          <w:lang w:val="en-US"/>
        </w:rPr>
        <w:br/>
        <w:t>In the different portals, not immediately from Monday morning, if obviously it it takes a little bit of time, but we will do it throughout the summer and fall and get it enabled, yes.</w:t>
      </w:r>
    </w:p>
    <w:p w14:paraId="04387BC4" w14:textId="6D322A15" w:rsidR="00C87655" w:rsidRPr="003B7E04" w:rsidRDefault="00B97FEF">
      <w:pPr>
        <w:rPr>
          <w:lang w:val="en-US"/>
        </w:rPr>
      </w:pPr>
      <w:r w:rsidRPr="003B7E04">
        <w:rPr>
          <w:lang w:val="en-US"/>
        </w:rPr>
        <w:t>0:22:40.510 --&gt; 0:22:44.10</w:t>
      </w:r>
      <w:r w:rsidRPr="003B7E04">
        <w:rPr>
          <w:lang w:val="en-US"/>
        </w:rPr>
        <w:br/>
      </w:r>
      <w:r w:rsidR="00946784">
        <w:rPr>
          <w:lang w:val="en-US"/>
        </w:rPr>
        <w:t>PERSON G</w:t>
      </w:r>
      <w:r w:rsidRPr="003B7E04">
        <w:rPr>
          <w:lang w:val="en-US"/>
        </w:rPr>
        <w:br/>
        <w:t>So if I summarize, that means that the existing team will be able to cover it.</w:t>
      </w:r>
    </w:p>
    <w:p w14:paraId="05F0B5EB" w14:textId="4AC6E937" w:rsidR="00C87655" w:rsidRPr="003B7E04" w:rsidRDefault="00B97FEF">
      <w:pPr>
        <w:rPr>
          <w:lang w:val="en-US"/>
        </w:rPr>
      </w:pPr>
      <w:r w:rsidRPr="003B7E04">
        <w:rPr>
          <w:lang w:val="en-US"/>
        </w:rPr>
        <w:t>0:22:43.680 --&gt; 0:22:44.130</w:t>
      </w:r>
      <w:r w:rsidRPr="003B7E04">
        <w:rPr>
          <w:lang w:val="en-US"/>
        </w:rPr>
        <w:br/>
      </w:r>
      <w:r w:rsidR="00946784">
        <w:rPr>
          <w:lang w:val="en-US"/>
        </w:rPr>
        <w:t>PERSON J</w:t>
      </w:r>
      <w:r w:rsidRPr="003B7E04">
        <w:rPr>
          <w:lang w:val="en-US"/>
        </w:rPr>
        <w:br/>
        <w:t>Yes.</w:t>
      </w:r>
    </w:p>
    <w:p w14:paraId="7E7FB62F" w14:textId="7888EBF1" w:rsidR="00C87655" w:rsidRPr="003B7E04" w:rsidRDefault="00B97FEF">
      <w:pPr>
        <w:rPr>
          <w:lang w:val="en-US"/>
        </w:rPr>
      </w:pPr>
      <w:r w:rsidRPr="003B7E04">
        <w:rPr>
          <w:lang w:val="en-US"/>
        </w:rPr>
        <w:t>0:22:44.870 --&gt; 0:22:46.500</w:t>
      </w:r>
      <w:r w:rsidRPr="003B7E04">
        <w:rPr>
          <w:lang w:val="en-US"/>
        </w:rPr>
        <w:br/>
      </w:r>
      <w:r w:rsidR="00946784">
        <w:rPr>
          <w:lang w:val="en-US"/>
        </w:rPr>
        <w:t>PERSON J</w:t>
      </w:r>
      <w:r w:rsidRPr="003B7E04">
        <w:rPr>
          <w:lang w:val="en-US"/>
        </w:rPr>
        <w:br/>
        <w:t>In all four solutions, yeah.</w:t>
      </w:r>
    </w:p>
    <w:p w14:paraId="047D23A9" w14:textId="6F0D1DA5" w:rsidR="00C87655" w:rsidRPr="003B7E04" w:rsidRDefault="00B97FEF">
      <w:pPr>
        <w:rPr>
          <w:lang w:val="en-US"/>
        </w:rPr>
      </w:pPr>
      <w:r w:rsidRPr="003B7E04">
        <w:rPr>
          <w:lang w:val="en-US"/>
        </w:rPr>
        <w:t>0:22:46.860 --&gt; 0:22:52.50</w:t>
      </w:r>
      <w:r w:rsidRPr="003B7E04">
        <w:rPr>
          <w:lang w:val="en-US"/>
        </w:rPr>
        <w:br/>
      </w:r>
      <w:r w:rsidR="00946784">
        <w:rPr>
          <w:lang w:val="en-US"/>
        </w:rPr>
        <w:t>PERSON G</w:t>
      </w:r>
      <w:r w:rsidRPr="003B7E04">
        <w:rPr>
          <w:lang w:val="en-US"/>
        </w:rPr>
        <w:br/>
        <w:t>Then I think we should put that in. So it's clear that there are no additional expectations.</w:t>
      </w:r>
    </w:p>
    <w:p w14:paraId="4FCDC42A" w14:textId="55BEB94E" w:rsidR="00C87655" w:rsidRPr="003B7E04" w:rsidRDefault="00B97FEF">
      <w:pPr>
        <w:rPr>
          <w:lang w:val="en-US"/>
        </w:rPr>
      </w:pPr>
      <w:r w:rsidRPr="003B7E04">
        <w:rPr>
          <w:lang w:val="en-US"/>
        </w:rPr>
        <w:t>0:22:51.580 --&gt; 0:22:59.170</w:t>
      </w:r>
      <w:r w:rsidRPr="003B7E04">
        <w:rPr>
          <w:lang w:val="en-US"/>
        </w:rPr>
        <w:br/>
      </w:r>
      <w:r w:rsidR="00946784">
        <w:rPr>
          <w:lang w:val="en-US"/>
        </w:rPr>
        <w:t>PERSON J</w:t>
      </w:r>
      <w:r w:rsidRPr="003B7E04">
        <w:rPr>
          <w:lang w:val="en-US"/>
        </w:rPr>
        <w:br/>
        <w:t>Oh, that was that was data on one of the slides. If you go back a little bit, actually I think it was stated on slide.</w:t>
      </w:r>
    </w:p>
    <w:p w14:paraId="23EB5AD2" w14:textId="4237F737" w:rsidR="00C87655" w:rsidRPr="003B7E04" w:rsidRDefault="00B97FEF">
      <w:pPr>
        <w:rPr>
          <w:lang w:val="en-US"/>
        </w:rPr>
      </w:pPr>
      <w:r w:rsidRPr="003B7E04">
        <w:rPr>
          <w:lang w:val="en-US"/>
        </w:rPr>
        <w:t>0:23:0.700 --&gt; 0:23:1.530</w:t>
      </w:r>
      <w:r w:rsidRPr="003B7E04">
        <w:rPr>
          <w:lang w:val="en-US"/>
        </w:rPr>
        <w:br/>
      </w:r>
      <w:r w:rsidR="00946784">
        <w:rPr>
          <w:lang w:val="en-US"/>
        </w:rPr>
        <w:t>PERSON J</w:t>
      </w:r>
      <w:r w:rsidRPr="003B7E04">
        <w:rPr>
          <w:lang w:val="en-US"/>
        </w:rPr>
        <w:br/>
        <w:t>Slide 6.</w:t>
      </w:r>
    </w:p>
    <w:p w14:paraId="170802C8" w14:textId="2AED7B13" w:rsidR="00C87655" w:rsidRPr="003B7E04" w:rsidRDefault="00B97FEF">
      <w:pPr>
        <w:rPr>
          <w:lang w:val="en-US"/>
        </w:rPr>
      </w:pPr>
      <w:r w:rsidRPr="003B7E04">
        <w:rPr>
          <w:lang w:val="en-US"/>
        </w:rPr>
        <w:t>0:23:2.520 --&gt; 0:23:5.120</w:t>
      </w:r>
      <w:r w:rsidRPr="003B7E04">
        <w:rPr>
          <w:lang w:val="en-US"/>
        </w:rPr>
        <w:br/>
      </w:r>
      <w:r w:rsidR="00946784">
        <w:rPr>
          <w:lang w:val="en-US"/>
        </w:rPr>
        <w:t>PERSON J</w:t>
      </w:r>
      <w:r w:rsidRPr="003B7E04">
        <w:rPr>
          <w:lang w:val="en-US"/>
        </w:rPr>
        <w:br/>
        <w:t>Ownership under the ownership slot. If you show that.</w:t>
      </w:r>
    </w:p>
    <w:p w14:paraId="295F79FD" w14:textId="10F80E6C" w:rsidR="00C87655" w:rsidRPr="003B7E04" w:rsidRDefault="00B97FEF">
      <w:pPr>
        <w:rPr>
          <w:lang w:val="en-US"/>
        </w:rPr>
      </w:pPr>
      <w:r w:rsidRPr="003B7E04">
        <w:rPr>
          <w:lang w:val="en-US"/>
        </w:rPr>
        <w:t>0:23:6.570 --&gt; 0:23:7.10</w:t>
      </w:r>
      <w:r w:rsidRPr="003B7E04">
        <w:rPr>
          <w:lang w:val="en-US"/>
        </w:rPr>
        <w:br/>
      </w:r>
      <w:r w:rsidR="00946784">
        <w:rPr>
          <w:lang w:val="en-US"/>
        </w:rPr>
        <w:t>PERSON J</w:t>
      </w:r>
      <w:r w:rsidRPr="003B7E04">
        <w:rPr>
          <w:lang w:val="en-US"/>
        </w:rPr>
        <w:br/>
        <w:t>Robert.</w:t>
      </w:r>
    </w:p>
    <w:p w14:paraId="4ED7B5C0" w14:textId="64624ECB" w:rsidR="00C87655" w:rsidRPr="003B7E04" w:rsidRDefault="00B97FEF">
      <w:pPr>
        <w:rPr>
          <w:lang w:val="en-US"/>
        </w:rPr>
      </w:pPr>
      <w:r w:rsidRPr="003B7E04">
        <w:rPr>
          <w:lang w:val="en-US"/>
        </w:rPr>
        <w:t>0:23:14.680 --&gt; 0:23:15.380</w:t>
      </w:r>
      <w:r w:rsidRPr="003B7E04">
        <w:rPr>
          <w:lang w:val="en-US"/>
        </w:rPr>
        <w:br/>
      </w:r>
      <w:r w:rsidR="003B7E04" w:rsidRPr="003B7E04">
        <w:rPr>
          <w:lang w:val="en-US"/>
        </w:rPr>
        <w:t>PERSON B</w:t>
      </w:r>
      <w:r w:rsidRPr="003B7E04">
        <w:rPr>
          <w:lang w:val="en-US"/>
        </w:rPr>
        <w:br/>
        <w:t>As mentioned.</w:t>
      </w:r>
    </w:p>
    <w:p w14:paraId="44647498" w14:textId="7ED5A487" w:rsidR="00C87655" w:rsidRPr="003B7E04" w:rsidRDefault="00B97FEF">
      <w:pPr>
        <w:rPr>
          <w:lang w:val="en-US"/>
        </w:rPr>
      </w:pPr>
      <w:r w:rsidRPr="003B7E04">
        <w:rPr>
          <w:lang w:val="en-US"/>
        </w:rPr>
        <w:t>0:23:16.200 --&gt; 0:23:16.910</w:t>
      </w:r>
      <w:r w:rsidRPr="003B7E04">
        <w:rPr>
          <w:lang w:val="en-US"/>
        </w:rPr>
        <w:br/>
      </w:r>
      <w:r w:rsidR="003B7E04" w:rsidRPr="003B7E04">
        <w:rPr>
          <w:lang w:val="en-US"/>
        </w:rPr>
        <w:t>PERSON B</w:t>
      </w:r>
      <w:r w:rsidRPr="003B7E04">
        <w:rPr>
          <w:lang w:val="en-US"/>
        </w:rPr>
        <w:br/>
        <w:t>Just want to.</w:t>
      </w:r>
    </w:p>
    <w:p w14:paraId="5CD9CFFF" w14:textId="13AD590D" w:rsidR="00C87655" w:rsidRPr="003B7E04" w:rsidRDefault="00B97FEF">
      <w:pPr>
        <w:rPr>
          <w:lang w:val="en-US"/>
        </w:rPr>
      </w:pPr>
      <w:r w:rsidRPr="003B7E04">
        <w:rPr>
          <w:lang w:val="en-US"/>
        </w:rPr>
        <w:t>0:23:15.520 --&gt; 0:23:19.780</w:t>
      </w:r>
      <w:r w:rsidRPr="003B7E04">
        <w:rPr>
          <w:lang w:val="en-US"/>
        </w:rPr>
        <w:br/>
      </w:r>
      <w:r w:rsidR="00946784">
        <w:rPr>
          <w:lang w:val="en-US"/>
        </w:rPr>
        <w:t>PERSON G</w:t>
      </w:r>
      <w:r w:rsidRPr="003B7E04">
        <w:rPr>
          <w:lang w:val="en-US"/>
        </w:rPr>
        <w:br/>
        <w:t>I don't see anything around the getting you need it for increased budgets or not, but.</w:t>
      </w:r>
    </w:p>
    <w:p w14:paraId="2B0D4F3E" w14:textId="72BAAF99" w:rsidR="00C87655" w:rsidRPr="003B7E04" w:rsidRDefault="00B97FEF">
      <w:pPr>
        <w:rPr>
          <w:lang w:val="en-US"/>
        </w:rPr>
      </w:pPr>
      <w:r w:rsidRPr="003B7E04">
        <w:rPr>
          <w:lang w:val="en-US"/>
        </w:rPr>
        <w:t>0:23:24.610 --&gt; 0:23:24.870</w:t>
      </w:r>
      <w:r w:rsidRPr="003B7E04">
        <w:rPr>
          <w:lang w:val="en-US"/>
        </w:rPr>
        <w:br/>
      </w:r>
      <w:r w:rsidR="00946784">
        <w:rPr>
          <w:lang w:val="en-US"/>
        </w:rPr>
        <w:t>PERSON G</w:t>
      </w:r>
      <w:r w:rsidRPr="003B7E04">
        <w:rPr>
          <w:lang w:val="en-US"/>
        </w:rPr>
        <w:br/>
        <w:t>Yeah.</w:t>
      </w:r>
    </w:p>
    <w:p w14:paraId="38A5BCB0" w14:textId="289E0983" w:rsidR="00C87655" w:rsidRPr="003B7E04" w:rsidRDefault="00B97FEF">
      <w:pPr>
        <w:rPr>
          <w:lang w:val="en-US"/>
        </w:rPr>
      </w:pPr>
      <w:r w:rsidRPr="003B7E04">
        <w:rPr>
          <w:lang w:val="en-US"/>
        </w:rPr>
        <w:lastRenderedPageBreak/>
        <w:t>0:23:20.860 --&gt; 0:23:28.200</w:t>
      </w:r>
      <w:r w:rsidRPr="003B7E04">
        <w:rPr>
          <w:lang w:val="en-US"/>
        </w:rPr>
        <w:br/>
      </w:r>
      <w:r w:rsidR="00946784">
        <w:rPr>
          <w:lang w:val="en-US"/>
        </w:rPr>
        <w:t>PERSON J</w:t>
      </w:r>
      <w:r w:rsidRPr="003B7E04">
        <w:rPr>
          <w:lang w:val="en-US"/>
        </w:rPr>
        <w:br/>
        <w:t>Owners of the tap I also responsible for the resource implementation complementarians of the application costs associated with it, yes.</w:t>
      </w:r>
    </w:p>
    <w:p w14:paraId="49448A7F" w14:textId="11D34904" w:rsidR="00C87655" w:rsidRPr="003B7E04" w:rsidRDefault="00B97FEF">
      <w:pPr>
        <w:rPr>
          <w:lang w:val="en-US"/>
        </w:rPr>
      </w:pPr>
      <w:r w:rsidRPr="003B7E04">
        <w:rPr>
          <w:lang w:val="en-US"/>
        </w:rPr>
        <w:t>0:23:31.780 --&gt; 0:23:32.770</w:t>
      </w:r>
      <w:r w:rsidRPr="003B7E04">
        <w:rPr>
          <w:lang w:val="en-US"/>
        </w:rPr>
        <w:br/>
      </w:r>
      <w:r w:rsidR="003B7E04" w:rsidRPr="003B7E04">
        <w:rPr>
          <w:lang w:val="en-US"/>
        </w:rPr>
        <w:t>PERSON B</w:t>
      </w:r>
      <w:r w:rsidRPr="003B7E04">
        <w:rPr>
          <w:lang w:val="en-US"/>
        </w:rPr>
        <w:br/>
        <w:t>Yes it does.</w:t>
      </w:r>
    </w:p>
    <w:p w14:paraId="65820CD1" w14:textId="0B40032D" w:rsidR="00C87655" w:rsidRPr="003B7E04" w:rsidRDefault="00B97FEF">
      <w:pPr>
        <w:rPr>
          <w:lang w:val="en-US"/>
        </w:rPr>
      </w:pPr>
      <w:r w:rsidRPr="003B7E04">
        <w:rPr>
          <w:lang w:val="en-US"/>
        </w:rPr>
        <w:t>0:23:31.810 --&gt; 0:23:32.900</w:t>
      </w:r>
      <w:r w:rsidRPr="003B7E04">
        <w:rPr>
          <w:lang w:val="en-US"/>
        </w:rPr>
        <w:br/>
      </w:r>
      <w:r w:rsidR="00946784">
        <w:rPr>
          <w:lang w:val="en-US"/>
        </w:rPr>
        <w:t>PERSON J</w:t>
      </w:r>
      <w:r w:rsidRPr="003B7E04">
        <w:rPr>
          <w:lang w:val="en-US"/>
        </w:rPr>
        <w:br/>
        <w:t>Ohh that is correct.</w:t>
      </w:r>
    </w:p>
    <w:p w14:paraId="4932903B" w14:textId="45772D67" w:rsidR="00C87655" w:rsidRPr="003B7E04" w:rsidRDefault="00B97FEF">
      <w:pPr>
        <w:rPr>
          <w:lang w:val="en-US"/>
        </w:rPr>
      </w:pPr>
      <w:r w:rsidRPr="003B7E04">
        <w:rPr>
          <w:lang w:val="en-US"/>
        </w:rPr>
        <w:t>0:23:28.530 --&gt; 0:23:34.970</w:t>
      </w:r>
      <w:r w:rsidRPr="003B7E04">
        <w:rPr>
          <w:lang w:val="en-US"/>
        </w:rPr>
        <w:br/>
      </w:r>
      <w:r w:rsidR="00946784">
        <w:rPr>
          <w:lang w:val="en-US"/>
        </w:rPr>
        <w:t>PERSON G</w:t>
      </w:r>
      <w:r w:rsidRPr="003B7E04">
        <w:rPr>
          <w:lang w:val="en-US"/>
        </w:rPr>
        <w:br/>
        <w:t>Yeah, but it doesn't say if we need to add resources or not. So let's just state that the existing team can take care of it.</w:t>
      </w:r>
    </w:p>
    <w:p w14:paraId="33D40D43" w14:textId="2B2239CE" w:rsidR="00C87655" w:rsidRPr="003B7E04" w:rsidRDefault="00B97FEF">
      <w:pPr>
        <w:rPr>
          <w:lang w:val="en-US"/>
        </w:rPr>
      </w:pPr>
      <w:r w:rsidRPr="003B7E04">
        <w:rPr>
          <w:lang w:val="en-US"/>
        </w:rPr>
        <w:t>0:23:35.440 --&gt; 0:23:35.750</w:t>
      </w:r>
      <w:r w:rsidRPr="003B7E04">
        <w:rPr>
          <w:lang w:val="en-US"/>
        </w:rPr>
        <w:br/>
      </w:r>
      <w:r w:rsidR="00946784">
        <w:rPr>
          <w:lang w:val="en-US"/>
        </w:rPr>
        <w:t>PERSON J</w:t>
      </w:r>
      <w:r w:rsidRPr="003B7E04">
        <w:rPr>
          <w:lang w:val="en-US"/>
        </w:rPr>
        <w:br/>
        <w:t>Yeah.</w:t>
      </w:r>
    </w:p>
    <w:p w14:paraId="690D9768" w14:textId="1E35AF94" w:rsidR="00C87655" w:rsidRPr="003B7E04" w:rsidRDefault="00B97FEF">
      <w:pPr>
        <w:rPr>
          <w:lang w:val="en-US"/>
        </w:rPr>
      </w:pPr>
      <w:r w:rsidRPr="003B7E04">
        <w:rPr>
          <w:lang w:val="en-US"/>
        </w:rPr>
        <w:t>0:23:36.850 --&gt; 0:23:37.300</w:t>
      </w:r>
      <w:r w:rsidRPr="003B7E04">
        <w:rPr>
          <w:lang w:val="en-US"/>
        </w:rPr>
        <w:br/>
      </w:r>
      <w:r w:rsidR="00946784">
        <w:rPr>
          <w:lang w:val="en-US"/>
        </w:rPr>
        <w:t>PERSON J</w:t>
      </w:r>
      <w:r w:rsidRPr="003B7E04">
        <w:rPr>
          <w:lang w:val="en-US"/>
        </w:rPr>
        <w:br/>
        <w:t>Kind of.</w:t>
      </w:r>
    </w:p>
    <w:p w14:paraId="49766957" w14:textId="432C368F" w:rsidR="00C87655" w:rsidRPr="003B7E04" w:rsidRDefault="00B97FEF">
      <w:pPr>
        <w:rPr>
          <w:lang w:val="en-US"/>
        </w:rPr>
      </w:pPr>
      <w:r w:rsidRPr="003B7E04">
        <w:rPr>
          <w:lang w:val="en-US"/>
        </w:rPr>
        <w:t>0:23:40.880 --&gt; 0:23:47.610</w:t>
      </w:r>
      <w:r w:rsidRPr="003B7E04">
        <w:rPr>
          <w:lang w:val="en-US"/>
        </w:rPr>
        <w:br/>
      </w:r>
      <w:r w:rsidR="00946784">
        <w:rPr>
          <w:lang w:val="en-US"/>
        </w:rPr>
        <w:t>PERSON G</w:t>
      </w:r>
      <w:r w:rsidRPr="003B7E04">
        <w:rPr>
          <w:lang w:val="en-US"/>
        </w:rPr>
        <w:br/>
        <w:t>So there's no need to expand or anything like that from a runtime or anything like that, which is great. Just just the license that needs them to be put in place.</w:t>
      </w:r>
    </w:p>
    <w:p w14:paraId="5EB41269" w14:textId="3997BE3A" w:rsidR="00C87655" w:rsidRPr="003B7E04" w:rsidRDefault="00B97FEF">
      <w:pPr>
        <w:rPr>
          <w:lang w:val="en-US"/>
        </w:rPr>
      </w:pPr>
      <w:r w:rsidRPr="003B7E04">
        <w:rPr>
          <w:lang w:val="en-US"/>
        </w:rPr>
        <w:t>0:23:49.280 --&gt; 0:23:50.120</w:t>
      </w:r>
      <w:r w:rsidRPr="003B7E04">
        <w:rPr>
          <w:lang w:val="en-US"/>
        </w:rPr>
        <w:br/>
      </w:r>
      <w:r w:rsidR="00946784">
        <w:rPr>
          <w:lang w:val="en-US"/>
        </w:rPr>
        <w:t>PERSON G</w:t>
      </w:r>
      <w:r w:rsidRPr="003B7E04">
        <w:rPr>
          <w:lang w:val="en-US"/>
        </w:rPr>
        <w:br/>
        <w:t>But it's just.</w:t>
      </w:r>
    </w:p>
    <w:p w14:paraId="3D331DE3" w14:textId="0F534245" w:rsidR="00C87655" w:rsidRPr="003B7E04" w:rsidRDefault="00B97FEF">
      <w:pPr>
        <w:rPr>
          <w:lang w:val="en-US"/>
        </w:rPr>
      </w:pPr>
      <w:r w:rsidRPr="003B7E04">
        <w:rPr>
          <w:lang w:val="en-US"/>
        </w:rPr>
        <w:t>0:23:47.370 --&gt; 0:23:50.510</w:t>
      </w:r>
      <w:r w:rsidRPr="003B7E04">
        <w:rPr>
          <w:lang w:val="en-US"/>
        </w:rPr>
        <w:br/>
      </w:r>
      <w:r w:rsidR="00946784">
        <w:rPr>
          <w:lang w:val="en-US"/>
        </w:rPr>
        <w:t>PERSON J</w:t>
      </w:r>
      <w:r w:rsidRPr="003B7E04">
        <w:rPr>
          <w:lang w:val="en-US"/>
        </w:rPr>
        <w:br/>
        <w:t>Yeah, yeah. Being allowed to do use it.</w:t>
      </w:r>
    </w:p>
    <w:p w14:paraId="6D0E5BD6" w14:textId="24E657F5" w:rsidR="00C87655" w:rsidRPr="003B7E04" w:rsidRDefault="00B97FEF">
      <w:pPr>
        <w:rPr>
          <w:lang w:val="en-US"/>
        </w:rPr>
      </w:pPr>
      <w:r w:rsidRPr="003B7E04">
        <w:rPr>
          <w:lang w:val="en-US"/>
        </w:rPr>
        <w:t>0:23:51.580 --&gt; 0:23:51.800</w:t>
      </w:r>
      <w:r w:rsidRPr="003B7E04">
        <w:rPr>
          <w:lang w:val="en-US"/>
        </w:rPr>
        <w:br/>
      </w:r>
      <w:r w:rsidR="00946784">
        <w:rPr>
          <w:lang w:val="en-US"/>
        </w:rPr>
        <w:t>PERSON G</w:t>
      </w:r>
      <w:r w:rsidRPr="003B7E04">
        <w:rPr>
          <w:lang w:val="en-US"/>
        </w:rPr>
        <w:br/>
        <w:t>Right.</w:t>
      </w:r>
    </w:p>
    <w:p w14:paraId="5AE620CB" w14:textId="1A65ED92" w:rsidR="00C87655" w:rsidRPr="003B7E04" w:rsidRDefault="00B97FEF">
      <w:pPr>
        <w:rPr>
          <w:lang w:val="en-US"/>
        </w:rPr>
      </w:pPr>
      <w:r w:rsidRPr="003B7E04">
        <w:rPr>
          <w:lang w:val="en-US"/>
        </w:rPr>
        <w:t>0:23:52.640 --&gt; 0:23:53.590</w:t>
      </w:r>
      <w:r w:rsidRPr="003B7E04">
        <w:rPr>
          <w:lang w:val="en-US"/>
        </w:rPr>
        <w:br/>
      </w:r>
      <w:r w:rsidR="00946784">
        <w:rPr>
          <w:lang w:val="en-US"/>
        </w:rPr>
        <w:t>PERSON J</w:t>
      </w:r>
      <w:r w:rsidRPr="003B7E04">
        <w:rPr>
          <w:lang w:val="en-US"/>
        </w:rPr>
        <w:br/>
        <w:t>That is what we need.</w:t>
      </w:r>
    </w:p>
    <w:p w14:paraId="4984F5EB" w14:textId="663DEBE6" w:rsidR="00C87655" w:rsidRPr="003B7E04" w:rsidRDefault="00B97FEF">
      <w:pPr>
        <w:rPr>
          <w:lang w:val="en-US"/>
        </w:rPr>
      </w:pPr>
      <w:r w:rsidRPr="003B7E04">
        <w:rPr>
          <w:lang w:val="en-US"/>
        </w:rPr>
        <w:t>0:23:54.360 --&gt; 0:23:57.250</w:t>
      </w:r>
      <w:r w:rsidRPr="003B7E04">
        <w:rPr>
          <w:lang w:val="en-US"/>
        </w:rPr>
        <w:br/>
      </w:r>
      <w:r w:rsidR="00946784">
        <w:rPr>
          <w:lang w:val="en-US"/>
        </w:rPr>
        <w:t>PERSON J</w:t>
      </w:r>
      <w:r w:rsidRPr="003B7E04">
        <w:rPr>
          <w:lang w:val="en-US"/>
        </w:rPr>
        <w:br/>
        <w:t>And the money that is a portfolio Council.</w:t>
      </w:r>
    </w:p>
    <w:p w14:paraId="0CDB20F9" w14:textId="45A9E5E7" w:rsidR="00C87655" w:rsidRPr="003B7E04" w:rsidRDefault="00B97FEF">
      <w:pPr>
        <w:rPr>
          <w:lang w:val="en-US"/>
        </w:rPr>
      </w:pPr>
      <w:r w:rsidRPr="003B7E04">
        <w:rPr>
          <w:lang w:val="en-US"/>
        </w:rPr>
        <w:t>0:23:59.670 --&gt; 0:24:5.890</w:t>
      </w:r>
      <w:r w:rsidRPr="003B7E04">
        <w:rPr>
          <w:lang w:val="en-US"/>
        </w:rPr>
        <w:br/>
      </w:r>
      <w:r w:rsidR="00946784">
        <w:rPr>
          <w:lang w:val="en-US"/>
        </w:rPr>
        <w:t>PERSON G</w:t>
      </w:r>
      <w:r w:rsidRPr="003B7E04">
        <w:rPr>
          <w:lang w:val="en-US"/>
        </w:rPr>
        <w:br/>
        <w:t>And and what if they portfolio Council views that is to you know, if they push you back to the less expensive number too?</w:t>
      </w:r>
    </w:p>
    <w:p w14:paraId="4D8CB9D0" w14:textId="01ECB323" w:rsidR="00C87655" w:rsidRPr="003B7E04" w:rsidRDefault="00B97FEF">
      <w:pPr>
        <w:rPr>
          <w:lang w:val="en-US"/>
        </w:rPr>
      </w:pPr>
      <w:r w:rsidRPr="003B7E04">
        <w:rPr>
          <w:lang w:val="en-US"/>
        </w:rPr>
        <w:lastRenderedPageBreak/>
        <w:t>0:24:6.830 --&gt; 0:24:7.780</w:t>
      </w:r>
      <w:r w:rsidRPr="003B7E04">
        <w:rPr>
          <w:lang w:val="en-US"/>
        </w:rPr>
        <w:br/>
      </w:r>
      <w:r w:rsidR="00946784">
        <w:rPr>
          <w:lang w:val="en-US"/>
        </w:rPr>
        <w:t>PERSON G</w:t>
      </w:r>
      <w:r w:rsidRPr="003B7E04">
        <w:rPr>
          <w:lang w:val="en-US"/>
        </w:rPr>
        <w:br/>
        <w:t>What will be the?</w:t>
      </w:r>
    </w:p>
    <w:p w14:paraId="2AC133BC" w14:textId="694E2C71" w:rsidR="00C87655" w:rsidRPr="003B7E04" w:rsidRDefault="00B97FEF">
      <w:pPr>
        <w:rPr>
          <w:lang w:val="en-US"/>
        </w:rPr>
      </w:pPr>
      <w:r w:rsidRPr="003B7E04">
        <w:rPr>
          <w:lang w:val="en-US"/>
        </w:rPr>
        <w:t>0:24:8.450 --&gt; 0:24:13.190</w:t>
      </w:r>
      <w:r w:rsidRPr="003B7E04">
        <w:rPr>
          <w:lang w:val="en-US"/>
        </w:rPr>
        <w:br/>
      </w:r>
      <w:r w:rsidR="00946784">
        <w:rPr>
          <w:lang w:val="en-US"/>
        </w:rPr>
        <w:t>PERSON G</w:t>
      </w:r>
      <w:r w:rsidRPr="003B7E04">
        <w:rPr>
          <w:lang w:val="en-US"/>
        </w:rPr>
        <w:br/>
        <w:t>Disadvantage of going with that one? Do we fail in some areas or what will happen?</w:t>
      </w:r>
    </w:p>
    <w:p w14:paraId="50EA7E99" w14:textId="5E5AE37F" w:rsidR="00C87655" w:rsidRPr="003B7E04" w:rsidRDefault="00B97FEF">
      <w:pPr>
        <w:rPr>
          <w:lang w:val="en-US"/>
        </w:rPr>
      </w:pPr>
      <w:r w:rsidRPr="003B7E04">
        <w:rPr>
          <w:lang w:val="en-US"/>
        </w:rPr>
        <w:t>0:24:18.420 --&gt; 0:24:18.760</w:t>
      </w:r>
      <w:r w:rsidRPr="003B7E04">
        <w:rPr>
          <w:lang w:val="en-US"/>
        </w:rPr>
        <w:br/>
      </w:r>
      <w:r w:rsidR="003B7E04" w:rsidRPr="003B7E04">
        <w:rPr>
          <w:lang w:val="en-US"/>
        </w:rPr>
        <w:t>PERSON B</w:t>
      </w:r>
      <w:r w:rsidRPr="003B7E04">
        <w:rPr>
          <w:lang w:val="en-US"/>
        </w:rPr>
        <w:br/>
        <w:t>On.</w:t>
      </w:r>
    </w:p>
    <w:p w14:paraId="4F07A27A" w14:textId="41535020" w:rsidR="00C87655" w:rsidRPr="003B7E04" w:rsidRDefault="00B97FEF">
      <w:pPr>
        <w:rPr>
          <w:lang w:val="en-US"/>
        </w:rPr>
      </w:pPr>
      <w:r w:rsidRPr="003B7E04">
        <w:rPr>
          <w:lang w:val="en-US"/>
        </w:rPr>
        <w:t>0:24:19.610 --&gt; 0:24:19.880</w:t>
      </w:r>
      <w:r w:rsidRPr="003B7E04">
        <w:rPr>
          <w:lang w:val="en-US"/>
        </w:rPr>
        <w:br/>
      </w:r>
      <w:r w:rsidR="003B7E04" w:rsidRPr="003B7E04">
        <w:rPr>
          <w:lang w:val="en-US"/>
        </w:rPr>
        <w:t>PERSON B</w:t>
      </w:r>
      <w:r w:rsidRPr="003B7E04">
        <w:rPr>
          <w:lang w:val="en-US"/>
        </w:rPr>
        <w:br/>
        <w:t>Yeah.</w:t>
      </w:r>
    </w:p>
    <w:p w14:paraId="72F0F590" w14:textId="1AA6E3D4" w:rsidR="00C87655" w:rsidRPr="003B7E04" w:rsidRDefault="00B97FEF">
      <w:pPr>
        <w:rPr>
          <w:lang w:val="en-US"/>
        </w:rPr>
      </w:pPr>
      <w:r w:rsidRPr="003B7E04">
        <w:rPr>
          <w:lang w:val="en-US"/>
        </w:rPr>
        <w:t>0:24:18.180 --&gt; 0:24:24.540</w:t>
      </w:r>
      <w:r w:rsidRPr="003B7E04">
        <w:rPr>
          <w:lang w:val="en-US"/>
        </w:rPr>
        <w:br/>
      </w:r>
      <w:r w:rsidR="00946784">
        <w:rPr>
          <w:lang w:val="en-US"/>
        </w:rPr>
        <w:t>PERSON G</w:t>
      </w:r>
      <w:r w:rsidRPr="003B7E04">
        <w:rPr>
          <w:lang w:val="en-US"/>
        </w:rPr>
        <w:br/>
        <w:t>How's it if I put like this? How's #2 even being checked from a security and so on perspective, you know it's.</w:t>
      </w:r>
    </w:p>
    <w:p w14:paraId="21098DF3" w14:textId="165CE7ED" w:rsidR="00C87655" w:rsidRPr="003B7E04" w:rsidRDefault="00B97FEF">
      <w:pPr>
        <w:rPr>
          <w:lang w:val="en-US"/>
        </w:rPr>
      </w:pPr>
      <w:r w:rsidRPr="003B7E04">
        <w:rPr>
          <w:lang w:val="en-US"/>
        </w:rPr>
        <w:t>0:24:25.200 --&gt; 0:24:42.0</w:t>
      </w:r>
      <w:r w:rsidRPr="003B7E04">
        <w:rPr>
          <w:lang w:val="en-US"/>
        </w:rPr>
        <w:br/>
      </w:r>
      <w:r w:rsidR="00946784">
        <w:rPr>
          <w:lang w:val="en-US"/>
        </w:rPr>
        <w:t>PERSON G</w:t>
      </w:r>
      <w:r w:rsidRPr="003B7E04">
        <w:rPr>
          <w:lang w:val="en-US"/>
        </w:rPr>
        <w:br/>
        <w:t>We only have one option that we are putting forward, right? But I my question is just you know pure on financials, if they say the other one is so less expensive, we suggest you go with that one unless you see big issues with it and you don't have any big issues, there is a risk that they are pushing you back into that one.</w:t>
      </w:r>
    </w:p>
    <w:p w14:paraId="069767D7" w14:textId="55BF09B9" w:rsidR="00C87655" w:rsidRPr="003B7E04" w:rsidRDefault="00B97FEF">
      <w:pPr>
        <w:rPr>
          <w:lang w:val="en-US"/>
        </w:rPr>
      </w:pPr>
      <w:r w:rsidRPr="003B7E04">
        <w:rPr>
          <w:lang w:val="en-US"/>
        </w:rPr>
        <w:t>0:24:44.860 --&gt; 0:25:3.250</w:t>
      </w:r>
      <w:r w:rsidRPr="003B7E04">
        <w:rPr>
          <w:lang w:val="en-US"/>
        </w:rPr>
        <w:br/>
      </w:r>
      <w:r w:rsidR="00946784">
        <w:rPr>
          <w:lang w:val="en-US"/>
        </w:rPr>
        <w:t>PERSON J</w:t>
      </w:r>
      <w:r w:rsidRPr="003B7E04">
        <w:rPr>
          <w:lang w:val="en-US"/>
        </w:rPr>
        <w:br/>
        <w:t>I don't see immediately thinking back about the demos, the dialogues where we were involved, where I was involved. I don't see any big issues to going to number 2. I don't expect them just from a cost perspective because at the is my father most expensive one. I don't see any problems with inline.</w:t>
      </w:r>
    </w:p>
    <w:p w14:paraId="79775E4C" w14:textId="11721F59" w:rsidR="00C87655" w:rsidRPr="003B7E04" w:rsidRDefault="00B97FEF">
      <w:pPr>
        <w:rPr>
          <w:lang w:val="en-US"/>
        </w:rPr>
      </w:pPr>
      <w:r w:rsidRPr="003B7E04">
        <w:rPr>
          <w:lang w:val="en-US"/>
        </w:rPr>
        <w:t>0:25:3.880 --&gt; 0:25:8.870</w:t>
      </w:r>
      <w:r w:rsidRPr="003B7E04">
        <w:rPr>
          <w:lang w:val="en-US"/>
        </w:rPr>
        <w:br/>
      </w:r>
      <w:r w:rsidR="00946784">
        <w:rPr>
          <w:lang w:val="en-US"/>
        </w:rPr>
        <w:t>PERSON J</w:t>
      </w:r>
      <w:r w:rsidRPr="003B7E04">
        <w:rPr>
          <w:lang w:val="en-US"/>
        </w:rPr>
        <w:br/>
        <w:t>The back end, all the the administration off it seems.</w:t>
      </w:r>
    </w:p>
    <w:p w14:paraId="7369767A" w14:textId="63DC453C" w:rsidR="00C87655" w:rsidRPr="003B7E04" w:rsidRDefault="00B97FEF">
      <w:pPr>
        <w:rPr>
          <w:lang w:val="en-US"/>
        </w:rPr>
      </w:pPr>
      <w:r w:rsidRPr="003B7E04">
        <w:rPr>
          <w:lang w:val="en-US"/>
        </w:rPr>
        <w:t>0:25:10.190 --&gt; 0:25:10.940</w:t>
      </w:r>
      <w:r w:rsidRPr="003B7E04">
        <w:rPr>
          <w:lang w:val="en-US"/>
        </w:rPr>
        <w:br/>
      </w:r>
      <w:r w:rsidR="00946784">
        <w:rPr>
          <w:lang w:val="en-US"/>
        </w:rPr>
        <w:t>PERSON J</w:t>
      </w:r>
      <w:r w:rsidRPr="003B7E04">
        <w:rPr>
          <w:lang w:val="en-US"/>
        </w:rPr>
        <w:br/>
        <w:t>Easier.</w:t>
      </w:r>
    </w:p>
    <w:p w14:paraId="2FF323AD" w14:textId="3345F6DA" w:rsidR="00C87655" w:rsidRPr="003B7E04" w:rsidRDefault="00B97FEF">
      <w:pPr>
        <w:rPr>
          <w:lang w:val="en-US"/>
        </w:rPr>
      </w:pPr>
      <w:r w:rsidRPr="003B7E04">
        <w:rPr>
          <w:lang w:val="en-US"/>
        </w:rPr>
        <w:t>0:25:11.840 --&gt; 0:25:27.470</w:t>
      </w:r>
      <w:r w:rsidRPr="003B7E04">
        <w:rPr>
          <w:lang w:val="en-US"/>
        </w:rPr>
        <w:br/>
      </w:r>
      <w:r w:rsidR="00946784">
        <w:rPr>
          <w:lang w:val="en-US"/>
        </w:rPr>
        <w:t>PERSON J</w:t>
      </w:r>
      <w:r w:rsidRPr="003B7E04">
        <w:rPr>
          <w:lang w:val="en-US"/>
        </w:rPr>
        <w:br/>
        <w:t xml:space="preserve">To work with when we talk about </w:t>
      </w:r>
      <w:r w:rsidR="003B7E04">
        <w:rPr>
          <w:lang w:val="en-US"/>
        </w:rPr>
        <w:t>PRODUCT A</w:t>
      </w:r>
      <w:r w:rsidRPr="003B7E04">
        <w:rPr>
          <w:lang w:val="en-US"/>
        </w:rPr>
        <w:t xml:space="preserve"> then it will </w:t>
      </w:r>
      <w:r w:rsidR="003B7E04">
        <w:rPr>
          <w:lang w:val="en-US"/>
        </w:rPr>
        <w:t>PRODUCT B</w:t>
      </w:r>
      <w:r w:rsidRPr="003B7E04">
        <w:rPr>
          <w:lang w:val="en-US"/>
        </w:rPr>
        <w:t xml:space="preserve">. But I don't see any functionality per se. We lose by going with for example </w:t>
      </w:r>
      <w:r w:rsidR="003B7E04">
        <w:rPr>
          <w:lang w:val="en-US"/>
        </w:rPr>
        <w:t>PRODUCT B</w:t>
      </w:r>
      <w:r w:rsidRPr="003B7E04">
        <w:rPr>
          <w:lang w:val="en-US"/>
        </w:rPr>
        <w:t>. No, I don't definitely I don't see that immediately.</w:t>
      </w:r>
    </w:p>
    <w:p w14:paraId="1DAC7958" w14:textId="2CF8F7EE" w:rsidR="00C87655" w:rsidRPr="003B7E04" w:rsidRDefault="00B97FEF">
      <w:pPr>
        <w:rPr>
          <w:lang w:val="en-US"/>
        </w:rPr>
      </w:pPr>
      <w:r w:rsidRPr="003B7E04">
        <w:rPr>
          <w:lang w:val="en-US"/>
        </w:rPr>
        <w:t>0:25:28.10 --&gt; 0:25:29.350</w:t>
      </w:r>
      <w:r w:rsidRPr="003B7E04">
        <w:rPr>
          <w:lang w:val="en-US"/>
        </w:rPr>
        <w:br/>
      </w:r>
      <w:r w:rsidR="00946784">
        <w:rPr>
          <w:lang w:val="en-US"/>
        </w:rPr>
        <w:t>PERSON J</w:t>
      </w:r>
      <w:r w:rsidRPr="003B7E04">
        <w:rPr>
          <w:lang w:val="en-US"/>
        </w:rPr>
        <w:br/>
        <w:t>Yeah, I would.</w:t>
      </w:r>
    </w:p>
    <w:p w14:paraId="7CB7E21B" w14:textId="11D5704F" w:rsidR="00C87655" w:rsidRPr="003B7E04" w:rsidRDefault="00B97FEF">
      <w:pPr>
        <w:rPr>
          <w:lang w:val="en-US"/>
        </w:rPr>
      </w:pPr>
      <w:r w:rsidRPr="003B7E04">
        <w:rPr>
          <w:lang w:val="en-US"/>
        </w:rPr>
        <w:t>0:25:31.480 --&gt; 0:25:32.960</w:t>
      </w:r>
      <w:r w:rsidRPr="003B7E04">
        <w:rPr>
          <w:lang w:val="en-US"/>
        </w:rPr>
        <w:br/>
      </w:r>
      <w:r w:rsidR="00946784">
        <w:rPr>
          <w:lang w:val="en-US"/>
        </w:rPr>
        <w:t>PERSON J</w:t>
      </w:r>
      <w:r w:rsidRPr="003B7E04">
        <w:rPr>
          <w:lang w:val="en-US"/>
        </w:rPr>
        <w:br/>
        <w:t>Yeah, the.</w:t>
      </w:r>
    </w:p>
    <w:p w14:paraId="356A2E67" w14:textId="3D1D523E" w:rsidR="00C87655" w:rsidRPr="003B7E04" w:rsidRDefault="00B97FEF">
      <w:pPr>
        <w:rPr>
          <w:lang w:val="en-US"/>
        </w:rPr>
      </w:pPr>
      <w:r w:rsidRPr="003B7E04">
        <w:rPr>
          <w:lang w:val="en-US"/>
        </w:rPr>
        <w:lastRenderedPageBreak/>
        <w:t>0:25:34.370 --&gt; 0:25:34.540</w:t>
      </w:r>
      <w:r w:rsidRPr="003B7E04">
        <w:rPr>
          <w:lang w:val="en-US"/>
        </w:rPr>
        <w:br/>
      </w:r>
      <w:r w:rsidR="00946784">
        <w:rPr>
          <w:lang w:val="en-US"/>
        </w:rPr>
        <w:t>PERSON J</w:t>
      </w:r>
      <w:r w:rsidRPr="003B7E04">
        <w:rPr>
          <w:lang w:val="en-US"/>
        </w:rPr>
        <w:br/>
        <w:t>Yeah.</w:t>
      </w:r>
    </w:p>
    <w:p w14:paraId="4583045A" w14:textId="0A60BF38" w:rsidR="00C87655" w:rsidRPr="003B7E04" w:rsidRDefault="00B97FEF">
      <w:pPr>
        <w:rPr>
          <w:lang w:val="en-US"/>
        </w:rPr>
      </w:pPr>
      <w:r w:rsidRPr="003B7E04">
        <w:rPr>
          <w:lang w:val="en-US"/>
        </w:rPr>
        <w:t>0:25:35.610 --&gt; 0:25:35.890</w:t>
      </w:r>
      <w:r w:rsidRPr="003B7E04">
        <w:rPr>
          <w:lang w:val="en-US"/>
        </w:rPr>
        <w:br/>
      </w:r>
      <w:r w:rsidR="00946784">
        <w:rPr>
          <w:lang w:val="en-US"/>
        </w:rPr>
        <w:t>PERSON J</w:t>
      </w:r>
      <w:r w:rsidRPr="003B7E04">
        <w:rPr>
          <w:lang w:val="en-US"/>
        </w:rPr>
        <w:br/>
        <w:t>Yeah.</w:t>
      </w:r>
    </w:p>
    <w:p w14:paraId="4E4ACFDB" w14:textId="25F648EA" w:rsidR="00C87655" w:rsidRPr="003B7E04" w:rsidRDefault="00B97FEF">
      <w:pPr>
        <w:rPr>
          <w:lang w:val="en-US"/>
        </w:rPr>
      </w:pPr>
      <w:r w:rsidRPr="003B7E04">
        <w:rPr>
          <w:lang w:val="en-US"/>
        </w:rPr>
        <w:t>0:25:27.550 --&gt; 0:25:36.340</w:t>
      </w:r>
      <w:r w:rsidRPr="003B7E04">
        <w:rPr>
          <w:lang w:val="en-US"/>
        </w:rPr>
        <w:br/>
      </w:r>
      <w:r w:rsidR="00946784">
        <w:rPr>
          <w:lang w:val="en-US"/>
        </w:rPr>
        <w:t>PERSON G</w:t>
      </w:r>
      <w:r w:rsidRPr="003B7E04">
        <w:rPr>
          <w:lang w:val="en-US"/>
        </w:rPr>
        <w:br/>
        <w:t xml:space="preserve">But for help us then, then </w:t>
      </w:r>
      <w:r w:rsidR="003B7E04">
        <w:rPr>
          <w:lang w:val="en-US"/>
        </w:rPr>
        <w:t>PRODUCT A</w:t>
      </w:r>
      <w:r w:rsidRPr="003B7E04">
        <w:rPr>
          <w:lang w:val="en-US"/>
        </w:rPr>
        <w:t xml:space="preserve"> is quicker to adopt and get in. So we will be more speed. I would say that would be the main advantage of getting used to Langdon.</w:t>
      </w:r>
    </w:p>
    <w:p w14:paraId="2714D243" w14:textId="71A9E292" w:rsidR="00C87655" w:rsidRPr="003B7E04" w:rsidRDefault="00B97FEF">
      <w:pPr>
        <w:rPr>
          <w:lang w:val="en-US"/>
        </w:rPr>
      </w:pPr>
      <w:r w:rsidRPr="003B7E04">
        <w:rPr>
          <w:lang w:val="en-US"/>
        </w:rPr>
        <w:t>0:25:46.770 --&gt; 0:25:47.20</w:t>
      </w:r>
      <w:r w:rsidRPr="003B7E04">
        <w:rPr>
          <w:lang w:val="en-US"/>
        </w:rPr>
        <w:br/>
      </w:r>
      <w:r w:rsidR="00946784">
        <w:rPr>
          <w:lang w:val="en-US"/>
        </w:rPr>
        <w:t>PERSON G</w:t>
      </w:r>
      <w:r w:rsidRPr="003B7E04">
        <w:rPr>
          <w:lang w:val="en-US"/>
        </w:rPr>
        <w:br/>
        <w:t>No.</w:t>
      </w:r>
    </w:p>
    <w:p w14:paraId="64D315AD" w14:textId="29B6BF41" w:rsidR="00C87655" w:rsidRPr="003B7E04" w:rsidRDefault="00B97FEF">
      <w:pPr>
        <w:rPr>
          <w:lang w:val="en-US"/>
        </w:rPr>
      </w:pPr>
      <w:r w:rsidRPr="003B7E04">
        <w:rPr>
          <w:lang w:val="en-US"/>
        </w:rPr>
        <w:t>0:25:36.800 --&gt; 0:25:49.630</w:t>
      </w:r>
      <w:r w:rsidRPr="003B7E04">
        <w:rPr>
          <w:lang w:val="en-US"/>
        </w:rPr>
        <w:br/>
      </w:r>
      <w:r w:rsidR="00946784">
        <w:rPr>
          <w:lang w:val="en-US"/>
        </w:rPr>
        <w:t>PERSON J</w:t>
      </w:r>
      <w:r w:rsidRPr="003B7E04">
        <w:rPr>
          <w:lang w:val="en-US"/>
        </w:rPr>
        <w:br/>
        <w:t>Absolutely. That is what we that is why it ended up with user laid. Of course there are functionality differences that one solution has over the other. It's always like that.</w:t>
      </w:r>
    </w:p>
    <w:p w14:paraId="10F376AD" w14:textId="744B3EB7" w:rsidR="00C87655" w:rsidRPr="003B7E04" w:rsidRDefault="00B97FEF">
      <w:pPr>
        <w:rPr>
          <w:lang w:val="en-US"/>
        </w:rPr>
      </w:pPr>
      <w:r w:rsidRPr="003B7E04">
        <w:rPr>
          <w:lang w:val="en-US"/>
        </w:rPr>
        <w:t>0:25:57.810 --&gt; 0:25:58.110</w:t>
      </w:r>
      <w:r w:rsidRPr="003B7E04">
        <w:rPr>
          <w:lang w:val="en-US"/>
        </w:rPr>
        <w:br/>
      </w:r>
      <w:r w:rsidR="00946784">
        <w:rPr>
          <w:lang w:val="en-US"/>
        </w:rPr>
        <w:t>PERSON J</w:t>
      </w:r>
      <w:r w:rsidRPr="003B7E04">
        <w:rPr>
          <w:lang w:val="en-US"/>
        </w:rPr>
        <w:br/>
        <w:t>No.</w:t>
      </w:r>
    </w:p>
    <w:p w14:paraId="671C82BE" w14:textId="126DE6BA" w:rsidR="00C87655" w:rsidRPr="003B7E04" w:rsidRDefault="00B97FEF">
      <w:pPr>
        <w:rPr>
          <w:lang w:val="en-US"/>
        </w:rPr>
      </w:pPr>
      <w:r w:rsidRPr="003B7E04">
        <w:rPr>
          <w:lang w:val="en-US"/>
        </w:rPr>
        <w:t>0:25:58.840 --&gt; 0:25:59.40</w:t>
      </w:r>
      <w:r w:rsidRPr="003B7E04">
        <w:rPr>
          <w:lang w:val="en-US"/>
        </w:rPr>
        <w:br/>
      </w:r>
      <w:r w:rsidR="00946784">
        <w:rPr>
          <w:lang w:val="en-US"/>
        </w:rPr>
        <w:t>PERSON J</w:t>
      </w:r>
      <w:r w:rsidRPr="003B7E04">
        <w:rPr>
          <w:lang w:val="en-US"/>
        </w:rPr>
        <w:br/>
        <w:t>Yeah.</w:t>
      </w:r>
    </w:p>
    <w:p w14:paraId="4BD0A032" w14:textId="6ABADE68" w:rsidR="00C87655" w:rsidRPr="003B7E04" w:rsidRDefault="00B97FEF">
      <w:pPr>
        <w:rPr>
          <w:lang w:val="en-US"/>
        </w:rPr>
      </w:pPr>
      <w:r w:rsidRPr="003B7E04">
        <w:rPr>
          <w:lang w:val="en-US"/>
        </w:rPr>
        <w:t>0:25:50.20 --&gt; 0:26:1.800</w:t>
      </w:r>
      <w:r w:rsidRPr="003B7E04">
        <w:rPr>
          <w:lang w:val="en-US"/>
        </w:rPr>
        <w:br/>
      </w:r>
      <w:r w:rsidR="00946784">
        <w:rPr>
          <w:lang w:val="en-US"/>
        </w:rPr>
        <w:t>PERSON G</w:t>
      </w:r>
      <w:r w:rsidRPr="003B7E04">
        <w:rPr>
          <w:lang w:val="en-US"/>
        </w:rPr>
        <w:br/>
        <w:t>I understand the The thing is that you have no big pros, sorry cons about any of them, right? All of them look good. One of the big cons with the third one, that is expensive, but nothing really differs between one and two.</w:t>
      </w:r>
    </w:p>
    <w:p w14:paraId="1D9E6A98" w14:textId="34E36D74" w:rsidR="00C87655" w:rsidRPr="003B7E04" w:rsidRDefault="00B97FEF">
      <w:pPr>
        <w:rPr>
          <w:lang w:val="en-US"/>
        </w:rPr>
      </w:pPr>
      <w:r w:rsidRPr="003B7E04">
        <w:rPr>
          <w:lang w:val="en-US"/>
        </w:rPr>
        <w:t>0:26:1.550 --&gt; 0:26:32.880</w:t>
      </w:r>
      <w:r w:rsidRPr="003B7E04">
        <w:rPr>
          <w:lang w:val="en-US"/>
        </w:rPr>
        <w:br/>
      </w:r>
      <w:r w:rsidR="00946784">
        <w:rPr>
          <w:lang w:val="en-US"/>
        </w:rPr>
        <w:t>PERSON J</w:t>
      </w:r>
      <w:r w:rsidRPr="003B7E04">
        <w:rPr>
          <w:lang w:val="en-US"/>
        </w:rPr>
        <w:br/>
        <w:t xml:space="preserve">No, no technical, per SE technical right things I have to think about again the back end. That is where </w:t>
      </w:r>
      <w:r w:rsidR="003B7E04">
        <w:rPr>
          <w:lang w:val="en-US"/>
        </w:rPr>
        <w:t>PRODUCT A</w:t>
      </w:r>
      <w:r w:rsidRPr="003B7E04">
        <w:rPr>
          <w:lang w:val="en-US"/>
        </w:rPr>
        <w:t xml:space="preserve"> by the looks of it from what we've seen have been introduced to looks easier to handle and manage and work with than the others </w:t>
      </w:r>
      <w:r w:rsidR="003B7E04">
        <w:rPr>
          <w:lang w:val="en-US"/>
        </w:rPr>
        <w:t>PRODUCT B</w:t>
      </w:r>
      <w:r w:rsidRPr="003B7E04">
        <w:rPr>
          <w:lang w:val="en-US"/>
        </w:rPr>
        <w:t xml:space="preserve"> which seems more like a less mature solution by that. And by that the administration office seems more technical, let's say it's this way and given the fact that it will be.</w:t>
      </w:r>
    </w:p>
    <w:p w14:paraId="616C072F" w14:textId="314D2620" w:rsidR="00C87655" w:rsidRPr="003B7E04" w:rsidRDefault="00B97FEF">
      <w:pPr>
        <w:rPr>
          <w:lang w:val="en-US"/>
        </w:rPr>
      </w:pPr>
      <w:r w:rsidRPr="003B7E04">
        <w:rPr>
          <w:lang w:val="en-US"/>
        </w:rPr>
        <w:t>0:26:33.660 --&gt; 0:26:37.430</w:t>
      </w:r>
      <w:r w:rsidRPr="003B7E04">
        <w:rPr>
          <w:lang w:val="en-US"/>
        </w:rPr>
        <w:br/>
      </w:r>
      <w:r w:rsidR="00946784">
        <w:rPr>
          <w:lang w:val="en-US"/>
        </w:rPr>
        <w:t>PERSON J</w:t>
      </w:r>
      <w:r w:rsidRPr="003B7E04">
        <w:rPr>
          <w:lang w:val="en-US"/>
        </w:rPr>
        <w:br/>
        <w:t>Not necessarily. Hot core technical people needing to work with this.</w:t>
      </w:r>
    </w:p>
    <w:p w14:paraId="085C783C" w14:textId="139DCE4B" w:rsidR="00C87655" w:rsidRPr="003B7E04" w:rsidRDefault="00B97FEF">
      <w:pPr>
        <w:rPr>
          <w:lang w:val="en-US"/>
        </w:rPr>
      </w:pPr>
      <w:r w:rsidRPr="003B7E04">
        <w:rPr>
          <w:lang w:val="en-US"/>
        </w:rPr>
        <w:t>0:26:38.620 --&gt; 0:26:42.270</w:t>
      </w:r>
      <w:r w:rsidRPr="003B7E04">
        <w:rPr>
          <w:lang w:val="en-US"/>
        </w:rPr>
        <w:br/>
      </w:r>
      <w:r w:rsidR="00946784">
        <w:rPr>
          <w:lang w:val="en-US"/>
        </w:rPr>
        <w:t>PERSON J</w:t>
      </w:r>
      <w:r w:rsidRPr="003B7E04">
        <w:rPr>
          <w:lang w:val="en-US"/>
        </w:rPr>
        <w:br/>
        <w:t xml:space="preserve">That that is </w:t>
      </w:r>
      <w:r w:rsidR="003B7E04">
        <w:rPr>
          <w:lang w:val="en-US"/>
        </w:rPr>
        <w:t>PRODUCT A</w:t>
      </w:r>
      <w:r w:rsidRPr="003B7E04">
        <w:rPr>
          <w:lang w:val="en-US"/>
        </w:rPr>
        <w:t xml:space="preserve"> then easier to go to as it looks.</w:t>
      </w:r>
    </w:p>
    <w:p w14:paraId="5E7D4753" w14:textId="17B59FB2" w:rsidR="00C87655" w:rsidRPr="003B7E04" w:rsidRDefault="00B97FEF">
      <w:pPr>
        <w:rPr>
          <w:lang w:val="en-US"/>
        </w:rPr>
      </w:pPr>
      <w:r w:rsidRPr="003B7E04">
        <w:rPr>
          <w:lang w:val="en-US"/>
        </w:rPr>
        <w:t>0:26:43.490 --&gt; 0:26:43.860</w:t>
      </w:r>
      <w:r w:rsidRPr="003B7E04">
        <w:rPr>
          <w:lang w:val="en-US"/>
        </w:rPr>
        <w:br/>
      </w:r>
      <w:r w:rsidR="00946784">
        <w:rPr>
          <w:lang w:val="en-US"/>
        </w:rPr>
        <w:t>PERSON G</w:t>
      </w:r>
      <w:r w:rsidRPr="003B7E04">
        <w:rPr>
          <w:lang w:val="en-US"/>
        </w:rPr>
        <w:br/>
        <w:t>OK.</w:t>
      </w:r>
    </w:p>
    <w:p w14:paraId="5B5F01AD" w14:textId="51F5AC78" w:rsidR="00C87655" w:rsidRPr="003B7E04" w:rsidRDefault="00B97FEF">
      <w:pPr>
        <w:rPr>
          <w:lang w:val="en-US"/>
        </w:rPr>
      </w:pPr>
      <w:r w:rsidRPr="003B7E04">
        <w:rPr>
          <w:lang w:val="en-US"/>
        </w:rPr>
        <w:lastRenderedPageBreak/>
        <w:t>0:26:47.140 --&gt; 0:26:57.350</w:t>
      </w:r>
      <w:r w:rsidRPr="003B7E04">
        <w:rPr>
          <w:lang w:val="en-US"/>
        </w:rPr>
        <w:br/>
      </w:r>
      <w:r w:rsidR="003B7E04">
        <w:rPr>
          <w:lang w:val="en-US"/>
        </w:rPr>
        <w:t>PERSON E</w:t>
      </w:r>
      <w:r w:rsidRPr="003B7E04">
        <w:rPr>
          <w:lang w:val="en-US"/>
        </w:rPr>
        <w:br/>
        <w:t>Yes, for from the assessment, which one are the the would you consider being the best partner for us who will be like listen to our demands and our.</w:t>
      </w:r>
    </w:p>
    <w:p w14:paraId="66D034B1" w14:textId="1758DACB" w:rsidR="00C87655" w:rsidRPr="003B7E04" w:rsidRDefault="00B97FEF">
      <w:pPr>
        <w:rPr>
          <w:lang w:val="en-US"/>
        </w:rPr>
      </w:pPr>
      <w:r w:rsidRPr="003B7E04">
        <w:rPr>
          <w:lang w:val="en-US"/>
        </w:rPr>
        <w:t>0:26:58.640 --&gt; 0:27:2.50</w:t>
      </w:r>
      <w:r w:rsidRPr="003B7E04">
        <w:rPr>
          <w:lang w:val="en-US"/>
        </w:rPr>
        <w:br/>
      </w:r>
      <w:r w:rsidR="003B7E04">
        <w:rPr>
          <w:lang w:val="en-US"/>
        </w:rPr>
        <w:t>PERSON E</w:t>
      </w:r>
      <w:r w:rsidRPr="003B7E04">
        <w:rPr>
          <w:lang w:val="en-US"/>
        </w:rPr>
        <w:br/>
        <w:t>The time lines? Or would we just be another customer?</w:t>
      </w:r>
    </w:p>
    <w:p w14:paraId="5C826B40" w14:textId="73179480" w:rsidR="00C87655" w:rsidRPr="003B7E04" w:rsidRDefault="00B97FEF">
      <w:pPr>
        <w:rPr>
          <w:lang w:val="en-US"/>
        </w:rPr>
      </w:pPr>
      <w:r w:rsidRPr="003B7E04">
        <w:rPr>
          <w:lang w:val="en-US"/>
        </w:rPr>
        <w:t>0:27:3.30 --&gt; 0:27:4.770</w:t>
      </w:r>
      <w:r w:rsidRPr="003B7E04">
        <w:rPr>
          <w:lang w:val="en-US"/>
        </w:rPr>
        <w:br/>
      </w:r>
      <w:r w:rsidR="003B7E04">
        <w:rPr>
          <w:lang w:val="en-US"/>
        </w:rPr>
        <w:t>PERSON E</w:t>
      </w:r>
      <w:r w:rsidRPr="003B7E04">
        <w:rPr>
          <w:lang w:val="en-US"/>
        </w:rPr>
        <w:br/>
        <w:t>Of those, the the choices you have done.</w:t>
      </w:r>
    </w:p>
    <w:p w14:paraId="1259673F" w14:textId="6A016859" w:rsidR="00C87655" w:rsidRPr="003B7E04" w:rsidRDefault="00B97FEF">
      <w:pPr>
        <w:rPr>
          <w:lang w:val="en-US"/>
        </w:rPr>
      </w:pPr>
      <w:r w:rsidRPr="003B7E04">
        <w:rPr>
          <w:lang w:val="en-US"/>
        </w:rPr>
        <w:t>0:27:17.220 --&gt; 0:27:17.720</w:t>
      </w:r>
      <w:r w:rsidRPr="003B7E04">
        <w:rPr>
          <w:lang w:val="en-US"/>
        </w:rPr>
        <w:br/>
      </w:r>
      <w:r w:rsidR="003B7E04">
        <w:rPr>
          <w:lang w:val="en-US"/>
        </w:rPr>
        <w:t>PERSON E</w:t>
      </w:r>
      <w:r w:rsidRPr="003B7E04">
        <w:rPr>
          <w:lang w:val="en-US"/>
        </w:rPr>
        <w:br/>
        <w:t>Yeah.</w:t>
      </w:r>
    </w:p>
    <w:p w14:paraId="0ADA8C12" w14:textId="38E8CD5E" w:rsidR="00C87655" w:rsidRPr="003B7E04" w:rsidRDefault="00B97FEF">
      <w:pPr>
        <w:rPr>
          <w:lang w:val="en-US"/>
        </w:rPr>
      </w:pPr>
      <w:r w:rsidRPr="003B7E04">
        <w:rPr>
          <w:lang w:val="en-US"/>
        </w:rPr>
        <w:t>0:27:6.360 --&gt; 0:27:27.190</w:t>
      </w:r>
      <w:r w:rsidRPr="003B7E04">
        <w:rPr>
          <w:lang w:val="en-US"/>
        </w:rPr>
        <w:br/>
      </w:r>
      <w:r w:rsidR="003B7E04" w:rsidRPr="003B7E04">
        <w:rPr>
          <w:lang w:val="en-US"/>
        </w:rPr>
        <w:t>PERSON B</w:t>
      </w:r>
      <w:r w:rsidRPr="003B7E04">
        <w:rPr>
          <w:lang w:val="en-US"/>
        </w:rPr>
        <w:br/>
      </w:r>
      <w:r w:rsidR="003B7E04">
        <w:rPr>
          <w:lang w:val="en-US"/>
        </w:rPr>
        <w:t>PRODUCT A</w:t>
      </w:r>
      <w:r w:rsidRPr="003B7E04">
        <w:rPr>
          <w:lang w:val="en-US"/>
        </w:rPr>
        <w:t xml:space="preserve"> an empty because they are more focused on product, they are more flexible than the flexibility is built into the product that can adapt to customers more and they are willing to put out like a customer success engineer because with </w:t>
      </w:r>
      <w:r w:rsidR="003B7E04">
        <w:rPr>
          <w:lang w:val="en-US"/>
        </w:rPr>
        <w:t>PRODUCT B</w:t>
      </w:r>
      <w:r w:rsidRPr="003B7E04">
        <w:rPr>
          <w:lang w:val="en-US"/>
        </w:rPr>
        <w:t xml:space="preserve"> they are very tight knit company and what you see is what you get.</w:t>
      </w:r>
    </w:p>
    <w:p w14:paraId="7D3C3A25" w14:textId="37ACF2B6" w:rsidR="00C87655" w:rsidRPr="003B7E04" w:rsidRDefault="00B97FEF">
      <w:pPr>
        <w:rPr>
          <w:lang w:val="en-US"/>
        </w:rPr>
      </w:pPr>
      <w:r w:rsidRPr="003B7E04">
        <w:rPr>
          <w:lang w:val="en-US"/>
        </w:rPr>
        <w:t>0:27:28.400 --&gt; 0:27:29.40</w:t>
      </w:r>
      <w:r w:rsidRPr="003B7E04">
        <w:rPr>
          <w:lang w:val="en-US"/>
        </w:rPr>
        <w:br/>
      </w:r>
      <w:r w:rsidR="003B7E04">
        <w:rPr>
          <w:lang w:val="en-US"/>
        </w:rPr>
        <w:t>PERSON E</w:t>
      </w:r>
      <w:r w:rsidRPr="003B7E04">
        <w:rPr>
          <w:lang w:val="en-US"/>
        </w:rPr>
        <w:br/>
        <w:t>Yeah. So.</w:t>
      </w:r>
    </w:p>
    <w:p w14:paraId="0A8F92B5" w14:textId="60CA2E10" w:rsidR="00C87655" w:rsidRPr="003B7E04" w:rsidRDefault="00B97FEF">
      <w:pPr>
        <w:rPr>
          <w:lang w:val="en-US"/>
        </w:rPr>
      </w:pPr>
      <w:r w:rsidRPr="003B7E04">
        <w:rPr>
          <w:lang w:val="en-US"/>
        </w:rPr>
        <w:t>0:27:30.20 --&gt; 0:27:31.150</w:t>
      </w:r>
      <w:r w:rsidRPr="003B7E04">
        <w:rPr>
          <w:lang w:val="en-US"/>
        </w:rPr>
        <w:br/>
      </w:r>
      <w:r w:rsidR="003B7E04">
        <w:rPr>
          <w:lang w:val="en-US"/>
        </w:rPr>
        <w:t>PERSON E</w:t>
      </w:r>
      <w:r w:rsidRPr="003B7E04">
        <w:rPr>
          <w:lang w:val="en-US"/>
        </w:rPr>
        <w:br/>
        <w:t>Write that in the.</w:t>
      </w:r>
    </w:p>
    <w:p w14:paraId="40FBE792" w14:textId="4986F03E" w:rsidR="00C87655" w:rsidRPr="003B7E04" w:rsidRDefault="00B97FEF">
      <w:pPr>
        <w:rPr>
          <w:lang w:val="en-US"/>
        </w:rPr>
      </w:pPr>
      <w:r w:rsidRPr="003B7E04">
        <w:rPr>
          <w:lang w:val="en-US"/>
        </w:rPr>
        <w:t>0:27:32.110 --&gt; 0:27:32.910</w:t>
      </w:r>
      <w:r w:rsidRPr="003B7E04">
        <w:rPr>
          <w:lang w:val="en-US"/>
        </w:rPr>
        <w:br/>
      </w:r>
      <w:r w:rsidR="003B7E04">
        <w:rPr>
          <w:lang w:val="en-US"/>
        </w:rPr>
        <w:t>PERSON E</w:t>
      </w:r>
      <w:r w:rsidRPr="003B7E04">
        <w:rPr>
          <w:lang w:val="en-US"/>
        </w:rPr>
        <w:br/>
        <w:t>PDM.</w:t>
      </w:r>
    </w:p>
    <w:p w14:paraId="1AEFA043" w14:textId="5EDAB306" w:rsidR="00C87655" w:rsidRPr="003B7E04" w:rsidRDefault="00B97FEF">
      <w:pPr>
        <w:rPr>
          <w:lang w:val="en-US"/>
        </w:rPr>
      </w:pPr>
      <w:r w:rsidRPr="003B7E04">
        <w:rPr>
          <w:lang w:val="en-US"/>
        </w:rPr>
        <w:t>0:27:33.520 --&gt; 0:27:33.770</w:t>
      </w:r>
      <w:r w:rsidRPr="003B7E04">
        <w:rPr>
          <w:lang w:val="en-US"/>
        </w:rPr>
        <w:br/>
      </w:r>
      <w:r w:rsidR="00946784">
        <w:rPr>
          <w:lang w:val="en-US"/>
        </w:rPr>
        <w:t>PERSON G</w:t>
      </w:r>
      <w:r w:rsidRPr="003B7E04">
        <w:rPr>
          <w:lang w:val="en-US"/>
        </w:rPr>
        <w:br/>
        <w:t>Umm.</w:t>
      </w:r>
    </w:p>
    <w:p w14:paraId="75E3E41B" w14:textId="3975AB76" w:rsidR="00C87655" w:rsidRPr="003B7E04" w:rsidRDefault="00B97FEF">
      <w:pPr>
        <w:rPr>
          <w:lang w:val="en-US"/>
        </w:rPr>
      </w:pPr>
      <w:r w:rsidRPr="003B7E04">
        <w:rPr>
          <w:lang w:val="en-US"/>
        </w:rPr>
        <w:t>0:27:34.490 --&gt; 0:27:34.710</w:t>
      </w:r>
      <w:r w:rsidRPr="003B7E04">
        <w:rPr>
          <w:lang w:val="en-US"/>
        </w:rPr>
        <w:br/>
      </w:r>
      <w:r w:rsidR="003B7E04" w:rsidRPr="003B7E04">
        <w:rPr>
          <w:lang w:val="en-US"/>
        </w:rPr>
        <w:t>PERSON B</w:t>
      </w:r>
      <w:r w:rsidRPr="003B7E04">
        <w:rPr>
          <w:lang w:val="en-US"/>
        </w:rPr>
        <w:br/>
        <w:t>Yeah.</w:t>
      </w:r>
    </w:p>
    <w:p w14:paraId="42B2E1BC" w14:textId="1C436430" w:rsidR="00C87655" w:rsidRPr="003B7E04" w:rsidRDefault="00B97FEF">
      <w:pPr>
        <w:rPr>
          <w:lang w:val="en-US"/>
        </w:rPr>
      </w:pPr>
      <w:r w:rsidRPr="003B7E04">
        <w:rPr>
          <w:lang w:val="en-US"/>
        </w:rPr>
        <w:t>0:27:37.420 --&gt; 0:27:37.730</w:t>
      </w:r>
      <w:r w:rsidRPr="003B7E04">
        <w:rPr>
          <w:lang w:val="en-US"/>
        </w:rPr>
        <w:br/>
      </w:r>
      <w:r w:rsidR="00946784">
        <w:rPr>
          <w:lang w:val="en-US"/>
        </w:rPr>
        <w:t>PERSON J</w:t>
      </w:r>
      <w:r w:rsidRPr="003B7E04">
        <w:rPr>
          <w:lang w:val="en-US"/>
        </w:rPr>
        <w:br/>
        <w:t>Yeah.</w:t>
      </w:r>
    </w:p>
    <w:p w14:paraId="638AC1EF" w14:textId="23E59960" w:rsidR="00C87655" w:rsidRPr="003B7E04" w:rsidRDefault="00B97FEF">
      <w:pPr>
        <w:rPr>
          <w:lang w:val="en-US"/>
        </w:rPr>
      </w:pPr>
      <w:r w:rsidRPr="003B7E04">
        <w:rPr>
          <w:lang w:val="en-US"/>
        </w:rPr>
        <w:t>0:27:34.270 --&gt; 0:27:40.370</w:t>
      </w:r>
      <w:r w:rsidRPr="003B7E04">
        <w:rPr>
          <w:lang w:val="en-US"/>
        </w:rPr>
        <w:br/>
      </w:r>
      <w:r w:rsidR="003B7E04">
        <w:rPr>
          <w:lang w:val="en-US"/>
        </w:rPr>
        <w:t>PERSON E</w:t>
      </w:r>
      <w:r w:rsidRPr="003B7E04">
        <w:rPr>
          <w:lang w:val="en-US"/>
        </w:rPr>
        <w:br/>
        <w:t>The summaries because we're looking for a good partner, we really want to have the a partnership with the vendor.</w:t>
      </w:r>
    </w:p>
    <w:p w14:paraId="5D3EE974" w14:textId="7799C5A7" w:rsidR="00C87655" w:rsidRPr="003B7E04" w:rsidRDefault="00B97FEF">
      <w:pPr>
        <w:rPr>
          <w:lang w:val="en-US"/>
        </w:rPr>
      </w:pPr>
      <w:r w:rsidRPr="003B7E04">
        <w:rPr>
          <w:lang w:val="en-US"/>
        </w:rPr>
        <w:t>0:27:41.130 --&gt; 0:27:58.420</w:t>
      </w:r>
      <w:r w:rsidRPr="003B7E04">
        <w:rPr>
          <w:lang w:val="en-US"/>
        </w:rPr>
        <w:br/>
      </w:r>
      <w:r w:rsidR="00946784">
        <w:rPr>
          <w:lang w:val="en-US"/>
        </w:rPr>
        <w:t>PERSON J</w:t>
      </w:r>
      <w:r w:rsidRPr="003B7E04">
        <w:rPr>
          <w:lang w:val="en-US"/>
        </w:rPr>
        <w:br/>
        <w:t xml:space="preserve">What I from a business perspective real like with </w:t>
      </w:r>
      <w:r w:rsidR="003B7E04">
        <w:rPr>
          <w:lang w:val="en-US"/>
        </w:rPr>
        <w:t>PRODUCT A</w:t>
      </w:r>
      <w:r w:rsidRPr="003B7E04">
        <w:rPr>
          <w:lang w:val="en-US"/>
        </w:rPr>
        <w:t xml:space="preserve">, they actually when they prepared came to the demonstration meeting, there were very well prepared, they knew who we were atea </w:t>
      </w:r>
      <w:r w:rsidRPr="003B7E04">
        <w:rPr>
          <w:lang w:val="en-US"/>
        </w:rPr>
        <w:lastRenderedPageBreak/>
        <w:t>that's a big plus. Trust me, one of the others didn't even know who we were. That didn't take the time to prepare properly.</w:t>
      </w:r>
    </w:p>
    <w:p w14:paraId="518EFC1A" w14:textId="05BE9B62" w:rsidR="00C87655" w:rsidRPr="003B7E04" w:rsidRDefault="00B97FEF">
      <w:pPr>
        <w:rPr>
          <w:lang w:val="en-US"/>
        </w:rPr>
      </w:pPr>
      <w:r w:rsidRPr="003B7E04">
        <w:rPr>
          <w:lang w:val="en-US"/>
        </w:rPr>
        <w:t>0:27:59.790 --&gt; 0:28:23.750</w:t>
      </w:r>
      <w:r w:rsidRPr="003B7E04">
        <w:rPr>
          <w:lang w:val="en-US"/>
        </w:rPr>
        <w:br/>
      </w:r>
      <w:r w:rsidR="00946784">
        <w:rPr>
          <w:lang w:val="en-US"/>
        </w:rPr>
        <w:t>PERSON J</w:t>
      </w:r>
      <w:r w:rsidRPr="003B7E04">
        <w:rPr>
          <w:lang w:val="en-US"/>
        </w:rPr>
        <w:br/>
      </w:r>
      <w:r w:rsidR="003B7E04">
        <w:rPr>
          <w:lang w:val="en-US"/>
        </w:rPr>
        <w:t>PRODUCT A</w:t>
      </w:r>
      <w:r w:rsidRPr="003B7E04">
        <w:rPr>
          <w:lang w:val="en-US"/>
        </w:rPr>
        <w:t xml:space="preserve"> actually also forwarded a business opportunity for five atea if we want to sell </w:t>
      </w:r>
      <w:r w:rsidR="003B7E04">
        <w:rPr>
          <w:lang w:val="en-US"/>
        </w:rPr>
        <w:t>PRODUCT A</w:t>
      </w:r>
      <w:r w:rsidRPr="003B7E04">
        <w:rPr>
          <w:lang w:val="en-US"/>
        </w:rPr>
        <w:t xml:space="preserve"> in our market, totally different discussion doesn't have anything to do. What we are looking at here, but they say, hey, if you are interested in selling </w:t>
      </w:r>
      <w:r w:rsidR="003B7E04">
        <w:rPr>
          <w:lang w:val="en-US"/>
        </w:rPr>
        <w:t>PRODUCT A</w:t>
      </w:r>
      <w:r w:rsidRPr="003B7E04">
        <w:rPr>
          <w:lang w:val="en-US"/>
        </w:rPr>
        <w:t>, we can give you this deal also on top of that. That shows me that are very interested they are.</w:t>
      </w:r>
    </w:p>
    <w:p w14:paraId="756A6009" w14:textId="65D10F2B" w:rsidR="00C87655" w:rsidRPr="003B7E04" w:rsidRDefault="00B97FEF">
      <w:pPr>
        <w:rPr>
          <w:lang w:val="en-US"/>
        </w:rPr>
      </w:pPr>
      <w:r w:rsidRPr="003B7E04">
        <w:rPr>
          <w:lang w:val="en-US"/>
        </w:rPr>
        <w:t>0:28:24.670 --&gt; 0:28:39.750</w:t>
      </w:r>
      <w:r w:rsidRPr="003B7E04">
        <w:rPr>
          <w:lang w:val="en-US"/>
        </w:rPr>
        <w:br/>
      </w:r>
      <w:r w:rsidR="00946784">
        <w:rPr>
          <w:lang w:val="en-US"/>
        </w:rPr>
        <w:t>PERSON J</w:t>
      </w:r>
      <w:r w:rsidRPr="003B7E04">
        <w:rPr>
          <w:lang w:val="en-US"/>
        </w:rPr>
        <w:br/>
        <w:t>Well, in front of the bus, so to speak, they see an opportunity with us. So not just another customer, but that dialogue needs to be taken somewhere completely different if we are to resell also that solution and now our market.</w:t>
      </w:r>
    </w:p>
    <w:p w14:paraId="0CF33D5F" w14:textId="49B6B850" w:rsidR="00C87655" w:rsidRPr="003B7E04" w:rsidRDefault="00B97FEF">
      <w:pPr>
        <w:rPr>
          <w:lang w:val="en-US"/>
        </w:rPr>
      </w:pPr>
      <w:r w:rsidRPr="003B7E04">
        <w:rPr>
          <w:lang w:val="en-US"/>
        </w:rPr>
        <w:t>0:28:41.140 --&gt; 0:28:45.670</w:t>
      </w:r>
      <w:r w:rsidRPr="003B7E04">
        <w:rPr>
          <w:lang w:val="en-US"/>
        </w:rPr>
        <w:br/>
      </w:r>
      <w:r w:rsidR="00946784">
        <w:rPr>
          <w:lang w:val="en-US"/>
        </w:rPr>
        <w:t>PERSON J</w:t>
      </w:r>
      <w:r w:rsidRPr="003B7E04">
        <w:rPr>
          <w:lang w:val="en-US"/>
        </w:rPr>
        <w:br/>
        <w:t>But that just shows me they think that step further ahead.</w:t>
      </w:r>
    </w:p>
    <w:p w14:paraId="6A8621FA" w14:textId="32449A36" w:rsidR="00C87655" w:rsidRPr="003B7E04" w:rsidRDefault="00B97FEF">
      <w:pPr>
        <w:rPr>
          <w:lang w:val="en-US"/>
        </w:rPr>
      </w:pPr>
      <w:r w:rsidRPr="003B7E04">
        <w:rPr>
          <w:lang w:val="en-US"/>
        </w:rPr>
        <w:t>0:28:51.940 --&gt; 0:28:52.180</w:t>
      </w:r>
      <w:r w:rsidRPr="003B7E04">
        <w:rPr>
          <w:lang w:val="en-US"/>
        </w:rPr>
        <w:br/>
      </w:r>
      <w:r w:rsidR="00946784">
        <w:rPr>
          <w:lang w:val="en-US"/>
        </w:rPr>
        <w:t>PERSON J</w:t>
      </w:r>
      <w:r w:rsidRPr="003B7E04">
        <w:rPr>
          <w:lang w:val="en-US"/>
        </w:rPr>
        <w:br/>
        <w:t>Yep.</w:t>
      </w:r>
    </w:p>
    <w:p w14:paraId="36D26410" w14:textId="75D4284D" w:rsidR="00C87655" w:rsidRPr="003B7E04" w:rsidRDefault="00B97FEF">
      <w:pPr>
        <w:rPr>
          <w:lang w:val="en-US"/>
        </w:rPr>
      </w:pPr>
      <w:r w:rsidRPr="003B7E04">
        <w:rPr>
          <w:lang w:val="en-US"/>
        </w:rPr>
        <w:t>0:28:53.130 --&gt; 0:28:54.0</w:t>
      </w:r>
      <w:r w:rsidRPr="003B7E04">
        <w:rPr>
          <w:lang w:val="en-US"/>
        </w:rPr>
        <w:br/>
      </w:r>
      <w:r w:rsidR="003B7E04" w:rsidRPr="003B7E04">
        <w:rPr>
          <w:lang w:val="en-US"/>
        </w:rPr>
        <w:t>PERSON A</w:t>
      </w:r>
      <w:r w:rsidRPr="003B7E04">
        <w:rPr>
          <w:lang w:val="en-US"/>
        </w:rPr>
        <w:br/>
        <w:t>Are there comments?</w:t>
      </w:r>
    </w:p>
    <w:p w14:paraId="40559766" w14:textId="7B8E6141" w:rsidR="00C87655" w:rsidRPr="003B7E04" w:rsidRDefault="00B97FEF">
      <w:pPr>
        <w:rPr>
          <w:lang w:val="en-US"/>
        </w:rPr>
      </w:pPr>
      <w:r w:rsidRPr="003B7E04">
        <w:rPr>
          <w:lang w:val="en-US"/>
        </w:rPr>
        <w:t>0:28:56.870 --&gt; 0:29:0.100</w:t>
      </w:r>
      <w:r w:rsidRPr="003B7E04">
        <w:rPr>
          <w:lang w:val="en-US"/>
        </w:rPr>
        <w:br/>
      </w:r>
      <w:r w:rsidR="00946784">
        <w:rPr>
          <w:lang w:val="en-US"/>
        </w:rPr>
        <w:t>PERSON G</w:t>
      </w:r>
      <w:r w:rsidRPr="003B7E04">
        <w:rPr>
          <w:lang w:val="en-US"/>
        </w:rPr>
        <w:br/>
        <w:t>We need to update the the ownership part.</w:t>
      </w:r>
    </w:p>
    <w:p w14:paraId="2E9DF8E0" w14:textId="50AD83A4" w:rsidR="00C87655" w:rsidRPr="003B7E04" w:rsidRDefault="00B97FEF">
      <w:pPr>
        <w:rPr>
          <w:lang w:val="en-US"/>
        </w:rPr>
      </w:pPr>
      <w:r w:rsidRPr="003B7E04">
        <w:rPr>
          <w:lang w:val="en-US"/>
        </w:rPr>
        <w:t>0:29:0.870 --&gt; 0:29:3.20</w:t>
      </w:r>
      <w:r w:rsidRPr="003B7E04">
        <w:rPr>
          <w:lang w:val="en-US"/>
        </w:rPr>
        <w:br/>
      </w:r>
      <w:r w:rsidR="00946784">
        <w:rPr>
          <w:lang w:val="en-US"/>
        </w:rPr>
        <w:t>PERSON G</w:t>
      </w:r>
      <w:r w:rsidRPr="003B7E04">
        <w:rPr>
          <w:lang w:val="en-US"/>
        </w:rPr>
        <w:br/>
        <w:t>There can only be 1 owner at the end of it.</w:t>
      </w:r>
    </w:p>
    <w:p w14:paraId="7D617486" w14:textId="3385FDAD" w:rsidR="00C87655" w:rsidRPr="003B7E04" w:rsidRDefault="00B97FEF">
      <w:pPr>
        <w:rPr>
          <w:lang w:val="en-US"/>
        </w:rPr>
      </w:pPr>
      <w:r w:rsidRPr="003B7E04">
        <w:rPr>
          <w:lang w:val="en-US"/>
        </w:rPr>
        <w:t>0:29:4.50 --&gt; 0:29:18.230</w:t>
      </w:r>
      <w:r w:rsidRPr="003B7E04">
        <w:rPr>
          <w:lang w:val="en-US"/>
        </w:rPr>
        <w:br/>
      </w:r>
      <w:r w:rsidR="00946784">
        <w:rPr>
          <w:lang w:val="en-US"/>
        </w:rPr>
        <w:t>PERSON G</w:t>
      </w:r>
      <w:r w:rsidRPr="003B7E04">
        <w:rPr>
          <w:lang w:val="en-US"/>
        </w:rPr>
        <w:br/>
        <w:t>And I need to have this more as an enabling. It's perfectly fine that this is all for ecommerce life cycle management and the stakeholders in here, but it is impossibility later on to also open up for others and we should make sure that that is understood.</w:t>
      </w:r>
    </w:p>
    <w:p w14:paraId="1EC04001" w14:textId="156F9045" w:rsidR="00C87655" w:rsidRPr="003B7E04" w:rsidRDefault="00B97FEF">
      <w:pPr>
        <w:rPr>
          <w:lang w:val="en-US"/>
        </w:rPr>
      </w:pPr>
      <w:r w:rsidRPr="003B7E04">
        <w:rPr>
          <w:lang w:val="en-US"/>
        </w:rPr>
        <w:t>0:29:19.500 --&gt; 0:29:21.40</w:t>
      </w:r>
      <w:r w:rsidRPr="003B7E04">
        <w:rPr>
          <w:lang w:val="en-US"/>
        </w:rPr>
        <w:br/>
      </w:r>
      <w:r w:rsidR="003B7E04" w:rsidRPr="003B7E04">
        <w:rPr>
          <w:lang w:val="en-US"/>
        </w:rPr>
        <w:t>PERSON A</w:t>
      </w:r>
      <w:r w:rsidRPr="003B7E04">
        <w:rPr>
          <w:lang w:val="en-US"/>
        </w:rPr>
        <w:br/>
        <w:t>And that could come faster actually.</w:t>
      </w:r>
    </w:p>
    <w:p w14:paraId="50641BA3" w14:textId="5A1141F7" w:rsidR="00C87655" w:rsidRPr="003B7E04" w:rsidRDefault="00B97FEF">
      <w:pPr>
        <w:rPr>
          <w:lang w:val="en-US"/>
        </w:rPr>
      </w:pPr>
      <w:r w:rsidRPr="003B7E04">
        <w:rPr>
          <w:lang w:val="en-US"/>
        </w:rPr>
        <w:t>0:29:21.600 --&gt; 0:29:43.450</w:t>
      </w:r>
      <w:r w:rsidRPr="003B7E04">
        <w:rPr>
          <w:lang w:val="en-US"/>
        </w:rPr>
        <w:br/>
      </w:r>
      <w:r w:rsidR="00946784">
        <w:rPr>
          <w:lang w:val="en-US"/>
        </w:rPr>
        <w:t>PERSON G</w:t>
      </w:r>
      <w:r w:rsidRPr="003B7E04">
        <w:rPr>
          <w:lang w:val="en-US"/>
        </w:rPr>
        <w:br/>
        <w:t>Yes, but I I think it's a great thing. You know, if he commerce and life cycle management needs it, then we should push this forward. They would be the first one out, but it also has added value that others can actually tap into this platform and do more. So if you have another eShop or another smart business solution, right, we have a ready to go dig to the adoption platform which is great.</w:t>
      </w:r>
    </w:p>
    <w:p w14:paraId="2B851BAD" w14:textId="4CC17A23" w:rsidR="00C87655" w:rsidRPr="003B7E04" w:rsidRDefault="00B97FEF">
      <w:pPr>
        <w:rPr>
          <w:lang w:val="en-US"/>
        </w:rPr>
      </w:pPr>
      <w:r w:rsidRPr="003B7E04">
        <w:rPr>
          <w:lang w:val="en-US"/>
        </w:rPr>
        <w:t>0:29:45.420 --&gt; 0:29:59.820</w:t>
      </w:r>
      <w:r w:rsidRPr="003B7E04">
        <w:rPr>
          <w:lang w:val="en-US"/>
        </w:rPr>
        <w:br/>
      </w:r>
      <w:r w:rsidR="00946784">
        <w:rPr>
          <w:lang w:val="en-US"/>
        </w:rPr>
        <w:t>PERSON J</w:t>
      </w:r>
      <w:r w:rsidRPr="003B7E04">
        <w:rPr>
          <w:lang w:val="en-US"/>
        </w:rPr>
        <w:br/>
      </w:r>
      <w:r w:rsidRPr="003B7E04">
        <w:rPr>
          <w:lang w:val="en-US"/>
        </w:rPr>
        <w:lastRenderedPageBreak/>
        <w:t xml:space="preserve">As a on the we updated the slide deck for the Portfolio Council slightly. Also take notes here. The ADS ownership for this one in within a DS will be </w:t>
      </w:r>
      <w:r w:rsidR="00946784">
        <w:rPr>
          <w:lang w:val="en-US"/>
        </w:rPr>
        <w:t>PERSON K</w:t>
      </w:r>
      <w:r w:rsidRPr="003B7E04">
        <w:rPr>
          <w:lang w:val="en-US"/>
        </w:rPr>
        <w:t>.</w:t>
      </w:r>
    </w:p>
    <w:p w14:paraId="2C837F0F" w14:textId="4B1E810F" w:rsidR="00C87655" w:rsidRPr="003B7E04" w:rsidRDefault="00B97FEF">
      <w:pPr>
        <w:rPr>
          <w:lang w:val="en-US"/>
        </w:rPr>
      </w:pPr>
      <w:r w:rsidRPr="003B7E04">
        <w:rPr>
          <w:lang w:val="en-US"/>
        </w:rPr>
        <w:t>0:30:1.910 --&gt; 0:30:2.220</w:t>
      </w:r>
      <w:r w:rsidRPr="003B7E04">
        <w:rPr>
          <w:lang w:val="en-US"/>
        </w:rPr>
        <w:br/>
      </w:r>
      <w:r w:rsidR="00946784">
        <w:rPr>
          <w:lang w:val="en-US"/>
        </w:rPr>
        <w:t>PERSON J</w:t>
      </w:r>
      <w:r w:rsidRPr="003B7E04">
        <w:rPr>
          <w:lang w:val="en-US"/>
        </w:rPr>
        <w:br/>
        <w:t>Well.</w:t>
      </w:r>
    </w:p>
    <w:p w14:paraId="4BAE39AA" w14:textId="7FECF7C7" w:rsidR="00C87655" w:rsidRPr="003B7E04" w:rsidRDefault="00B97FEF">
      <w:pPr>
        <w:rPr>
          <w:lang w:val="en-US"/>
        </w:rPr>
      </w:pPr>
      <w:r w:rsidRPr="003B7E04">
        <w:rPr>
          <w:lang w:val="en-US"/>
        </w:rPr>
        <w:t>0:30:2.820 --&gt; 0:30:3.50</w:t>
      </w:r>
      <w:r w:rsidRPr="003B7E04">
        <w:rPr>
          <w:lang w:val="en-US"/>
        </w:rPr>
        <w:br/>
      </w:r>
      <w:r w:rsidR="003B7E04" w:rsidRPr="003B7E04">
        <w:rPr>
          <w:lang w:val="en-US"/>
        </w:rPr>
        <w:t>PERSON A</w:t>
      </w:r>
      <w:r w:rsidRPr="003B7E04">
        <w:rPr>
          <w:lang w:val="en-US"/>
        </w:rPr>
        <w:br/>
        <w:t>Don't.</w:t>
      </w:r>
    </w:p>
    <w:p w14:paraId="75E71914" w14:textId="58BC0C02" w:rsidR="00C87655" w:rsidRPr="003B7E04" w:rsidRDefault="00B97FEF">
      <w:pPr>
        <w:rPr>
          <w:lang w:val="en-US"/>
        </w:rPr>
      </w:pPr>
      <w:r w:rsidRPr="003B7E04">
        <w:rPr>
          <w:lang w:val="en-US"/>
        </w:rPr>
        <w:t>0:30:1.460 --&gt; 0:30:3.420</w:t>
      </w:r>
      <w:r w:rsidRPr="003B7E04">
        <w:rPr>
          <w:lang w:val="en-US"/>
        </w:rPr>
        <w:br/>
      </w:r>
      <w:r w:rsidR="00946784">
        <w:rPr>
          <w:lang w:val="en-US"/>
        </w:rPr>
        <w:t>PERSON G</w:t>
      </w:r>
      <w:r w:rsidRPr="003B7E04">
        <w:rPr>
          <w:lang w:val="en-US"/>
        </w:rPr>
        <w:br/>
        <w:t>Yeah, I know that that is in there today.</w:t>
      </w:r>
    </w:p>
    <w:p w14:paraId="3DBA0ACD" w14:textId="7F5A68DE" w:rsidR="00C87655" w:rsidRPr="003B7E04" w:rsidRDefault="00B97FEF">
      <w:pPr>
        <w:rPr>
          <w:lang w:val="en-US"/>
        </w:rPr>
      </w:pPr>
      <w:r w:rsidRPr="003B7E04">
        <w:rPr>
          <w:lang w:val="en-US"/>
        </w:rPr>
        <w:t>0:30:6.320 --&gt; 0:30:6.790</w:t>
      </w:r>
      <w:r w:rsidRPr="003B7E04">
        <w:rPr>
          <w:lang w:val="en-US"/>
        </w:rPr>
        <w:br/>
      </w:r>
      <w:r w:rsidR="003B7E04" w:rsidRPr="003B7E04">
        <w:rPr>
          <w:lang w:val="en-US"/>
        </w:rPr>
        <w:t>PERSON A</w:t>
      </w:r>
      <w:r w:rsidRPr="003B7E04">
        <w:rPr>
          <w:lang w:val="en-US"/>
        </w:rPr>
        <w:br/>
        <w:t>This is.</w:t>
      </w:r>
    </w:p>
    <w:p w14:paraId="253D421A" w14:textId="59C3872E" w:rsidR="00C87655" w:rsidRPr="003B7E04" w:rsidRDefault="00B97FEF">
      <w:pPr>
        <w:rPr>
          <w:lang w:val="en-US"/>
        </w:rPr>
      </w:pPr>
      <w:r w:rsidRPr="003B7E04">
        <w:rPr>
          <w:lang w:val="en-US"/>
        </w:rPr>
        <w:t>0:30:9.90 --&gt; 0:30:9.350</w:t>
      </w:r>
      <w:r w:rsidRPr="003B7E04">
        <w:rPr>
          <w:lang w:val="en-US"/>
        </w:rPr>
        <w:br/>
      </w:r>
      <w:r w:rsidR="00946784">
        <w:rPr>
          <w:lang w:val="en-US"/>
        </w:rPr>
        <w:t>PERSON G</w:t>
      </w:r>
      <w:r w:rsidRPr="003B7E04">
        <w:rPr>
          <w:lang w:val="en-US"/>
        </w:rPr>
        <w:br/>
        <w:t>OK.</w:t>
      </w:r>
    </w:p>
    <w:p w14:paraId="3A1D9AF0" w14:textId="6F3D66BD" w:rsidR="00C87655" w:rsidRPr="003B7E04" w:rsidRDefault="00B97FEF">
      <w:pPr>
        <w:rPr>
          <w:lang w:val="en-US"/>
        </w:rPr>
      </w:pPr>
      <w:r w:rsidRPr="003B7E04">
        <w:rPr>
          <w:lang w:val="en-US"/>
        </w:rPr>
        <w:t>0:30:6.860 --&gt; 0:30:10.960</w:t>
      </w:r>
      <w:r w:rsidRPr="003B7E04">
        <w:rPr>
          <w:lang w:val="en-US"/>
        </w:rPr>
        <w:br/>
      </w:r>
      <w:r w:rsidR="00946784">
        <w:rPr>
          <w:lang w:val="en-US"/>
        </w:rPr>
        <w:t>PERSON J</w:t>
      </w:r>
      <w:r w:rsidRPr="003B7E04">
        <w:rPr>
          <w:lang w:val="en-US"/>
        </w:rPr>
        <w:br/>
        <w:t>With a slide deck for the Portfolio Council, so sorry for not.</w:t>
      </w:r>
    </w:p>
    <w:p w14:paraId="1CCDCB92" w14:textId="2A935E81" w:rsidR="00C87655" w:rsidRPr="003B7E04" w:rsidRDefault="00B97FEF">
      <w:pPr>
        <w:rPr>
          <w:lang w:val="en-US"/>
        </w:rPr>
      </w:pPr>
      <w:r w:rsidRPr="003B7E04">
        <w:rPr>
          <w:lang w:val="en-US"/>
        </w:rPr>
        <w:t>0:30:12.190 --&gt; 0:30:12.720</w:t>
      </w:r>
      <w:r w:rsidRPr="003B7E04">
        <w:rPr>
          <w:lang w:val="en-US"/>
        </w:rPr>
        <w:br/>
      </w:r>
      <w:r w:rsidR="003B7E04" w:rsidRPr="003B7E04">
        <w:rPr>
          <w:lang w:val="en-US"/>
        </w:rPr>
        <w:t>PERSON A</w:t>
      </w:r>
      <w:r w:rsidRPr="003B7E04">
        <w:rPr>
          <w:lang w:val="en-US"/>
        </w:rPr>
        <w:br/>
        <w:t>Get away.</w:t>
      </w:r>
    </w:p>
    <w:p w14:paraId="1E076679" w14:textId="23E1BE4D" w:rsidR="00C87655" w:rsidRPr="003B7E04" w:rsidRDefault="00B97FEF">
      <w:pPr>
        <w:rPr>
          <w:lang w:val="en-US"/>
        </w:rPr>
      </w:pPr>
      <w:r w:rsidRPr="003B7E04">
        <w:rPr>
          <w:lang w:val="en-US"/>
        </w:rPr>
        <w:t>0:30:12.230 --&gt; 0:30:20.550</w:t>
      </w:r>
      <w:r w:rsidRPr="003B7E04">
        <w:rPr>
          <w:lang w:val="en-US"/>
        </w:rPr>
        <w:br/>
      </w:r>
      <w:r w:rsidR="00946784">
        <w:rPr>
          <w:lang w:val="en-US"/>
        </w:rPr>
        <w:t>PERSON J</w:t>
      </w:r>
      <w:r w:rsidRPr="003B7E04">
        <w:rPr>
          <w:lang w:val="en-US"/>
        </w:rPr>
        <w:br/>
        <w:t xml:space="preserve">Yeah, forgetting to put that line in here, but to have a very clear ownership, </w:t>
      </w:r>
      <w:r w:rsidR="00946784">
        <w:rPr>
          <w:lang w:val="en-US"/>
        </w:rPr>
        <w:t>PERSON K</w:t>
      </w:r>
      <w:r w:rsidRPr="003B7E04">
        <w:rPr>
          <w:lang w:val="en-US"/>
        </w:rPr>
        <w:t>. And of course she has been part of that dialogue obviously also.</w:t>
      </w:r>
    </w:p>
    <w:p w14:paraId="1CF2FFE8" w14:textId="1474A0DB" w:rsidR="00C87655" w:rsidRPr="003B7E04" w:rsidRDefault="00B97FEF">
      <w:pPr>
        <w:rPr>
          <w:lang w:val="en-US"/>
        </w:rPr>
      </w:pPr>
      <w:r w:rsidRPr="003B7E04">
        <w:rPr>
          <w:lang w:val="en-US"/>
        </w:rPr>
        <w:t>0:30:22.410 --&gt; 0:30:22.780</w:t>
      </w:r>
      <w:r w:rsidRPr="003B7E04">
        <w:rPr>
          <w:lang w:val="en-US"/>
        </w:rPr>
        <w:br/>
      </w:r>
      <w:r w:rsidR="003B7E04" w:rsidRPr="003B7E04">
        <w:rPr>
          <w:lang w:val="en-US"/>
        </w:rPr>
        <w:t>PERSON A</w:t>
      </w:r>
      <w:r w:rsidRPr="003B7E04">
        <w:rPr>
          <w:lang w:val="en-US"/>
        </w:rPr>
        <w:br/>
        <w:t>Cookies.</w:t>
      </w:r>
    </w:p>
    <w:p w14:paraId="315039DA" w14:textId="6E44914C" w:rsidR="00C87655" w:rsidRPr="003B7E04" w:rsidRDefault="00B97FEF">
      <w:pPr>
        <w:rPr>
          <w:lang w:val="en-US"/>
        </w:rPr>
      </w:pPr>
      <w:r w:rsidRPr="003B7E04">
        <w:rPr>
          <w:lang w:val="en-US"/>
        </w:rPr>
        <w:t>0:30:22.860 --&gt; 0:30:23.220</w:t>
      </w:r>
      <w:r w:rsidRPr="003B7E04">
        <w:rPr>
          <w:lang w:val="en-US"/>
        </w:rPr>
        <w:br/>
      </w:r>
      <w:r w:rsidR="00946784">
        <w:rPr>
          <w:lang w:val="en-US"/>
        </w:rPr>
        <w:t>PERSON G</w:t>
      </w:r>
      <w:r w:rsidRPr="003B7E04">
        <w:rPr>
          <w:lang w:val="en-US"/>
        </w:rPr>
        <w:br/>
        <w:t>Bigger.</w:t>
      </w:r>
    </w:p>
    <w:p w14:paraId="6DC8407A" w14:textId="1F8A0464" w:rsidR="00C87655" w:rsidRPr="003B7E04" w:rsidRDefault="00B97FEF">
      <w:pPr>
        <w:rPr>
          <w:lang w:val="en-US"/>
        </w:rPr>
      </w:pPr>
      <w:r w:rsidRPr="003B7E04">
        <w:rPr>
          <w:lang w:val="en-US"/>
        </w:rPr>
        <w:t>0:30:24.210 --&gt; 0:30:24.680</w:t>
      </w:r>
      <w:r w:rsidRPr="003B7E04">
        <w:rPr>
          <w:lang w:val="en-US"/>
        </w:rPr>
        <w:br/>
      </w:r>
      <w:r w:rsidR="00946784">
        <w:rPr>
          <w:lang w:val="en-US"/>
        </w:rPr>
        <w:t>PERSON J</w:t>
      </w:r>
      <w:r w:rsidRPr="003B7E04">
        <w:rPr>
          <w:lang w:val="en-US"/>
        </w:rPr>
        <w:br/>
        <w:t>Thank you.</w:t>
      </w:r>
    </w:p>
    <w:p w14:paraId="365E71D2" w14:textId="70CB4DB1" w:rsidR="00C87655" w:rsidRPr="003B7E04" w:rsidRDefault="00B97FEF">
      <w:pPr>
        <w:rPr>
          <w:lang w:val="en-US"/>
        </w:rPr>
      </w:pPr>
      <w:r w:rsidRPr="003B7E04">
        <w:rPr>
          <w:lang w:val="en-US"/>
        </w:rPr>
        <w:t>0:30:28.230 --&gt; 0:30:37.30</w:t>
      </w:r>
      <w:r w:rsidRPr="003B7E04">
        <w:rPr>
          <w:lang w:val="en-US"/>
        </w:rPr>
        <w:br/>
      </w:r>
      <w:r w:rsidR="00946784">
        <w:rPr>
          <w:lang w:val="en-US"/>
        </w:rPr>
        <w:t>PERSON G</w:t>
      </w:r>
      <w:r w:rsidRPr="003B7E04">
        <w:rPr>
          <w:lang w:val="en-US"/>
        </w:rPr>
        <w:br/>
        <w:t>At very quick question, I know this is not for the ITAC yeah, but the the pricing that you have for the portfolio Council that covers all these four applications, right?</w:t>
      </w:r>
    </w:p>
    <w:p w14:paraId="60415589" w14:textId="4806C4EC" w:rsidR="00C87655" w:rsidRPr="003B7E04" w:rsidRDefault="00B97FEF">
      <w:pPr>
        <w:rPr>
          <w:lang w:val="en-US"/>
        </w:rPr>
      </w:pPr>
      <w:r w:rsidRPr="003B7E04">
        <w:rPr>
          <w:lang w:val="en-US"/>
        </w:rPr>
        <w:t>0:30:37.220 --&gt; 0:30:39.60</w:t>
      </w:r>
      <w:r w:rsidRPr="003B7E04">
        <w:rPr>
          <w:lang w:val="en-US"/>
        </w:rPr>
        <w:br/>
      </w:r>
      <w:r w:rsidR="003B7E04" w:rsidRPr="003B7E04">
        <w:rPr>
          <w:lang w:val="en-US"/>
        </w:rPr>
        <w:t>PERSON A</w:t>
      </w:r>
      <w:r w:rsidRPr="003B7E04">
        <w:rPr>
          <w:lang w:val="en-US"/>
        </w:rPr>
        <w:br/>
        <w:t>Some of the elbow sticking cookies.</w:t>
      </w:r>
    </w:p>
    <w:p w14:paraId="457B5737" w14:textId="35B339EE" w:rsidR="00C87655" w:rsidRPr="003B7E04" w:rsidRDefault="00B97FEF">
      <w:pPr>
        <w:rPr>
          <w:lang w:val="en-US"/>
        </w:rPr>
      </w:pPr>
      <w:r w:rsidRPr="003B7E04">
        <w:rPr>
          <w:lang w:val="en-US"/>
        </w:rPr>
        <w:t>0:30:38.260 --&gt; 0:30:47.650</w:t>
      </w:r>
      <w:r w:rsidRPr="003B7E04">
        <w:rPr>
          <w:lang w:val="en-US"/>
        </w:rPr>
        <w:br/>
      </w:r>
      <w:r w:rsidR="00946784">
        <w:rPr>
          <w:lang w:val="en-US"/>
        </w:rPr>
        <w:t>PERSON J</w:t>
      </w:r>
      <w:r w:rsidRPr="003B7E04">
        <w:rPr>
          <w:lang w:val="en-US"/>
        </w:rPr>
        <w:br/>
      </w:r>
      <w:r w:rsidRPr="003B7E04">
        <w:rPr>
          <w:lang w:val="en-US"/>
        </w:rPr>
        <w:lastRenderedPageBreak/>
        <w:t>Correct the pricing for the license is €99,000 from a year, not a month, a year for those four applications.</w:t>
      </w:r>
    </w:p>
    <w:p w14:paraId="27CDA8C8" w14:textId="2F70C3EA" w:rsidR="00C87655" w:rsidRPr="003B7E04" w:rsidRDefault="00B97FEF">
      <w:pPr>
        <w:rPr>
          <w:lang w:val="en-US"/>
        </w:rPr>
      </w:pPr>
      <w:r w:rsidRPr="003B7E04">
        <w:rPr>
          <w:lang w:val="en-US"/>
        </w:rPr>
        <w:t>0:30:48.840 --&gt; 0:31:10.650</w:t>
      </w:r>
      <w:r w:rsidRPr="003B7E04">
        <w:rPr>
          <w:lang w:val="en-US"/>
        </w:rPr>
        <w:br/>
      </w:r>
      <w:r w:rsidR="00946784">
        <w:rPr>
          <w:lang w:val="en-US"/>
        </w:rPr>
        <w:t>PERSON J</w:t>
      </w:r>
      <w:r w:rsidRPr="003B7E04">
        <w:rPr>
          <w:lang w:val="en-US"/>
        </w:rPr>
        <w:br/>
        <w:t>There is. I set up implementation for the setup implementation project for 19,000. That means the first year it's 100 and 18,000 as it was stated and going forward year over year it's 99,000 for those four applications, each additional license and that is the good thing here. The very good thing the cost is 36,000 a year.</w:t>
      </w:r>
    </w:p>
    <w:p w14:paraId="17D0C54B" w14:textId="14C8D3E5" w:rsidR="00C87655" w:rsidRPr="003B7E04" w:rsidRDefault="00B97FEF">
      <w:pPr>
        <w:rPr>
          <w:lang w:val="en-US"/>
        </w:rPr>
      </w:pPr>
      <w:r w:rsidRPr="003B7E04">
        <w:rPr>
          <w:lang w:val="en-US"/>
        </w:rPr>
        <w:t>0:31:11.590 --&gt; 0:31:33.610</w:t>
      </w:r>
      <w:r w:rsidRPr="003B7E04">
        <w:rPr>
          <w:lang w:val="en-US"/>
        </w:rPr>
        <w:br/>
      </w:r>
      <w:r w:rsidR="00946784">
        <w:rPr>
          <w:lang w:val="en-US"/>
        </w:rPr>
        <w:t>PERSON J</w:t>
      </w:r>
      <w:r w:rsidRPr="003B7E04">
        <w:rPr>
          <w:lang w:val="en-US"/>
        </w:rPr>
        <w:br/>
        <w:t xml:space="preserve">No matter how many users and that was very important here. As </w:t>
      </w:r>
      <w:r w:rsidR="003B7E04" w:rsidRPr="003B7E04">
        <w:rPr>
          <w:lang w:val="en-US"/>
        </w:rPr>
        <w:t>PERSON B</w:t>
      </w:r>
      <w:r w:rsidRPr="003B7E04">
        <w:rPr>
          <w:lang w:val="en-US"/>
        </w:rPr>
        <w:t xml:space="preserve"> stated, we actually do not know how many users we have in ACP in my atea in eShop in AM. We know it now, but going forward we we we don't know so alone from the that.</w:t>
      </w:r>
    </w:p>
    <w:p w14:paraId="3F2D9068" w14:textId="279B76C8" w:rsidR="00C87655" w:rsidRPr="003B7E04" w:rsidRDefault="00B97FEF">
      <w:pPr>
        <w:rPr>
          <w:lang w:val="en-US"/>
        </w:rPr>
      </w:pPr>
      <w:r w:rsidRPr="003B7E04">
        <w:rPr>
          <w:lang w:val="en-US"/>
        </w:rPr>
        <w:t>0:31:34.330 --&gt; 0:31:59.700</w:t>
      </w:r>
      <w:r w:rsidRPr="003B7E04">
        <w:rPr>
          <w:lang w:val="en-US"/>
        </w:rPr>
        <w:br/>
      </w:r>
      <w:r w:rsidR="00946784">
        <w:rPr>
          <w:lang w:val="en-US"/>
        </w:rPr>
        <w:t>PERSON J</w:t>
      </w:r>
      <w:r w:rsidRPr="003B7E04">
        <w:rPr>
          <w:lang w:val="en-US"/>
        </w:rPr>
        <w:br/>
        <w:t xml:space="preserve">Perspective. Having a system that is licensed per user by active user or just per user isn't does not work for atea. We of course from the pricing had already </w:t>
      </w:r>
      <w:r w:rsidR="001D5536">
        <w:rPr>
          <w:lang w:val="en-US"/>
        </w:rPr>
        <w:t>PERSON L</w:t>
      </w:r>
      <w:r w:rsidRPr="003B7E04">
        <w:rPr>
          <w:lang w:val="en-US"/>
        </w:rPr>
        <w:t xml:space="preserve"> having a good dialogue with him and let's say it's this way he got it down from 200 and €12,000 for the first year to the 100 and 18,000.</w:t>
      </w:r>
    </w:p>
    <w:p w14:paraId="5209CE88" w14:textId="70906CEA" w:rsidR="00C87655" w:rsidRPr="003B7E04" w:rsidRDefault="00B97FEF">
      <w:pPr>
        <w:rPr>
          <w:lang w:val="en-US"/>
        </w:rPr>
      </w:pPr>
      <w:r w:rsidRPr="003B7E04">
        <w:rPr>
          <w:lang w:val="en-US"/>
        </w:rPr>
        <w:t>0:32:2.130 --&gt; 0:32:2.460</w:t>
      </w:r>
      <w:r w:rsidRPr="003B7E04">
        <w:rPr>
          <w:lang w:val="en-US"/>
        </w:rPr>
        <w:br/>
      </w:r>
      <w:r w:rsidR="00946784">
        <w:rPr>
          <w:lang w:val="en-US"/>
        </w:rPr>
        <w:t>PERSON G</w:t>
      </w:r>
      <w:r w:rsidRPr="003B7E04">
        <w:rPr>
          <w:lang w:val="en-US"/>
        </w:rPr>
        <w:br/>
        <w:t>Yeah.</w:t>
      </w:r>
    </w:p>
    <w:p w14:paraId="5D450EB2" w14:textId="27F0DE21" w:rsidR="00C87655" w:rsidRPr="003B7E04" w:rsidRDefault="00B97FEF">
      <w:pPr>
        <w:rPr>
          <w:lang w:val="en-US"/>
        </w:rPr>
      </w:pPr>
      <w:r w:rsidRPr="003B7E04">
        <w:rPr>
          <w:lang w:val="en-US"/>
        </w:rPr>
        <w:t>0:32:2.210 --&gt; 0:32:6.850</w:t>
      </w:r>
      <w:r w:rsidRPr="003B7E04">
        <w:rPr>
          <w:lang w:val="en-US"/>
        </w:rPr>
        <w:br/>
      </w:r>
      <w:r w:rsidR="00946784">
        <w:rPr>
          <w:lang w:val="en-US"/>
        </w:rPr>
        <w:t>PERSON J</w:t>
      </w:r>
      <w:r w:rsidRPr="003B7E04">
        <w:rPr>
          <w:lang w:val="en-US"/>
        </w:rPr>
        <w:br/>
        <w:t>And the yearly payment down from 144 to 99.</w:t>
      </w:r>
    </w:p>
    <w:p w14:paraId="3D51B3F5" w14:textId="61ADBE87" w:rsidR="00C87655" w:rsidRPr="003B7E04" w:rsidRDefault="00B97FEF">
      <w:pPr>
        <w:rPr>
          <w:lang w:val="en-US"/>
        </w:rPr>
      </w:pPr>
      <w:r w:rsidRPr="003B7E04">
        <w:rPr>
          <w:lang w:val="en-US"/>
        </w:rPr>
        <w:t>0:32:7.890 --&gt; 0:32:9.480</w:t>
      </w:r>
      <w:r w:rsidRPr="003B7E04">
        <w:rPr>
          <w:lang w:val="en-US"/>
        </w:rPr>
        <w:br/>
      </w:r>
      <w:r w:rsidR="00946784">
        <w:rPr>
          <w:lang w:val="en-US"/>
        </w:rPr>
        <w:t>PERSON J</w:t>
      </w:r>
      <w:r w:rsidRPr="003B7E04">
        <w:rPr>
          <w:lang w:val="en-US"/>
        </w:rPr>
        <w:br/>
        <w:t>For those four applications.</w:t>
      </w:r>
    </w:p>
    <w:p w14:paraId="02718A0F" w14:textId="33687FFC" w:rsidR="00C87655" w:rsidRPr="003B7E04" w:rsidRDefault="00B97FEF">
      <w:pPr>
        <w:rPr>
          <w:lang w:val="en-US"/>
        </w:rPr>
      </w:pPr>
      <w:r w:rsidRPr="003B7E04">
        <w:rPr>
          <w:lang w:val="en-US"/>
        </w:rPr>
        <w:t>0:32:12.50 --&gt; 0:32:12.420</w:t>
      </w:r>
      <w:r w:rsidRPr="003B7E04">
        <w:rPr>
          <w:lang w:val="en-US"/>
        </w:rPr>
        <w:br/>
      </w:r>
      <w:r w:rsidR="00946784">
        <w:rPr>
          <w:lang w:val="en-US"/>
        </w:rPr>
        <w:t>PERSON G</w:t>
      </w:r>
      <w:r w:rsidRPr="003B7E04">
        <w:rPr>
          <w:lang w:val="en-US"/>
        </w:rPr>
        <w:br/>
        <w:t>They're good.</w:t>
      </w:r>
    </w:p>
    <w:p w14:paraId="58CA22EF" w14:textId="1CD4887C" w:rsidR="00C87655" w:rsidRPr="003B7E04" w:rsidRDefault="00B97FEF">
      <w:pPr>
        <w:rPr>
          <w:lang w:val="en-US"/>
        </w:rPr>
      </w:pPr>
      <w:r w:rsidRPr="003B7E04">
        <w:rPr>
          <w:lang w:val="en-US"/>
        </w:rPr>
        <w:t>0:32:13.470 --&gt; 0:32:15.280</w:t>
      </w:r>
      <w:r w:rsidRPr="003B7E04">
        <w:rPr>
          <w:lang w:val="en-US"/>
        </w:rPr>
        <w:br/>
      </w:r>
      <w:r w:rsidR="00946784">
        <w:rPr>
          <w:lang w:val="en-US"/>
        </w:rPr>
        <w:t>PERSON J</w:t>
      </w:r>
      <w:r w:rsidRPr="003B7E04">
        <w:rPr>
          <w:lang w:val="en-US"/>
        </w:rPr>
        <w:br/>
        <w:t>So he has done his magic already.</w:t>
      </w:r>
    </w:p>
    <w:p w14:paraId="5DAB2196" w14:textId="1FC21BD8" w:rsidR="00C87655" w:rsidRPr="003B7E04" w:rsidRDefault="00B97FEF">
      <w:pPr>
        <w:rPr>
          <w:lang w:val="en-US"/>
        </w:rPr>
      </w:pPr>
      <w:r w:rsidRPr="003B7E04">
        <w:rPr>
          <w:lang w:val="en-US"/>
        </w:rPr>
        <w:t>0:32:16.380 --&gt; 0:32:17.460</w:t>
      </w:r>
      <w:r w:rsidRPr="003B7E04">
        <w:rPr>
          <w:lang w:val="en-US"/>
        </w:rPr>
        <w:br/>
      </w:r>
      <w:r w:rsidR="00946784">
        <w:rPr>
          <w:lang w:val="en-US"/>
        </w:rPr>
        <w:t>PERSON J</w:t>
      </w:r>
      <w:r w:rsidRPr="003B7E04">
        <w:rPr>
          <w:lang w:val="en-US"/>
        </w:rPr>
        <w:br/>
        <w:t>If that's more.</w:t>
      </w:r>
    </w:p>
    <w:p w14:paraId="09346484" w14:textId="3FA79529" w:rsidR="00C87655" w:rsidRPr="003B7E04" w:rsidRDefault="00B97FEF">
      <w:pPr>
        <w:rPr>
          <w:lang w:val="en-US"/>
        </w:rPr>
      </w:pPr>
      <w:r w:rsidRPr="003B7E04">
        <w:rPr>
          <w:lang w:val="en-US"/>
        </w:rPr>
        <w:t>0:32:16.290 --&gt; 0:32:17.560</w:t>
      </w:r>
      <w:r w:rsidRPr="003B7E04">
        <w:rPr>
          <w:lang w:val="en-US"/>
        </w:rPr>
        <w:br/>
      </w:r>
      <w:r w:rsidR="00946784">
        <w:rPr>
          <w:lang w:val="en-US"/>
        </w:rPr>
        <w:t>PERSON G</w:t>
      </w:r>
      <w:r w:rsidRPr="003B7E04">
        <w:rPr>
          <w:lang w:val="en-US"/>
        </w:rPr>
        <w:br/>
        <w:t>But let's see if we can do more.</w:t>
      </w:r>
    </w:p>
    <w:p w14:paraId="3A00DA72" w14:textId="0D3B97CA" w:rsidR="00C87655" w:rsidRPr="003B7E04" w:rsidRDefault="00B97FEF">
      <w:pPr>
        <w:rPr>
          <w:lang w:val="en-US"/>
        </w:rPr>
      </w:pPr>
      <w:r w:rsidRPr="003B7E04">
        <w:rPr>
          <w:lang w:val="en-US"/>
        </w:rPr>
        <w:t>0:32:18.200 --&gt; 0:32:29.850</w:t>
      </w:r>
      <w:r w:rsidRPr="003B7E04">
        <w:rPr>
          <w:lang w:val="en-US"/>
        </w:rPr>
        <w:br/>
      </w:r>
      <w:r w:rsidR="00946784">
        <w:rPr>
          <w:lang w:val="en-US"/>
        </w:rPr>
        <w:t>PERSON J</w:t>
      </w:r>
      <w:r w:rsidRPr="003B7E04">
        <w:rPr>
          <w:lang w:val="en-US"/>
        </w:rPr>
        <w:br/>
        <w:t>If there's more to be done, if we come with ten additional applications instead of each one being 36,000, while that is his magic, then hopefully.</w:t>
      </w:r>
    </w:p>
    <w:p w14:paraId="4DC90D9F" w14:textId="20330E2A" w:rsidR="00C87655" w:rsidRPr="003B7E04" w:rsidRDefault="00B97FEF">
      <w:pPr>
        <w:rPr>
          <w:lang w:val="en-US"/>
        </w:rPr>
      </w:pPr>
      <w:r w:rsidRPr="003B7E04">
        <w:rPr>
          <w:lang w:val="en-US"/>
        </w:rPr>
        <w:lastRenderedPageBreak/>
        <w:t>0:32:29.460 --&gt; 0:32:33.200</w:t>
      </w:r>
      <w:r w:rsidRPr="003B7E04">
        <w:rPr>
          <w:lang w:val="en-US"/>
        </w:rPr>
        <w:br/>
      </w:r>
      <w:r w:rsidR="00946784">
        <w:rPr>
          <w:lang w:val="en-US"/>
        </w:rPr>
        <w:t>PERSON G</w:t>
      </w:r>
      <w:r w:rsidRPr="003B7E04">
        <w:rPr>
          <w:lang w:val="en-US"/>
        </w:rPr>
        <w:br/>
        <w:t>Great, OK. But it covers initial scope, which is good.</w:t>
      </w:r>
    </w:p>
    <w:p w14:paraId="351C6E2B" w14:textId="64D03CC0" w:rsidR="00C87655" w:rsidRPr="003B7E04" w:rsidRDefault="00B97FEF">
      <w:pPr>
        <w:rPr>
          <w:lang w:val="en-US"/>
        </w:rPr>
      </w:pPr>
      <w:r w:rsidRPr="003B7E04">
        <w:rPr>
          <w:lang w:val="en-US"/>
        </w:rPr>
        <w:t>0:32:33.210 --&gt; 0:32:33.630</w:t>
      </w:r>
      <w:r w:rsidRPr="003B7E04">
        <w:rPr>
          <w:lang w:val="en-US"/>
        </w:rPr>
        <w:br/>
      </w:r>
      <w:r w:rsidR="00946784">
        <w:rPr>
          <w:lang w:val="en-US"/>
        </w:rPr>
        <w:t>PERSON J</w:t>
      </w:r>
      <w:r w:rsidRPr="003B7E04">
        <w:rPr>
          <w:lang w:val="en-US"/>
        </w:rPr>
        <w:br/>
        <w:t>Yes.</w:t>
      </w:r>
    </w:p>
    <w:p w14:paraId="1EBB468F" w14:textId="2DDEC597" w:rsidR="00C87655" w:rsidRPr="003B7E04" w:rsidRDefault="00B97FEF">
      <w:pPr>
        <w:rPr>
          <w:lang w:val="en-US"/>
        </w:rPr>
      </w:pPr>
      <w:r w:rsidRPr="003B7E04">
        <w:rPr>
          <w:lang w:val="en-US"/>
        </w:rPr>
        <w:t>0:32:33.870 --&gt; 0:32:36.230</w:t>
      </w:r>
      <w:r w:rsidRPr="003B7E04">
        <w:rPr>
          <w:lang w:val="en-US"/>
        </w:rPr>
        <w:br/>
      </w:r>
      <w:r w:rsidR="00946784">
        <w:rPr>
          <w:lang w:val="en-US"/>
        </w:rPr>
        <w:t>PERSON G</w:t>
      </w:r>
      <w:r w:rsidRPr="003B7E04">
        <w:rPr>
          <w:lang w:val="en-US"/>
        </w:rPr>
        <w:br/>
        <w:t>Well, we should just clarify that as well, yeah.</w:t>
      </w:r>
    </w:p>
    <w:p w14:paraId="118E94BF" w14:textId="317ABD99" w:rsidR="00C87655" w:rsidRPr="003B7E04" w:rsidRDefault="00B97FEF">
      <w:pPr>
        <w:rPr>
          <w:lang w:val="en-US"/>
        </w:rPr>
      </w:pPr>
      <w:r w:rsidRPr="003B7E04">
        <w:rPr>
          <w:lang w:val="en-US"/>
        </w:rPr>
        <w:t>0:32:40.860 --&gt; 0:32:41.230</w:t>
      </w:r>
      <w:r w:rsidRPr="003B7E04">
        <w:rPr>
          <w:lang w:val="en-US"/>
        </w:rPr>
        <w:br/>
      </w:r>
      <w:r w:rsidR="00946784">
        <w:rPr>
          <w:lang w:val="en-US"/>
        </w:rPr>
        <w:t>PERSON G</w:t>
      </w:r>
      <w:r w:rsidRPr="003B7E04">
        <w:rPr>
          <w:lang w:val="en-US"/>
        </w:rPr>
        <w:br/>
        <w:t>OK.</w:t>
      </w:r>
    </w:p>
    <w:p w14:paraId="25ED3117" w14:textId="4F25CBD6" w:rsidR="00C87655" w:rsidRPr="003B7E04" w:rsidRDefault="00B97FEF">
      <w:pPr>
        <w:rPr>
          <w:lang w:val="en-US"/>
        </w:rPr>
      </w:pPr>
      <w:r w:rsidRPr="003B7E04">
        <w:rPr>
          <w:lang w:val="en-US"/>
        </w:rPr>
        <w:t>0:32:42.610 --&gt; 0:32:43.460</w:t>
      </w:r>
      <w:r w:rsidRPr="003B7E04">
        <w:rPr>
          <w:lang w:val="en-US"/>
        </w:rPr>
        <w:br/>
      </w:r>
      <w:r w:rsidR="00946784">
        <w:rPr>
          <w:lang w:val="en-US"/>
        </w:rPr>
        <w:t>PERSON J</w:t>
      </w:r>
      <w:r w:rsidRPr="003B7E04">
        <w:rPr>
          <w:lang w:val="en-US"/>
        </w:rPr>
        <w:br/>
        <w:t>Happy thing else.</w:t>
      </w:r>
    </w:p>
    <w:p w14:paraId="178100B2" w14:textId="6B1140DE" w:rsidR="00C87655" w:rsidRPr="003B7E04" w:rsidRDefault="00B97FEF">
      <w:pPr>
        <w:rPr>
          <w:lang w:val="en-US"/>
        </w:rPr>
      </w:pPr>
      <w:r w:rsidRPr="003B7E04">
        <w:rPr>
          <w:lang w:val="en-US"/>
        </w:rPr>
        <w:t>0:32:43.10 --&gt; 0:32:44.130</w:t>
      </w:r>
      <w:r w:rsidRPr="003B7E04">
        <w:rPr>
          <w:lang w:val="en-US"/>
        </w:rPr>
        <w:br/>
      </w:r>
      <w:r w:rsidR="003B7E04" w:rsidRPr="003B7E04">
        <w:rPr>
          <w:lang w:val="en-US"/>
        </w:rPr>
        <w:t>PERSON A</w:t>
      </w:r>
      <w:r w:rsidRPr="003B7E04">
        <w:rPr>
          <w:lang w:val="en-US"/>
        </w:rPr>
        <w:br/>
        <w:t>Any other questions?</w:t>
      </w:r>
    </w:p>
    <w:p w14:paraId="4B046F20" w14:textId="22966CF5" w:rsidR="00C87655" w:rsidRPr="003B7E04" w:rsidRDefault="00B97FEF">
      <w:pPr>
        <w:rPr>
          <w:lang w:val="en-US"/>
        </w:rPr>
      </w:pPr>
      <w:r w:rsidRPr="003B7E04">
        <w:rPr>
          <w:lang w:val="en-US"/>
        </w:rPr>
        <w:t>0:32:45.740 --&gt; 0:32:56.180</w:t>
      </w:r>
      <w:r w:rsidRPr="003B7E04">
        <w:rPr>
          <w:lang w:val="en-US"/>
        </w:rPr>
        <w:br/>
      </w:r>
      <w:r w:rsidR="003B7E04" w:rsidRPr="003B7E04">
        <w:rPr>
          <w:lang w:val="en-US"/>
        </w:rPr>
        <w:t>PERSON A</w:t>
      </w:r>
      <w:r w:rsidRPr="003B7E04">
        <w:rPr>
          <w:lang w:val="en-US"/>
        </w:rPr>
        <w:br/>
        <w:t xml:space="preserve">If not, then I'll please ask anybody who has a solid reason of why </w:t>
      </w:r>
      <w:r w:rsidR="00306592">
        <w:rPr>
          <w:lang w:val="en-US"/>
        </w:rPr>
        <w:t>PERSON J</w:t>
      </w:r>
      <w:r w:rsidRPr="003B7E04">
        <w:rPr>
          <w:lang w:val="en-US"/>
        </w:rPr>
        <w:t xml:space="preserve"> and </w:t>
      </w:r>
      <w:r w:rsidR="00306592">
        <w:rPr>
          <w:lang w:val="en-US"/>
        </w:rPr>
        <w:t>PERSON B</w:t>
      </w:r>
      <w:r w:rsidRPr="003B7E04">
        <w:rPr>
          <w:lang w:val="en-US"/>
        </w:rPr>
        <w:t xml:space="preserve"> should not take this to portfolio Council on Thursday next week to speak up.</w:t>
      </w:r>
    </w:p>
    <w:p w14:paraId="0427FCE4" w14:textId="27631679" w:rsidR="00C87655" w:rsidRPr="003B7E04" w:rsidRDefault="00B97FEF">
      <w:pPr>
        <w:rPr>
          <w:lang w:val="en-US"/>
        </w:rPr>
      </w:pPr>
      <w:r w:rsidRPr="003B7E04">
        <w:rPr>
          <w:lang w:val="en-US"/>
        </w:rPr>
        <w:t>0:32:58.270 --&gt; 0:33:0.720</w:t>
      </w:r>
      <w:r w:rsidRPr="003B7E04">
        <w:rPr>
          <w:lang w:val="en-US"/>
        </w:rPr>
        <w:br/>
      </w:r>
      <w:r w:rsidR="00946784">
        <w:rPr>
          <w:lang w:val="en-US"/>
        </w:rPr>
        <w:t>PERSON J</w:t>
      </w:r>
      <w:r w:rsidRPr="003B7E04">
        <w:rPr>
          <w:lang w:val="en-US"/>
        </w:rPr>
        <w:br/>
        <w:t>I'll keep quiet forever. It's like when you get married.</w:t>
      </w:r>
    </w:p>
    <w:p w14:paraId="0D1D5747" w14:textId="19BF245A" w:rsidR="00C87655" w:rsidRPr="003B7E04" w:rsidRDefault="00B97FEF">
      <w:pPr>
        <w:rPr>
          <w:lang w:val="en-US"/>
        </w:rPr>
      </w:pPr>
      <w:r w:rsidRPr="003B7E04">
        <w:rPr>
          <w:lang w:val="en-US"/>
        </w:rPr>
        <w:t>0:33:1.540 --&gt; 0:33:2.170</w:t>
      </w:r>
      <w:r w:rsidRPr="003B7E04">
        <w:rPr>
          <w:lang w:val="en-US"/>
        </w:rPr>
        <w:br/>
      </w:r>
      <w:r w:rsidR="003B7E04" w:rsidRPr="003B7E04">
        <w:rPr>
          <w:lang w:val="en-US"/>
        </w:rPr>
        <w:t>PERSON A</w:t>
      </w:r>
      <w:r w:rsidRPr="003B7E04">
        <w:rPr>
          <w:lang w:val="en-US"/>
        </w:rPr>
        <w:br/>
        <w:t>Exactly.</w:t>
      </w:r>
    </w:p>
    <w:p w14:paraId="39A9E4DB" w14:textId="06A34611" w:rsidR="00C87655" w:rsidRPr="003B7E04" w:rsidRDefault="00B97FEF">
      <w:pPr>
        <w:rPr>
          <w:lang w:val="en-US"/>
        </w:rPr>
      </w:pPr>
      <w:r w:rsidRPr="003B7E04">
        <w:rPr>
          <w:lang w:val="en-US"/>
        </w:rPr>
        <w:t>0:33:2.890 --&gt; 0:33:4.560</w:t>
      </w:r>
      <w:r w:rsidRPr="003B7E04">
        <w:rPr>
          <w:lang w:val="en-US"/>
        </w:rPr>
        <w:br/>
      </w:r>
      <w:r w:rsidR="003B7E04" w:rsidRPr="003B7E04">
        <w:rPr>
          <w:lang w:val="en-US"/>
        </w:rPr>
        <w:t>PERSON A</w:t>
      </w:r>
      <w:r w:rsidRPr="003B7E04">
        <w:rPr>
          <w:lang w:val="en-US"/>
        </w:rPr>
        <w:br/>
        <w:t>I was trying to get to that point earlier.</w:t>
      </w:r>
    </w:p>
    <w:p w14:paraId="45BD89E3" w14:textId="0A62F3AF" w:rsidR="00C87655" w:rsidRPr="003B7E04" w:rsidRDefault="00B97FEF">
      <w:pPr>
        <w:rPr>
          <w:lang w:val="en-US"/>
        </w:rPr>
      </w:pPr>
      <w:r w:rsidRPr="003B7E04">
        <w:rPr>
          <w:lang w:val="en-US"/>
        </w:rPr>
        <w:t>0:33:5.430 --&gt; 0:33:6.80</w:t>
      </w:r>
      <w:r w:rsidRPr="003B7E04">
        <w:rPr>
          <w:lang w:val="en-US"/>
        </w:rPr>
        <w:br/>
      </w:r>
      <w:r w:rsidR="00946784">
        <w:rPr>
          <w:lang w:val="en-US"/>
        </w:rPr>
        <w:t>PERSON J</w:t>
      </w:r>
      <w:r w:rsidRPr="003B7E04">
        <w:rPr>
          <w:lang w:val="en-US"/>
        </w:rPr>
        <w:br/>
        <w:t>Sorry.</w:t>
      </w:r>
    </w:p>
    <w:p w14:paraId="135FABA0" w14:textId="43615269" w:rsidR="00C87655" w:rsidRPr="003B7E04" w:rsidRDefault="00B97FEF">
      <w:pPr>
        <w:rPr>
          <w:lang w:val="en-US"/>
        </w:rPr>
      </w:pPr>
      <w:r w:rsidRPr="003B7E04">
        <w:rPr>
          <w:lang w:val="en-US"/>
        </w:rPr>
        <w:t>0:33:17.180 --&gt; 0:33:17.370</w:t>
      </w:r>
      <w:r w:rsidRPr="003B7E04">
        <w:rPr>
          <w:lang w:val="en-US"/>
        </w:rPr>
        <w:br/>
      </w:r>
      <w:r w:rsidR="00946784">
        <w:rPr>
          <w:lang w:val="en-US"/>
        </w:rPr>
        <w:t>PERSON J</w:t>
      </w:r>
      <w:r w:rsidRPr="003B7E04">
        <w:rPr>
          <w:lang w:val="en-US"/>
        </w:rPr>
        <w:br/>
        <w:t>Yeah.</w:t>
      </w:r>
    </w:p>
    <w:p w14:paraId="5847CAA7" w14:textId="2DBE9348" w:rsidR="00C87655" w:rsidRPr="003B7E04" w:rsidRDefault="00B97FEF">
      <w:pPr>
        <w:rPr>
          <w:lang w:val="en-US"/>
        </w:rPr>
      </w:pPr>
      <w:r w:rsidRPr="003B7E04">
        <w:rPr>
          <w:lang w:val="en-US"/>
        </w:rPr>
        <w:t>0:33:9.710 --&gt; 0:33:19.760</w:t>
      </w:r>
      <w:r w:rsidRPr="003B7E04">
        <w:rPr>
          <w:lang w:val="en-US"/>
        </w:rPr>
        <w:br/>
      </w:r>
      <w:r w:rsidR="003B7E04" w:rsidRPr="003B7E04">
        <w:rPr>
          <w:lang w:val="en-US"/>
        </w:rPr>
        <w:t>PERSON A</w:t>
      </w:r>
      <w:r w:rsidRPr="003B7E04">
        <w:rPr>
          <w:lang w:val="en-US"/>
        </w:rPr>
        <w:br/>
        <w:t>Doesn't seem to be the case, so we look forward to seeing that next Thursday in coverage Council and wish you the best of luck there. If you think we are hungry lions waiting to attack.</w:t>
      </w:r>
    </w:p>
    <w:p w14:paraId="553644FB" w14:textId="3CD664D2" w:rsidR="00C87655" w:rsidRPr="003B7E04" w:rsidRDefault="00B97FEF">
      <w:pPr>
        <w:rPr>
          <w:lang w:val="en-US"/>
        </w:rPr>
      </w:pPr>
      <w:r w:rsidRPr="003B7E04">
        <w:rPr>
          <w:lang w:val="en-US"/>
        </w:rPr>
        <w:t>0:33:20.940 --&gt; 0:33:21.490</w:t>
      </w:r>
      <w:r w:rsidRPr="003B7E04">
        <w:rPr>
          <w:lang w:val="en-US"/>
        </w:rPr>
        <w:br/>
      </w:r>
      <w:r w:rsidR="003B7E04" w:rsidRPr="003B7E04">
        <w:rPr>
          <w:lang w:val="en-US"/>
        </w:rPr>
        <w:t>PERSON A</w:t>
      </w:r>
      <w:r w:rsidRPr="003B7E04">
        <w:rPr>
          <w:lang w:val="en-US"/>
        </w:rPr>
        <w:br/>
        <w:t>Just wait.</w:t>
      </w:r>
    </w:p>
    <w:p w14:paraId="1E0122A2" w14:textId="368E8804" w:rsidR="00C87655" w:rsidRPr="003B7E04" w:rsidRDefault="00B97FEF">
      <w:pPr>
        <w:rPr>
          <w:lang w:val="en-US"/>
        </w:rPr>
      </w:pPr>
      <w:r w:rsidRPr="003B7E04">
        <w:rPr>
          <w:lang w:val="en-US"/>
        </w:rPr>
        <w:lastRenderedPageBreak/>
        <w:t>0:33:26.200 --&gt; 0:33:26.630</w:t>
      </w:r>
      <w:r w:rsidRPr="003B7E04">
        <w:rPr>
          <w:lang w:val="en-US"/>
        </w:rPr>
        <w:br/>
      </w:r>
      <w:r w:rsidR="003B7E04" w:rsidRPr="003B7E04">
        <w:rPr>
          <w:lang w:val="en-US"/>
        </w:rPr>
        <w:t>PERSON A</w:t>
      </w:r>
      <w:r w:rsidRPr="003B7E04">
        <w:rPr>
          <w:lang w:val="en-US"/>
        </w:rPr>
        <w:br/>
        <w:t>No, but.</w:t>
      </w:r>
    </w:p>
    <w:p w14:paraId="2C9A6556" w14:textId="7799CFB0" w:rsidR="00C87655" w:rsidRPr="003B7E04" w:rsidRDefault="00B97FEF">
      <w:pPr>
        <w:rPr>
          <w:lang w:val="en-US"/>
        </w:rPr>
      </w:pPr>
      <w:r w:rsidRPr="003B7E04">
        <w:rPr>
          <w:lang w:val="en-US"/>
        </w:rPr>
        <w:t>0:33:27.710 --&gt; 0:33:28.10</w:t>
      </w:r>
      <w:r w:rsidRPr="003B7E04">
        <w:rPr>
          <w:lang w:val="en-US"/>
        </w:rPr>
        <w:br/>
      </w:r>
      <w:r w:rsidR="003B7E04" w:rsidRPr="003B7E04">
        <w:rPr>
          <w:lang w:val="en-US"/>
        </w:rPr>
        <w:t>PERSON A</w:t>
      </w:r>
      <w:r w:rsidRPr="003B7E04">
        <w:rPr>
          <w:lang w:val="en-US"/>
        </w:rPr>
        <w:br/>
        <w:t>Yep.</w:t>
      </w:r>
    </w:p>
    <w:p w14:paraId="3A2E6ED5" w14:textId="2013AA54" w:rsidR="00C87655" w:rsidRPr="003B7E04" w:rsidRDefault="00B97FEF">
      <w:pPr>
        <w:rPr>
          <w:lang w:val="en-US"/>
        </w:rPr>
      </w:pPr>
      <w:r w:rsidRPr="003B7E04">
        <w:rPr>
          <w:lang w:val="en-US"/>
        </w:rPr>
        <w:t>0:33:24.910 --&gt; 0:33:33.600</w:t>
      </w:r>
      <w:r w:rsidRPr="003B7E04">
        <w:rPr>
          <w:lang w:val="en-US"/>
        </w:rPr>
        <w:br/>
      </w:r>
      <w:r w:rsidR="00946784">
        <w:rPr>
          <w:lang w:val="en-US"/>
        </w:rPr>
        <w:t>PERSON J</w:t>
      </w:r>
      <w:r w:rsidRPr="003B7E04">
        <w:rPr>
          <w:lang w:val="en-US"/>
        </w:rPr>
        <w:br/>
        <w:t>Good. Then I will jump out and you continue your meeting because I guess you don't need me anymore. And thank you for having me today. Have fun. Bye.</w:t>
      </w:r>
    </w:p>
    <w:p w14:paraId="225EAC02" w14:textId="75BBD2AC" w:rsidR="00C87655" w:rsidRPr="003B7E04" w:rsidRDefault="00B97FEF">
      <w:pPr>
        <w:rPr>
          <w:lang w:val="en-US"/>
        </w:rPr>
      </w:pPr>
      <w:r w:rsidRPr="003B7E04">
        <w:rPr>
          <w:lang w:val="en-US"/>
        </w:rPr>
        <w:t>0:33:33.870 --&gt; 0:33:34.660</w:t>
      </w:r>
      <w:r w:rsidRPr="003B7E04">
        <w:rPr>
          <w:lang w:val="en-US"/>
        </w:rPr>
        <w:br/>
      </w:r>
      <w:r w:rsidR="003B7E04" w:rsidRPr="003B7E04">
        <w:rPr>
          <w:lang w:val="en-US"/>
        </w:rPr>
        <w:t>PERSON A</w:t>
      </w:r>
      <w:r w:rsidRPr="003B7E04">
        <w:rPr>
          <w:lang w:val="en-US"/>
        </w:rPr>
        <w:br/>
        <w:t xml:space="preserve">Thanks, </w:t>
      </w:r>
      <w:r w:rsidR="00306592">
        <w:rPr>
          <w:lang w:val="en-US"/>
        </w:rPr>
        <w:t>PERSON J</w:t>
      </w:r>
      <w:r w:rsidRPr="003B7E04">
        <w:rPr>
          <w:lang w:val="en-US"/>
        </w:rPr>
        <w:t>. See you.</w:t>
      </w:r>
    </w:p>
    <w:p w14:paraId="24F99F45" w14:textId="6DD277DC" w:rsidR="00C87655" w:rsidRPr="003B7E04" w:rsidRDefault="00B97FEF">
      <w:pPr>
        <w:rPr>
          <w:lang w:val="en-US"/>
        </w:rPr>
      </w:pPr>
      <w:r w:rsidRPr="003B7E04">
        <w:rPr>
          <w:lang w:val="en-US"/>
        </w:rPr>
        <w:t>0:33:34.100 --&gt; 0:33:35.210</w:t>
      </w:r>
      <w:r w:rsidRPr="003B7E04">
        <w:rPr>
          <w:lang w:val="en-US"/>
        </w:rPr>
        <w:br/>
      </w:r>
      <w:r w:rsidR="00946784">
        <w:rPr>
          <w:lang w:val="en-US"/>
        </w:rPr>
        <w:t>PERSON H</w:t>
      </w:r>
      <w:r w:rsidRPr="003B7E04">
        <w:rPr>
          <w:lang w:val="en-US"/>
        </w:rPr>
        <w:br/>
        <w:t>Thank you. Bye.</w:t>
      </w:r>
    </w:p>
    <w:p w14:paraId="175FEC0A" w14:textId="0BE14128" w:rsidR="00C87655" w:rsidRPr="003B7E04" w:rsidRDefault="00B97FEF">
      <w:pPr>
        <w:rPr>
          <w:lang w:val="en-US"/>
        </w:rPr>
      </w:pPr>
      <w:r w:rsidRPr="003B7E04">
        <w:rPr>
          <w:lang w:val="en-US"/>
        </w:rPr>
        <w:t>0:33:35.530 --&gt; 0:33:35.870</w:t>
      </w:r>
      <w:r w:rsidRPr="003B7E04">
        <w:rPr>
          <w:lang w:val="en-US"/>
        </w:rPr>
        <w:br/>
      </w:r>
      <w:r w:rsidR="003B7E04" w:rsidRPr="003B7E04">
        <w:rPr>
          <w:lang w:val="en-US"/>
        </w:rPr>
        <w:t>PERSON B</w:t>
      </w:r>
      <w:r w:rsidRPr="003B7E04">
        <w:rPr>
          <w:lang w:val="en-US"/>
        </w:rPr>
        <w:br/>
        <w:t>All right.</w:t>
      </w:r>
    </w:p>
    <w:p w14:paraId="55EF0A88" w14:textId="0617370B" w:rsidR="00C87655" w:rsidRPr="003B7E04" w:rsidRDefault="00B97FEF">
      <w:pPr>
        <w:rPr>
          <w:lang w:val="en-US"/>
        </w:rPr>
      </w:pPr>
      <w:r w:rsidRPr="003B7E04">
        <w:rPr>
          <w:lang w:val="en-US"/>
        </w:rPr>
        <w:t>0:33:45.530 --&gt; 0:33:47.300</w:t>
      </w:r>
      <w:r w:rsidRPr="003B7E04">
        <w:rPr>
          <w:lang w:val="en-US"/>
        </w:rPr>
        <w:br/>
      </w:r>
      <w:r w:rsidR="003B7E04" w:rsidRPr="003B7E04">
        <w:rPr>
          <w:lang w:val="en-US"/>
        </w:rPr>
        <w:t>PERSON A</w:t>
      </w:r>
      <w:r w:rsidRPr="003B7E04">
        <w:rPr>
          <w:lang w:val="en-US"/>
        </w:rPr>
        <w:br/>
        <w:t>So back to the agenda for today.</w:t>
      </w:r>
    </w:p>
    <w:p w14:paraId="4E73E783" w14:textId="284E638D" w:rsidR="00C87655" w:rsidRPr="003B7E04" w:rsidRDefault="00B97FEF">
      <w:pPr>
        <w:rPr>
          <w:lang w:val="en-US"/>
        </w:rPr>
      </w:pPr>
      <w:r w:rsidRPr="003B7E04">
        <w:rPr>
          <w:lang w:val="en-US"/>
        </w:rPr>
        <w:t>0:33:50.560 --&gt; 0:34:20.320</w:t>
      </w:r>
      <w:r w:rsidRPr="003B7E04">
        <w:rPr>
          <w:lang w:val="en-US"/>
        </w:rPr>
        <w:br/>
      </w:r>
      <w:r w:rsidR="003B7E04" w:rsidRPr="003B7E04">
        <w:rPr>
          <w:lang w:val="en-US"/>
        </w:rPr>
        <w:t>PERSON A</w:t>
      </w:r>
      <w:r w:rsidRPr="003B7E04">
        <w:rPr>
          <w:lang w:val="en-US"/>
        </w:rPr>
        <w:br/>
        <w:t xml:space="preserve">And next week we will have pre study from </w:t>
      </w:r>
      <w:bookmarkStart w:id="2" w:name="OLE_LINK31"/>
      <w:bookmarkStart w:id="3" w:name="OLE_LINK32"/>
      <w:r w:rsidR="00306592">
        <w:rPr>
          <w:lang w:val="en-US"/>
        </w:rPr>
        <w:t>PERSON L</w:t>
      </w:r>
      <w:bookmarkEnd w:id="2"/>
      <w:bookmarkEnd w:id="3"/>
      <w:r w:rsidRPr="003B7E04">
        <w:rPr>
          <w:lang w:val="en-US"/>
        </w:rPr>
        <w:t xml:space="preserve"> is planned to be on the agenda for for Thursday next week and also postal address validation service assessment done by second. Those are the plans we have. Second is going to ITAC junior on Monday with this. So that could of course postpone it and I know </w:t>
      </w:r>
      <w:r w:rsidR="00306592">
        <w:rPr>
          <w:lang w:val="en-US"/>
        </w:rPr>
        <w:t>PERSON L</w:t>
      </w:r>
      <w:r w:rsidR="00306592" w:rsidRPr="003B7E04">
        <w:rPr>
          <w:lang w:val="en-US"/>
        </w:rPr>
        <w:t xml:space="preserve"> </w:t>
      </w:r>
      <w:r w:rsidRPr="003B7E04">
        <w:rPr>
          <w:lang w:val="en-US"/>
        </w:rPr>
        <w:t>is also finalizing everything but this is the plan topics for next week's agenda. Also be aware that on June 23rd we don't have ITAC.</w:t>
      </w:r>
    </w:p>
    <w:p w14:paraId="4F8559D7" w14:textId="4EB18CC0" w:rsidR="00C87655" w:rsidRPr="003B7E04" w:rsidRDefault="00B97FEF">
      <w:pPr>
        <w:rPr>
          <w:lang w:val="en-US"/>
        </w:rPr>
      </w:pPr>
      <w:r w:rsidRPr="003B7E04">
        <w:rPr>
          <w:lang w:val="en-US"/>
        </w:rPr>
        <w:t>0:34:20.430 --&gt; 0:34:24.850</w:t>
      </w:r>
      <w:r w:rsidRPr="003B7E04">
        <w:rPr>
          <w:lang w:val="en-US"/>
        </w:rPr>
        <w:br/>
      </w:r>
      <w:r w:rsidR="003B7E04" w:rsidRPr="003B7E04">
        <w:rPr>
          <w:lang w:val="en-US"/>
        </w:rPr>
        <w:t>PERSON A</w:t>
      </w:r>
      <w:r w:rsidRPr="003B7E04">
        <w:rPr>
          <w:lang w:val="en-US"/>
        </w:rPr>
        <w:br/>
        <w:t>It's it's a national holiday in Latvia, so we would be very few people in in the meeting.</w:t>
      </w:r>
    </w:p>
    <w:p w14:paraId="49D4715C" w14:textId="76EA352F" w:rsidR="00C87655" w:rsidRPr="003B7E04" w:rsidRDefault="00B97FEF">
      <w:pPr>
        <w:rPr>
          <w:lang w:val="en-US"/>
        </w:rPr>
      </w:pPr>
      <w:r w:rsidRPr="003B7E04">
        <w:rPr>
          <w:lang w:val="en-US"/>
        </w:rPr>
        <w:t>0:34:26.10 --&gt; 0:34:33.190</w:t>
      </w:r>
      <w:r w:rsidRPr="003B7E04">
        <w:rPr>
          <w:lang w:val="en-US"/>
        </w:rPr>
        <w:br/>
      </w:r>
      <w:r w:rsidR="003B7E04" w:rsidRPr="003B7E04">
        <w:rPr>
          <w:lang w:val="en-US"/>
        </w:rPr>
        <w:t>PERSON A</w:t>
      </w:r>
      <w:r w:rsidRPr="003B7E04">
        <w:rPr>
          <w:lang w:val="en-US"/>
        </w:rPr>
        <w:br/>
        <w:t>And that's for today is just an open mic session. Anybody who has anything to raise in the ITAC, you're free to do so now.</w:t>
      </w:r>
    </w:p>
    <w:p w14:paraId="760DB19B" w14:textId="3917FECE" w:rsidR="00C87655" w:rsidRPr="003B7E04" w:rsidRDefault="00B97FEF">
      <w:pPr>
        <w:rPr>
          <w:lang w:val="en-US"/>
        </w:rPr>
      </w:pPr>
      <w:r w:rsidRPr="003B7E04">
        <w:rPr>
          <w:lang w:val="en-US"/>
        </w:rPr>
        <w:t>0:34:35.270 --&gt; 0:34:35.580</w:t>
      </w:r>
      <w:r w:rsidRPr="003B7E04">
        <w:rPr>
          <w:lang w:val="en-US"/>
        </w:rPr>
        <w:br/>
      </w:r>
      <w:r w:rsidR="003B7E04" w:rsidRPr="003B7E04">
        <w:rPr>
          <w:lang w:val="en-US"/>
        </w:rPr>
        <w:t>PERSON A</w:t>
      </w:r>
      <w:r w:rsidRPr="003B7E04">
        <w:rPr>
          <w:lang w:val="en-US"/>
        </w:rPr>
        <w:br/>
        <w:t>Yep.</w:t>
      </w:r>
    </w:p>
    <w:p w14:paraId="066389B0" w14:textId="3BF8E5AC" w:rsidR="00C87655" w:rsidRPr="003B7E04" w:rsidRDefault="00B97FEF">
      <w:pPr>
        <w:rPr>
          <w:lang w:val="en-US"/>
        </w:rPr>
      </w:pPr>
      <w:r w:rsidRPr="003B7E04">
        <w:rPr>
          <w:lang w:val="en-US"/>
        </w:rPr>
        <w:t>0:34:34.0 --&gt; 0:34:56.670</w:t>
      </w:r>
      <w:r w:rsidRPr="003B7E04">
        <w:rPr>
          <w:lang w:val="en-US"/>
        </w:rPr>
        <w:br/>
      </w:r>
      <w:r w:rsidR="00946784">
        <w:rPr>
          <w:lang w:val="en-US"/>
        </w:rPr>
        <w:t>PERSON G</w:t>
      </w:r>
      <w:r w:rsidRPr="003B7E04">
        <w:rPr>
          <w:lang w:val="en-US"/>
        </w:rPr>
        <w:br/>
        <w:t>I have again going forward, I would like to see the North Star picture into the ITAC and just for information where we go to the portfolio Council, we also trying to highlight where we hit the must win battles or where we hit the strategies. You know the strategy 2024 if you can map it to that, it will make the session in portfolio Council so much easier.</w:t>
      </w:r>
    </w:p>
    <w:p w14:paraId="33A5DA83" w14:textId="654FFAFB" w:rsidR="00C87655" w:rsidRPr="003B7E04" w:rsidRDefault="00B97FEF">
      <w:pPr>
        <w:rPr>
          <w:lang w:val="en-US"/>
        </w:rPr>
      </w:pPr>
      <w:r w:rsidRPr="003B7E04">
        <w:rPr>
          <w:lang w:val="en-US"/>
        </w:rPr>
        <w:lastRenderedPageBreak/>
        <w:t>0:34:57.520 --&gt; 0:35:6.420</w:t>
      </w:r>
      <w:r w:rsidRPr="003B7E04">
        <w:rPr>
          <w:lang w:val="en-US"/>
        </w:rPr>
        <w:br/>
      </w:r>
      <w:r w:rsidR="00946784">
        <w:rPr>
          <w:lang w:val="en-US"/>
        </w:rPr>
        <w:t>PERSON G</w:t>
      </w:r>
      <w:r w:rsidRPr="003B7E04">
        <w:rPr>
          <w:lang w:val="en-US"/>
        </w:rPr>
        <w:br/>
        <w:t>So if we if it's possible as further add in you know, otherwise it's business that needs to explain where it fits into be strategy. But we need to provide them with a North Star fit.</w:t>
      </w:r>
    </w:p>
    <w:p w14:paraId="7CBCA88E" w14:textId="17E8B72A" w:rsidR="00C87655" w:rsidRPr="003B7E04" w:rsidRDefault="00B97FEF">
      <w:pPr>
        <w:rPr>
          <w:lang w:val="en-US"/>
        </w:rPr>
      </w:pPr>
      <w:r w:rsidRPr="003B7E04">
        <w:rPr>
          <w:lang w:val="en-US"/>
        </w:rPr>
        <w:t>0:35:7.70 --&gt; 0:35:8.560</w:t>
      </w:r>
      <w:r w:rsidRPr="003B7E04">
        <w:rPr>
          <w:lang w:val="en-US"/>
        </w:rPr>
        <w:br/>
      </w:r>
      <w:r w:rsidR="00946784">
        <w:rPr>
          <w:lang w:val="en-US"/>
        </w:rPr>
        <w:t>PERSON G</w:t>
      </w:r>
      <w:r w:rsidRPr="003B7E04">
        <w:rPr>
          <w:lang w:val="en-US"/>
        </w:rPr>
        <w:br/>
        <w:t>Uh child them out.</w:t>
      </w:r>
    </w:p>
    <w:p w14:paraId="6C9B4F09" w14:textId="025EF3EA" w:rsidR="00C87655" w:rsidRPr="003B7E04" w:rsidRDefault="00B97FEF">
      <w:pPr>
        <w:rPr>
          <w:lang w:val="en-US"/>
        </w:rPr>
      </w:pPr>
      <w:r w:rsidRPr="003B7E04">
        <w:rPr>
          <w:lang w:val="en-US"/>
        </w:rPr>
        <w:t>0:35:15.930 --&gt; 0:35:16.370</w:t>
      </w:r>
      <w:r w:rsidRPr="003B7E04">
        <w:rPr>
          <w:lang w:val="en-US"/>
        </w:rPr>
        <w:br/>
      </w:r>
      <w:r w:rsidR="003B7E04" w:rsidRPr="003B7E04">
        <w:rPr>
          <w:lang w:val="en-US"/>
        </w:rPr>
        <w:t>PERSON A</w:t>
      </w:r>
      <w:r w:rsidRPr="003B7E04">
        <w:rPr>
          <w:lang w:val="en-US"/>
        </w:rPr>
        <w:br/>
        <w:t>Noted.</w:t>
      </w:r>
    </w:p>
    <w:p w14:paraId="1D340B6D" w14:textId="543514DA" w:rsidR="00C87655" w:rsidRPr="003B7E04" w:rsidRDefault="00B97FEF">
      <w:pPr>
        <w:rPr>
          <w:lang w:val="en-US"/>
        </w:rPr>
      </w:pPr>
      <w:r w:rsidRPr="003B7E04">
        <w:rPr>
          <w:lang w:val="en-US"/>
        </w:rPr>
        <w:t>0:35:20.380 --&gt; 0:35:26.640</w:t>
      </w:r>
      <w:r w:rsidRPr="003B7E04">
        <w:rPr>
          <w:lang w:val="en-US"/>
        </w:rPr>
        <w:br/>
      </w:r>
      <w:r w:rsidR="003B7E04" w:rsidRPr="003B7E04">
        <w:rPr>
          <w:lang w:val="en-US"/>
        </w:rPr>
        <w:t>PERSON A</w:t>
      </w:r>
      <w:r w:rsidRPr="003B7E04">
        <w:rPr>
          <w:lang w:val="en-US"/>
        </w:rPr>
        <w:br/>
        <w:t>Nothing else. Thank you all for attending. Thanks for the good questions and the discussion. That's why we're here. See you next Thursday.</w:t>
      </w:r>
    </w:p>
    <w:p w14:paraId="70A71183" w14:textId="621721A3" w:rsidR="00C87655" w:rsidRPr="003B7E04" w:rsidRDefault="00B97FEF">
      <w:pPr>
        <w:rPr>
          <w:lang w:val="en-US"/>
        </w:rPr>
      </w:pPr>
      <w:r w:rsidRPr="003B7E04">
        <w:rPr>
          <w:lang w:val="en-US"/>
        </w:rPr>
        <w:t>0:35:27.900 --&gt; 0:35:28.630</w:t>
      </w:r>
      <w:r w:rsidRPr="003B7E04">
        <w:rPr>
          <w:lang w:val="en-US"/>
        </w:rPr>
        <w:br/>
      </w:r>
      <w:r w:rsidR="00946784">
        <w:rPr>
          <w:lang w:val="en-US"/>
        </w:rPr>
        <w:t>PERSON G</w:t>
      </w:r>
      <w:r w:rsidRPr="003B7E04">
        <w:rPr>
          <w:lang w:val="en-US"/>
        </w:rPr>
        <w:br/>
        <w:t>Thank you.</w:t>
      </w:r>
    </w:p>
    <w:p w14:paraId="5457C247" w14:textId="76AC2598" w:rsidR="00C87655" w:rsidRPr="003B7E04" w:rsidRDefault="00B97FEF">
      <w:pPr>
        <w:rPr>
          <w:lang w:val="en-US"/>
        </w:rPr>
      </w:pPr>
      <w:r w:rsidRPr="003B7E04">
        <w:rPr>
          <w:lang w:val="en-US"/>
        </w:rPr>
        <w:t>0:35:29.270 --&gt; 0:35:29.530</w:t>
      </w:r>
      <w:r w:rsidRPr="003B7E04">
        <w:rPr>
          <w:lang w:val="en-US"/>
        </w:rPr>
        <w:br/>
      </w:r>
      <w:r w:rsidR="003B7E04" w:rsidRPr="003B7E04">
        <w:rPr>
          <w:lang w:val="en-US"/>
        </w:rPr>
        <w:t>PERSON A</w:t>
      </w:r>
      <w:r w:rsidRPr="003B7E04">
        <w:rPr>
          <w:lang w:val="en-US"/>
        </w:rPr>
        <w:br/>
        <w:t>Alright.</w:t>
      </w:r>
    </w:p>
    <w:p w14:paraId="45C50904" w14:textId="59FCB04A" w:rsidR="00C87655" w:rsidRPr="003B7E04" w:rsidRDefault="00B97FEF">
      <w:pPr>
        <w:rPr>
          <w:lang w:val="en-US"/>
        </w:rPr>
      </w:pPr>
      <w:r w:rsidRPr="003B7E04">
        <w:rPr>
          <w:lang w:val="en-US"/>
        </w:rPr>
        <w:t>0:35:28.790 --&gt; 0:35:29.660</w:t>
      </w:r>
      <w:r w:rsidRPr="003B7E04">
        <w:rPr>
          <w:lang w:val="en-US"/>
        </w:rPr>
        <w:br/>
      </w:r>
      <w:r w:rsidR="003B7E04" w:rsidRPr="003B7E04">
        <w:rPr>
          <w:lang w:val="en-US"/>
        </w:rPr>
        <w:t>PERSON B</w:t>
      </w:r>
      <w:r w:rsidRPr="003B7E04">
        <w:rPr>
          <w:lang w:val="en-US"/>
        </w:rPr>
        <w:br/>
        <w:t>Thank you. Bye bye.</w:t>
      </w:r>
    </w:p>
    <w:p w14:paraId="63FB8BB3" w14:textId="624DDEF4" w:rsidR="00C87655" w:rsidRPr="003B7E04" w:rsidRDefault="00C87655">
      <w:pPr>
        <w:rPr>
          <w:lang w:val="en-US"/>
        </w:rPr>
      </w:pPr>
    </w:p>
    <w:sectPr w:rsidR="00C87655" w:rsidRPr="003B7E04">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A70DF" w14:textId="77777777" w:rsidR="00770DC4" w:rsidRDefault="00770DC4" w:rsidP="00200C86">
      <w:r>
        <w:separator/>
      </w:r>
    </w:p>
  </w:endnote>
  <w:endnote w:type="continuationSeparator" w:id="0">
    <w:p w14:paraId="5BAEBA54" w14:textId="77777777" w:rsidR="00770DC4" w:rsidRDefault="00770DC4" w:rsidP="00200C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BA"/>
    <w:family w:val="swiss"/>
    <w:pitch w:val="variable"/>
    <w:sig w:usb0="E4002E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Calibri Light">
    <w:panose1 w:val="020F0302020204030204"/>
    <w:charset w:val="BA"/>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51783" w14:textId="77777777" w:rsidR="00770DC4" w:rsidRDefault="00770DC4" w:rsidP="00200C86">
      <w:r>
        <w:separator/>
      </w:r>
    </w:p>
  </w:footnote>
  <w:footnote w:type="continuationSeparator" w:id="0">
    <w:p w14:paraId="2F1729C0" w14:textId="77777777" w:rsidR="00770DC4" w:rsidRDefault="00770DC4" w:rsidP="00200C8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jcxtzQBYkNLAyUdpeDU4uLM/DyQAsNaAHE4Q/8sAAAA"/>
  </w:docVars>
  <w:rsids>
    <w:rsidRoot w:val="00C87655"/>
    <w:rsid w:val="00040A98"/>
    <w:rsid w:val="001D5536"/>
    <w:rsid w:val="00200C86"/>
    <w:rsid w:val="00283C66"/>
    <w:rsid w:val="00306592"/>
    <w:rsid w:val="003B7E04"/>
    <w:rsid w:val="0060475C"/>
    <w:rsid w:val="00770DC4"/>
    <w:rsid w:val="00793874"/>
    <w:rsid w:val="00946784"/>
    <w:rsid w:val="00A9046C"/>
    <w:rsid w:val="00B14560"/>
    <w:rsid w:val="00B91C11"/>
    <w:rsid w:val="00B97FEF"/>
    <w:rsid w:val="00C87655"/>
    <w:rsid w:val="00F3009C"/>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7D590"/>
  <w15:docId w15:val="{52D407FA-9DF6-41AD-A5D3-FC5ADC5FF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D8E28-1850-4658-B46E-B66E1A2BF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25</Pages>
  <Words>5732</Words>
  <Characters>32676</Characters>
  <Application>Microsoft Office Word</Application>
  <DocSecurity>0</DocSecurity>
  <Lines>272</Lines>
  <Paragraphs>7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aps Scerbaks</dc:creator>
  <cp:keywords/>
  <cp:lastModifiedBy>Andrejs Skiteckis</cp:lastModifiedBy>
  <cp:revision>12</cp:revision>
  <dcterms:created xsi:type="dcterms:W3CDTF">2022-06-18T14:13:00Z</dcterms:created>
  <dcterms:modified xsi:type="dcterms:W3CDTF">2022-06-1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af4f1a9-ae13-4e26-ac6c-11f4c8a2f064_Enabled">
    <vt:lpwstr>true</vt:lpwstr>
  </property>
  <property fmtid="{D5CDD505-2E9C-101B-9397-08002B2CF9AE}" pid="3" name="MSIP_Label_5af4f1a9-ae13-4e26-ac6c-11f4c8a2f064_SetDate">
    <vt:lpwstr>2022-06-17T07:59:53Z</vt:lpwstr>
  </property>
  <property fmtid="{D5CDD505-2E9C-101B-9397-08002B2CF9AE}" pid="4" name="MSIP_Label_5af4f1a9-ae13-4e26-ac6c-11f4c8a2f064_Method">
    <vt:lpwstr>Privileged</vt:lpwstr>
  </property>
  <property fmtid="{D5CDD505-2E9C-101B-9397-08002B2CF9AE}" pid="5" name="MSIP_Label_5af4f1a9-ae13-4e26-ac6c-11f4c8a2f064_Name">
    <vt:lpwstr>5af4f1a9-ae13-4e26-ac6c-11f4c8a2f064</vt:lpwstr>
  </property>
  <property fmtid="{D5CDD505-2E9C-101B-9397-08002B2CF9AE}" pid="6" name="MSIP_Label_5af4f1a9-ae13-4e26-ac6c-11f4c8a2f064_SiteId">
    <vt:lpwstr>65f51067-7d65-4aa9-b996-4cc43a0d7111</vt:lpwstr>
  </property>
  <property fmtid="{D5CDD505-2E9C-101B-9397-08002B2CF9AE}" pid="7" name="MSIP_Label_5af4f1a9-ae13-4e26-ac6c-11f4c8a2f064_ActionId">
    <vt:lpwstr>8c4e09e8-b450-4a41-ad9a-6c160b586acb</vt:lpwstr>
  </property>
  <property fmtid="{D5CDD505-2E9C-101B-9397-08002B2CF9AE}" pid="8" name="MSIP_Label_5af4f1a9-ae13-4e26-ac6c-11f4c8a2f064_ContentBits">
    <vt:lpwstr>0</vt:lpwstr>
  </property>
</Properties>
</file>